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18C5CE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bCs/>
        </w:rPr>
      </w:pPr>
      <w:r w:rsidRPr="00311316">
        <w:rPr>
          <w:rFonts w:ascii="Arial" w:eastAsia="Arial" w:hAnsi="Arial" w:cs="Arial"/>
          <w:b/>
          <w:bCs/>
        </w:rPr>
        <w:t>I. GODINA</w:t>
      </w:r>
    </w:p>
    <w:p w14:paraId="4D6948ED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</w:rPr>
      </w:pPr>
    </w:p>
    <w:p w14:paraId="5B1F84D0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I. zimski semestar  </w:t>
      </w:r>
    </w:p>
    <w:p w14:paraId="6336FBCC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</w:p>
    <w:tbl>
      <w:tblPr>
        <w:tblW w:w="10343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000" w:firstRow="0" w:lastRow="0" w:firstColumn="0" w:lastColumn="0" w:noHBand="0" w:noVBand="0"/>
      </w:tblPr>
      <w:tblGrid>
        <w:gridCol w:w="4248"/>
        <w:gridCol w:w="567"/>
        <w:gridCol w:w="567"/>
        <w:gridCol w:w="567"/>
        <w:gridCol w:w="709"/>
        <w:gridCol w:w="3685"/>
      </w:tblGrid>
      <w:tr w:rsidR="006B5A9F" w:rsidRPr="00311316" w14:paraId="08DF0966" w14:textId="77777777" w:rsidTr="00A57126">
        <w:tc>
          <w:tcPr>
            <w:tcW w:w="4248" w:type="dxa"/>
            <w:vAlign w:val="center"/>
          </w:tcPr>
          <w:p w14:paraId="4F66B1F3" w14:textId="77777777" w:rsidR="006B5A9F" w:rsidRPr="00311316" w:rsidRDefault="00832F65" w:rsidP="005C6424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701" w:type="dxa"/>
            <w:gridSpan w:val="3"/>
          </w:tcPr>
          <w:p w14:paraId="31C5A63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SATI TJEDNO</w:t>
            </w:r>
          </w:p>
        </w:tc>
        <w:tc>
          <w:tcPr>
            <w:tcW w:w="709" w:type="dxa"/>
          </w:tcPr>
          <w:p w14:paraId="0687991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1B09489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ECTS</w:t>
            </w:r>
          </w:p>
        </w:tc>
        <w:tc>
          <w:tcPr>
            <w:tcW w:w="3685" w:type="dxa"/>
          </w:tcPr>
          <w:p w14:paraId="4E32DA5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NASTAVNIK</w:t>
            </w:r>
          </w:p>
          <w:p w14:paraId="0FF01840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Nositelj </w:t>
            </w:r>
            <w:r w:rsidR="00832F65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a</w:t>
            </w: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 ili izvođač dijela nastave</w:t>
            </w:r>
          </w:p>
        </w:tc>
      </w:tr>
      <w:tr w:rsidR="006B5A9F" w:rsidRPr="00311316" w14:paraId="3613E9D6" w14:textId="77777777" w:rsidTr="00A57126">
        <w:tc>
          <w:tcPr>
            <w:tcW w:w="4248" w:type="dxa"/>
          </w:tcPr>
          <w:p w14:paraId="6F783FBB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7331D32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P</w:t>
            </w:r>
          </w:p>
        </w:tc>
        <w:tc>
          <w:tcPr>
            <w:tcW w:w="567" w:type="dxa"/>
          </w:tcPr>
          <w:p w14:paraId="597F7B6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V</w:t>
            </w:r>
          </w:p>
        </w:tc>
        <w:tc>
          <w:tcPr>
            <w:tcW w:w="567" w:type="dxa"/>
          </w:tcPr>
          <w:p w14:paraId="0AAEFE3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S</w:t>
            </w:r>
          </w:p>
        </w:tc>
        <w:tc>
          <w:tcPr>
            <w:tcW w:w="709" w:type="dxa"/>
            <w:vAlign w:val="center"/>
          </w:tcPr>
          <w:p w14:paraId="765B0986" w14:textId="77777777" w:rsidR="006B5A9F" w:rsidRPr="00311316" w:rsidRDefault="006B5A9F" w:rsidP="0094160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</w:tcPr>
          <w:p w14:paraId="1D894474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2A0CA039" w14:textId="77777777" w:rsidTr="00A57126">
        <w:trPr>
          <w:trHeight w:val="213"/>
        </w:trPr>
        <w:tc>
          <w:tcPr>
            <w:tcW w:w="4248" w:type="dxa"/>
            <w:vAlign w:val="center"/>
          </w:tcPr>
          <w:p w14:paraId="34FE8C76" w14:textId="0E3C776B" w:rsidR="006B5A9F" w:rsidRPr="00096184" w:rsidRDefault="006B5A9F" w:rsidP="00A57126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0" w:name="_Hlk170327954"/>
            <w:r w:rsidRPr="00096184">
              <w:rPr>
                <w:rFonts w:ascii="Arial" w:eastAsia="Arial" w:hAnsi="Arial" w:cs="Arial"/>
                <w:sz w:val="18"/>
                <w:szCs w:val="18"/>
              </w:rPr>
              <w:t>Uvod u psihologiju</w:t>
            </w:r>
            <w:bookmarkEnd w:id="0"/>
          </w:p>
        </w:tc>
        <w:tc>
          <w:tcPr>
            <w:tcW w:w="567" w:type="dxa"/>
          </w:tcPr>
          <w:p w14:paraId="3C2D7722" w14:textId="37402EC4" w:rsidR="000047B3" w:rsidRPr="00096184" w:rsidRDefault="000047B3" w:rsidP="00A42D0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797C52DF" w14:textId="08BC03CE" w:rsidR="00327A60" w:rsidRPr="00096184" w:rsidRDefault="007B60B6" w:rsidP="00A42D0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50EAE50D" w14:textId="5E61F9D0" w:rsidR="000047B3" w:rsidRPr="00096184" w:rsidRDefault="000047B3" w:rsidP="00A42D0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8E60620" w14:textId="344EDFC2" w:rsidR="00327A60" w:rsidRPr="00096184" w:rsidRDefault="006B5A9F" w:rsidP="00A42D0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3DA74467" w14:textId="54F80559" w:rsidR="000047B3" w:rsidRPr="00096184" w:rsidRDefault="000047B3" w:rsidP="00A42D0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4625832" w14:textId="59BBA4BB" w:rsidR="00327A60" w:rsidRPr="00096184" w:rsidRDefault="007B60B6" w:rsidP="00A42D0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4BDE2E23" w14:textId="77777777" w:rsidR="006B5A9F" w:rsidRPr="00096184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3685" w:type="dxa"/>
          </w:tcPr>
          <w:p w14:paraId="0DDE543F" w14:textId="622290FA" w:rsidR="000047B3" w:rsidRPr="00096184" w:rsidRDefault="000047B3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sz w:val="18"/>
                <w:szCs w:val="18"/>
              </w:rPr>
              <w:t xml:space="preserve">prof. dr. sc. Silvija </w:t>
            </w:r>
            <w:proofErr w:type="spellStart"/>
            <w:r w:rsidRPr="00096184"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  <w:r w:rsidRPr="00096184"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  <w:p w14:paraId="67A7C3BA" w14:textId="7FF39CA2" w:rsidR="000047B3" w:rsidRPr="00096184" w:rsidRDefault="00A23C41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Diana Viduka, </w:t>
            </w:r>
            <w:r w:rsidR="007B60B6" w:rsidRPr="00096184">
              <w:rPr>
                <w:rFonts w:ascii="Arial" w:eastAsia="Arial" w:hAnsi="Arial" w:cs="Arial"/>
                <w:b/>
                <w:sz w:val="18"/>
                <w:szCs w:val="18"/>
              </w:rPr>
              <w:t>VS</w:t>
            </w:r>
            <w:r w:rsidR="0094067D" w:rsidRPr="00096184">
              <w:rPr>
                <w:rFonts w:ascii="Arial" w:eastAsia="Arial" w:hAnsi="Arial" w:cs="Arial"/>
                <w:b/>
                <w:sz w:val="18"/>
                <w:szCs w:val="18"/>
              </w:rPr>
              <w:t xml:space="preserve">, </w:t>
            </w:r>
            <w:r w:rsidR="00A57126" w:rsidRPr="00096184">
              <w:rPr>
                <w:rFonts w:ascii="Arial" w:eastAsia="Arial" w:hAnsi="Arial" w:cs="Arial"/>
                <w:b/>
                <w:sz w:val="18"/>
                <w:szCs w:val="18"/>
              </w:rPr>
              <w:t>asistent</w:t>
            </w:r>
            <w:r w:rsidR="007B60B6" w:rsidRPr="00096184">
              <w:rPr>
                <w:rFonts w:ascii="Arial" w:eastAsia="Arial" w:hAnsi="Arial" w:cs="Arial"/>
                <w:b/>
                <w:sz w:val="18"/>
                <w:szCs w:val="18"/>
              </w:rPr>
              <w:t>/</w:t>
            </w:r>
            <w:proofErr w:type="spellStart"/>
            <w:r w:rsidR="00A57126" w:rsidRPr="00096184">
              <w:rPr>
                <w:rFonts w:ascii="Arial" w:eastAsia="Arial" w:hAnsi="Arial" w:cs="Arial"/>
                <w:b/>
                <w:sz w:val="18"/>
                <w:szCs w:val="18"/>
              </w:rPr>
              <w:t>ica</w:t>
            </w:r>
            <w:proofErr w:type="spellEnd"/>
          </w:p>
        </w:tc>
      </w:tr>
      <w:tr w:rsidR="006B5A9F" w:rsidRPr="00311316" w14:paraId="10F3F3CD" w14:textId="77777777" w:rsidTr="00A57126">
        <w:tc>
          <w:tcPr>
            <w:tcW w:w="4248" w:type="dxa"/>
          </w:tcPr>
          <w:p w14:paraId="416B6287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Uvod u psihologijsku statistiku</w:t>
            </w:r>
          </w:p>
        </w:tc>
        <w:tc>
          <w:tcPr>
            <w:tcW w:w="567" w:type="dxa"/>
          </w:tcPr>
          <w:p w14:paraId="4FAFBB3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23AF307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12E1F64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01B1E77A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685" w:type="dxa"/>
          </w:tcPr>
          <w:p w14:paraId="2109D318" w14:textId="40E18808" w:rsidR="006B5A9F" w:rsidRPr="00096184" w:rsidRDefault="007B60B6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b/>
                <w:sz w:val="18"/>
                <w:szCs w:val="18"/>
              </w:rPr>
              <w:t>VS</w:t>
            </w:r>
            <w:r w:rsidR="00DC2592" w:rsidRPr="00096184"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6B5A9F" w:rsidRPr="00311316" w14:paraId="1362452F" w14:textId="77777777" w:rsidTr="00A57126">
        <w:tc>
          <w:tcPr>
            <w:tcW w:w="4248" w:type="dxa"/>
          </w:tcPr>
          <w:p w14:paraId="79DCACC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Metodologija eksperimentalne psihologije</w:t>
            </w:r>
          </w:p>
        </w:tc>
        <w:tc>
          <w:tcPr>
            <w:tcW w:w="567" w:type="dxa"/>
          </w:tcPr>
          <w:p w14:paraId="21DE308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63F989A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7721E1B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69DD2FD3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85" w:type="dxa"/>
          </w:tcPr>
          <w:p w14:paraId="6580A5B7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sc. Ire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Pavel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anai</w:t>
            </w:r>
            <w:proofErr w:type="spellEnd"/>
          </w:p>
        </w:tc>
      </w:tr>
      <w:tr w:rsidR="006B5A9F" w:rsidRPr="00311316" w14:paraId="3274CC0C" w14:textId="77777777" w:rsidTr="00A57126">
        <w:tc>
          <w:tcPr>
            <w:tcW w:w="4248" w:type="dxa"/>
            <w:vAlign w:val="center"/>
          </w:tcPr>
          <w:p w14:paraId="3C04DE89" w14:textId="77777777" w:rsidR="006B5A9F" w:rsidRPr="00311316" w:rsidRDefault="006B5A9F" w:rsidP="00EF4D4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Anatomija i fiziologija živčanog sustava</w:t>
            </w:r>
          </w:p>
        </w:tc>
        <w:tc>
          <w:tcPr>
            <w:tcW w:w="567" w:type="dxa"/>
          </w:tcPr>
          <w:p w14:paraId="21DA0C0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450C55B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54119E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2D8BBD9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64F5EBD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964FBE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4220CF98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5" w:type="dxa"/>
          </w:tcPr>
          <w:p w14:paraId="7FC8CBAA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sc. Gorka Vuletić </w:t>
            </w:r>
          </w:p>
          <w:p w14:paraId="553A239B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Zvonimir Popović, asistent, VS</w:t>
            </w:r>
          </w:p>
        </w:tc>
      </w:tr>
      <w:tr w:rsidR="006B5A9F" w:rsidRPr="00311316" w14:paraId="243816A5" w14:textId="77777777" w:rsidTr="00A57126">
        <w:trPr>
          <w:trHeight w:val="237"/>
        </w:trPr>
        <w:tc>
          <w:tcPr>
            <w:tcW w:w="4248" w:type="dxa"/>
          </w:tcPr>
          <w:p w14:paraId="45C4C0E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Osjeti i percepcija</w:t>
            </w:r>
          </w:p>
        </w:tc>
        <w:tc>
          <w:tcPr>
            <w:tcW w:w="567" w:type="dxa"/>
          </w:tcPr>
          <w:p w14:paraId="282A126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7110A5C6" w14:textId="3F43552C" w:rsidR="006B5A9F" w:rsidRPr="00311316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26B48B27" w14:textId="15273F32" w:rsidR="006B5A9F" w:rsidRPr="00311316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774B1222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5" w:type="dxa"/>
          </w:tcPr>
          <w:p w14:paraId="1603A0AF" w14:textId="5E0F3B9F" w:rsidR="006B5A9F" w:rsidRPr="00311316" w:rsidRDefault="007B60B6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prof. 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dr. sc. Marija Milić </w:t>
            </w:r>
          </w:p>
        </w:tc>
      </w:tr>
      <w:tr w:rsidR="006B5A9F" w:rsidRPr="00311316" w14:paraId="41EC7872" w14:textId="77777777" w:rsidTr="00A57126">
        <w:tc>
          <w:tcPr>
            <w:tcW w:w="4248" w:type="dxa"/>
          </w:tcPr>
          <w:p w14:paraId="16C96CD8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pamćenja</w:t>
            </w:r>
          </w:p>
        </w:tc>
        <w:tc>
          <w:tcPr>
            <w:tcW w:w="567" w:type="dxa"/>
          </w:tcPr>
          <w:p w14:paraId="4861571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5956BECF" w14:textId="1DB01C36" w:rsidR="006B5A9F" w:rsidRPr="00311316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6FE2E08A" w14:textId="0836FC31" w:rsidR="006B5A9F" w:rsidRPr="00311316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6DCD0A10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5" w:type="dxa"/>
          </w:tcPr>
          <w:p w14:paraId="6E07F26F" w14:textId="3731C3AB" w:rsidR="006B5A9F" w:rsidRPr="00311316" w:rsidRDefault="007B60B6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prof. 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sc. 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Marija Milić</w:t>
            </w:r>
          </w:p>
        </w:tc>
      </w:tr>
      <w:tr w:rsidR="006B5A9F" w:rsidRPr="00311316" w14:paraId="0AE1163F" w14:textId="77777777" w:rsidTr="00A57126">
        <w:tc>
          <w:tcPr>
            <w:tcW w:w="4248" w:type="dxa"/>
          </w:tcPr>
          <w:p w14:paraId="27D58B73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i/>
                <w:sz w:val="18"/>
                <w:szCs w:val="18"/>
              </w:rPr>
              <w:t>Strani jezik</w:t>
            </w:r>
          </w:p>
        </w:tc>
        <w:tc>
          <w:tcPr>
            <w:tcW w:w="567" w:type="dxa"/>
          </w:tcPr>
          <w:p w14:paraId="4653930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F3CE5C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2E48333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2E1FE6E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</w:tcPr>
          <w:p w14:paraId="52EA8AF1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7DD86B23" w14:textId="77777777" w:rsidTr="00A57126">
        <w:tc>
          <w:tcPr>
            <w:tcW w:w="4248" w:type="dxa"/>
          </w:tcPr>
          <w:p w14:paraId="781F286E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Engles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5E5EF0F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7B4FB21C" w14:textId="624EB369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D429FC" w:rsidRPr="00311316">
              <w:rPr>
                <w:rFonts w:ascii="Arial" w:eastAsia="Arial" w:hAnsi="Arial" w:cs="Arial"/>
                <w:sz w:val="18"/>
                <w:szCs w:val="18"/>
              </w:rPr>
              <w:t>(</w:t>
            </w:r>
            <w:r w:rsidR="00A42D0E"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D429FC" w:rsidRPr="00311316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567" w:type="dxa"/>
          </w:tcPr>
          <w:p w14:paraId="3B70CFB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71DD568D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5" w:type="dxa"/>
          </w:tcPr>
          <w:p w14:paraId="534E4C78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r. sc. Mirna Varga, viša predavačica</w:t>
            </w:r>
          </w:p>
        </w:tc>
      </w:tr>
      <w:tr w:rsidR="006B5A9F" w:rsidRPr="00311316" w14:paraId="6E38E81B" w14:textId="77777777" w:rsidTr="00A57126">
        <w:tc>
          <w:tcPr>
            <w:tcW w:w="4248" w:type="dxa"/>
            <w:vAlign w:val="center"/>
          </w:tcPr>
          <w:p w14:paraId="72930BDB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Njemač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  <w:vAlign w:val="center"/>
          </w:tcPr>
          <w:p w14:paraId="0E3AD15D" w14:textId="77777777" w:rsidR="006B5A9F" w:rsidRPr="00311316" w:rsidRDefault="006B5A9F" w:rsidP="00A5712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  <w:vAlign w:val="center"/>
          </w:tcPr>
          <w:p w14:paraId="017E998E" w14:textId="77777777" w:rsidR="006B5A9F" w:rsidRPr="00311316" w:rsidRDefault="006B5A9F" w:rsidP="00A5712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  <w:vAlign w:val="center"/>
          </w:tcPr>
          <w:p w14:paraId="70D59BF9" w14:textId="77777777" w:rsidR="006B5A9F" w:rsidRPr="00311316" w:rsidRDefault="006B5A9F" w:rsidP="00A5712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4DCD92EC" w14:textId="77777777" w:rsidR="006B5A9F" w:rsidRPr="00311316" w:rsidRDefault="006B5A9F" w:rsidP="00A57126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5" w:type="dxa"/>
          </w:tcPr>
          <w:p w14:paraId="628A49AA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sc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Ninočk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Truck-Bilja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predavačica</w:t>
            </w:r>
          </w:p>
        </w:tc>
      </w:tr>
      <w:tr w:rsidR="006B5A9F" w:rsidRPr="00311316" w14:paraId="5988E965" w14:textId="77777777" w:rsidTr="00A57126">
        <w:tc>
          <w:tcPr>
            <w:tcW w:w="4248" w:type="dxa"/>
            <w:vAlign w:val="center"/>
          </w:tcPr>
          <w:p w14:paraId="182D3C7C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jelesna i zdravstvena kultura I</w:t>
            </w:r>
          </w:p>
        </w:tc>
        <w:tc>
          <w:tcPr>
            <w:tcW w:w="567" w:type="dxa"/>
          </w:tcPr>
          <w:p w14:paraId="1A76317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353B86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7DD741E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607407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1F41B6A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709FEB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9" w:type="dxa"/>
            <w:vAlign w:val="center"/>
          </w:tcPr>
          <w:p w14:paraId="157C78BC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3685" w:type="dxa"/>
            <w:vAlign w:val="center"/>
          </w:tcPr>
          <w:p w14:paraId="6330931F" w14:textId="77777777" w:rsidR="006B5A9F" w:rsidRPr="00311316" w:rsidRDefault="006B5A9F" w:rsidP="00E46E96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Željko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issman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i predavač</w:t>
            </w:r>
          </w:p>
        </w:tc>
      </w:tr>
      <w:tr w:rsidR="00A00C89" w:rsidRPr="00311316" w14:paraId="157FA387" w14:textId="77777777" w:rsidTr="00A57126">
        <w:tc>
          <w:tcPr>
            <w:tcW w:w="4248" w:type="dxa"/>
          </w:tcPr>
          <w:p w14:paraId="746EBF6D" w14:textId="77777777" w:rsidR="00A00C89" w:rsidRPr="00311316" w:rsidRDefault="00A00C89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57B29C7A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7A29D31A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31948408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999FCDA" w14:textId="77777777" w:rsidR="00A00C89" w:rsidRPr="00311316" w:rsidRDefault="00A00C8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</w:tcPr>
          <w:p w14:paraId="1385F7C9" w14:textId="77777777" w:rsidR="00A00C89" w:rsidRPr="00311316" w:rsidRDefault="00A00C89" w:rsidP="00BB6E49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44919138" w14:textId="77777777" w:rsidTr="00A57126">
        <w:tc>
          <w:tcPr>
            <w:tcW w:w="4248" w:type="dxa"/>
          </w:tcPr>
          <w:p w14:paraId="5CB12CC9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832F65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67" w:type="dxa"/>
          </w:tcPr>
          <w:p w14:paraId="1410047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458752B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737C42D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11E0E14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</w:tcPr>
          <w:p w14:paraId="790EB70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6A9D136A" w14:textId="77777777" w:rsidTr="00A57126">
        <w:tc>
          <w:tcPr>
            <w:tcW w:w="4248" w:type="dxa"/>
          </w:tcPr>
          <w:p w14:paraId="1F7CDD66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1446538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68FFCBE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383DE63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9B56D2D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</w:tcPr>
          <w:p w14:paraId="002A1CBC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3332DAC3" w14:textId="77777777" w:rsidTr="00A57126">
        <w:trPr>
          <w:trHeight w:val="191"/>
        </w:trPr>
        <w:tc>
          <w:tcPr>
            <w:tcW w:w="4248" w:type="dxa"/>
            <w:vAlign w:val="center"/>
          </w:tcPr>
          <w:p w14:paraId="26FEAF6A" w14:textId="77777777" w:rsidR="006B5A9F" w:rsidRPr="00096184" w:rsidRDefault="006B5A9F" w:rsidP="00EF4D4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sz w:val="18"/>
                <w:szCs w:val="18"/>
              </w:rPr>
              <w:t>Psihologija zajednice</w:t>
            </w:r>
          </w:p>
        </w:tc>
        <w:tc>
          <w:tcPr>
            <w:tcW w:w="567" w:type="dxa"/>
          </w:tcPr>
          <w:p w14:paraId="139C3892" w14:textId="77777777" w:rsidR="006B5A9F" w:rsidRPr="00096184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B330251" w14:textId="77777777" w:rsidR="006B5A9F" w:rsidRPr="00096184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1EECCFFE" w14:textId="77777777" w:rsidR="006B5A9F" w:rsidRPr="00096184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7DF412C5" w14:textId="77777777" w:rsidR="006B5A9F" w:rsidRPr="00096184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1781050F" w14:textId="77777777" w:rsidR="006B5A9F" w:rsidRPr="00096184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BABBCBB" w14:textId="77777777" w:rsidR="006B5A9F" w:rsidRPr="00096184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16743930" w14:textId="77777777" w:rsidR="006B5A9F" w:rsidRPr="00096184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85" w:type="dxa"/>
          </w:tcPr>
          <w:p w14:paraId="03C2A575" w14:textId="77777777" w:rsidR="006B5A9F" w:rsidRPr="00096184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sz w:val="18"/>
                <w:szCs w:val="18"/>
              </w:rPr>
              <w:t>izv. prof. dr. sc. Ana Kurtović, nositeljica</w:t>
            </w:r>
          </w:p>
          <w:p w14:paraId="5D5223C3" w14:textId="77777777" w:rsidR="006B5A9F" w:rsidRPr="00096184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sz w:val="18"/>
                <w:szCs w:val="18"/>
              </w:rPr>
              <w:t>dr. sc. Damir Marinić, predavač</w:t>
            </w:r>
          </w:p>
        </w:tc>
      </w:tr>
      <w:tr w:rsidR="00646620" w:rsidRPr="00311316" w14:paraId="69D3134A" w14:textId="77777777" w:rsidTr="00A57126">
        <w:trPr>
          <w:trHeight w:val="191"/>
        </w:trPr>
        <w:tc>
          <w:tcPr>
            <w:tcW w:w="4248" w:type="dxa"/>
            <w:vAlign w:val="center"/>
          </w:tcPr>
          <w:p w14:paraId="1A6EA898" w14:textId="23056B06" w:rsidR="00646620" w:rsidRPr="00311316" w:rsidRDefault="00646620" w:rsidP="00646620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umana genetika</w:t>
            </w:r>
          </w:p>
        </w:tc>
        <w:tc>
          <w:tcPr>
            <w:tcW w:w="567" w:type="dxa"/>
          </w:tcPr>
          <w:p w14:paraId="22469E1F" w14:textId="1B93F945" w:rsidR="00646620" w:rsidRPr="00311316" w:rsidRDefault="00646620" w:rsidP="0064662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0A2CC902" w14:textId="16CE9054" w:rsidR="00646620" w:rsidRPr="00311316" w:rsidRDefault="00646620" w:rsidP="0064662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7327F89D" w14:textId="0D83AC34" w:rsidR="00646620" w:rsidRPr="00311316" w:rsidRDefault="00646620" w:rsidP="0064662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9" w:type="dxa"/>
          </w:tcPr>
          <w:p w14:paraId="5F79834A" w14:textId="0F71F786" w:rsidR="00646620" w:rsidRPr="00311316" w:rsidRDefault="00646620" w:rsidP="00646620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5" w:type="dxa"/>
          </w:tcPr>
          <w:p w14:paraId="53AE8938" w14:textId="22317EBD" w:rsidR="00646620" w:rsidRPr="00311316" w:rsidRDefault="00646620" w:rsidP="00646620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prof. dr. sc. Hrvoje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Lepeduš</w:t>
            </w:r>
            <w:proofErr w:type="spellEnd"/>
          </w:p>
        </w:tc>
      </w:tr>
      <w:tr w:rsidR="00EF4D46" w:rsidRPr="00311316" w14:paraId="53EBDBD1" w14:textId="77777777" w:rsidTr="005E6606">
        <w:trPr>
          <w:trHeight w:val="191"/>
        </w:trPr>
        <w:tc>
          <w:tcPr>
            <w:tcW w:w="4248" w:type="dxa"/>
            <w:vAlign w:val="center"/>
          </w:tcPr>
          <w:p w14:paraId="5D6114C2" w14:textId="77777777" w:rsidR="00EF4D46" w:rsidRPr="00311316" w:rsidRDefault="00EF4D46" w:rsidP="005E660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Francuski jezik 1</w:t>
            </w:r>
          </w:p>
        </w:tc>
        <w:tc>
          <w:tcPr>
            <w:tcW w:w="567" w:type="dxa"/>
          </w:tcPr>
          <w:p w14:paraId="7B805FFE" w14:textId="77777777" w:rsidR="00EF4D46" w:rsidRPr="00311316" w:rsidRDefault="00EF4D46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70663B07" w14:textId="5C8DAC39" w:rsidR="00446DDC" w:rsidRPr="00311316" w:rsidRDefault="00446DDC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3F312A84" w14:textId="12803C15" w:rsidR="00446DDC" w:rsidRPr="00311316" w:rsidRDefault="003208AA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1CF3729B" w14:textId="7B29E50A" w:rsidR="00EF4D46" w:rsidRPr="00311316" w:rsidRDefault="00EF4D46" w:rsidP="003208AA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6B14B84A" w14:textId="77777777" w:rsidR="00EF4D46" w:rsidRPr="00311316" w:rsidRDefault="00EF4D46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2806FE9" w14:textId="4214E232" w:rsidR="00446DDC" w:rsidRPr="00311316" w:rsidRDefault="00446DDC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452220C" w14:textId="77777777" w:rsidR="00EF4D46" w:rsidRPr="00311316" w:rsidRDefault="00EF4D46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5" w:type="dxa"/>
          </w:tcPr>
          <w:p w14:paraId="392B17E3" w14:textId="49247C81" w:rsidR="003208AA" w:rsidRPr="00311316" w:rsidRDefault="003208AA" w:rsidP="003208AA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Katarin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Zaradić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, lektorica, </w:t>
            </w:r>
            <w:r w:rsidRPr="003208AA">
              <w:rPr>
                <w:rFonts w:ascii="Arial" w:eastAsia="Arial" w:hAnsi="Arial" w:cs="Arial"/>
                <w:b/>
                <w:sz w:val="18"/>
                <w:szCs w:val="18"/>
              </w:rPr>
              <w:t xml:space="preserve">VS </w:t>
            </w:r>
          </w:p>
          <w:p w14:paraId="6DF10F7B" w14:textId="17C941AC" w:rsidR="00EF4D46" w:rsidRPr="00311316" w:rsidRDefault="00EF4D46" w:rsidP="00446DDC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</w:tbl>
    <w:p w14:paraId="1A5CBDC4" w14:textId="77777777" w:rsidR="006B5A9F" w:rsidRPr="00311316" w:rsidRDefault="006B5A9F" w:rsidP="006B5A9F">
      <w:pPr>
        <w:rPr>
          <w:rFonts w:ascii="Arial" w:eastAsia="Arial" w:hAnsi="Arial" w:cs="Arial"/>
          <w:b/>
          <w:sz w:val="18"/>
          <w:szCs w:val="18"/>
        </w:rPr>
      </w:pPr>
    </w:p>
    <w:p w14:paraId="72E8BDB3" w14:textId="77777777" w:rsidR="00B53918" w:rsidRPr="00311316" w:rsidRDefault="006B5A9F" w:rsidP="00B53918">
      <w:pPr>
        <w:rPr>
          <w:rFonts w:ascii="Arial" w:eastAsia="Arial" w:hAnsi="Arial" w:cs="Arial"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>Napomen</w:t>
      </w:r>
      <w:r w:rsidR="00E52CBF" w:rsidRPr="00311316">
        <w:rPr>
          <w:rFonts w:ascii="Arial" w:eastAsia="Arial" w:hAnsi="Arial" w:cs="Arial"/>
          <w:b/>
          <w:sz w:val="18"/>
          <w:szCs w:val="18"/>
        </w:rPr>
        <w:t>a</w:t>
      </w:r>
      <w:r w:rsidRPr="00311316">
        <w:rPr>
          <w:rFonts w:ascii="Arial" w:eastAsia="Arial" w:hAnsi="Arial" w:cs="Arial"/>
          <w:b/>
          <w:sz w:val="18"/>
          <w:szCs w:val="18"/>
        </w:rPr>
        <w:t>:</w:t>
      </w:r>
      <w:r w:rsidRPr="00311316">
        <w:rPr>
          <w:rFonts w:ascii="Arial" w:eastAsia="Arial" w:hAnsi="Arial" w:cs="Arial"/>
          <w:sz w:val="18"/>
          <w:szCs w:val="18"/>
        </w:rPr>
        <w:t xml:space="preserve"> </w:t>
      </w:r>
    </w:p>
    <w:p w14:paraId="65C27064" w14:textId="77777777" w:rsidR="00B53918" w:rsidRPr="00311316" w:rsidRDefault="00B53918" w:rsidP="00B53918">
      <w:pPr>
        <w:rPr>
          <w:rFonts w:ascii="Arial" w:eastAsia="Arial" w:hAnsi="Arial" w:cs="Arial"/>
          <w:b/>
          <w:sz w:val="16"/>
          <w:szCs w:val="16"/>
          <w:u w:val="single"/>
        </w:rPr>
      </w:pPr>
      <w:r w:rsidRPr="00311316">
        <w:rPr>
          <w:rFonts w:ascii="Arial" w:eastAsia="Arial" w:hAnsi="Arial" w:cs="Arial"/>
          <w:sz w:val="16"/>
          <w:szCs w:val="16"/>
        </w:rPr>
        <w:t xml:space="preserve">Student u semestru kroz obveznu i izbornu nastavu mora ostvariti onoliko ECTS bodova koliko je potrebno da </w:t>
      </w:r>
      <w:r w:rsidRPr="00311316">
        <w:rPr>
          <w:rFonts w:ascii="Arial" w:eastAsia="Arial" w:hAnsi="Arial" w:cs="Arial"/>
          <w:b/>
          <w:sz w:val="16"/>
          <w:szCs w:val="16"/>
          <w:u w:val="single"/>
        </w:rPr>
        <w:t xml:space="preserve">na razini godine ima najmanje 60 ECTS bodova. </w:t>
      </w:r>
    </w:p>
    <w:p w14:paraId="6F5E899C" w14:textId="4C5C32B3" w:rsidR="00B53918" w:rsidRPr="00311316" w:rsidRDefault="00B53918" w:rsidP="006B5A9F">
      <w:pPr>
        <w:rPr>
          <w:rFonts w:ascii="Arial" w:eastAsia="Arial" w:hAnsi="Arial" w:cs="Arial"/>
          <w:b/>
          <w:sz w:val="16"/>
          <w:szCs w:val="16"/>
        </w:rPr>
      </w:pPr>
    </w:p>
    <w:p w14:paraId="0F98DBAB" w14:textId="39214F25" w:rsidR="00BA36F1" w:rsidRDefault="00BA36F1" w:rsidP="00BA36F1">
      <w:pPr>
        <w:rPr>
          <w:rFonts w:ascii="Arial" w:hAnsi="Arial" w:cs="Arial"/>
          <w:b/>
          <w:bCs/>
          <w:sz w:val="16"/>
          <w:szCs w:val="16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po semestru upisuje izborne kolegije iz Programa studija</w:t>
      </w:r>
      <w:r>
        <w:rPr>
          <w:rFonts w:ascii="Arial" w:hAnsi="Arial" w:cs="Arial"/>
          <w:b/>
          <w:bCs/>
          <w:sz w:val="16"/>
          <w:szCs w:val="16"/>
        </w:rPr>
        <w:t>,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u opsegu od najmanje 60% ECTS bodova predviđenih za izborne kolegije u tom semestru</w:t>
      </w:r>
      <w:r>
        <w:rPr>
          <w:rFonts w:ascii="Arial" w:hAnsi="Arial" w:cs="Arial"/>
          <w:b/>
          <w:bCs/>
          <w:sz w:val="16"/>
          <w:szCs w:val="16"/>
        </w:rPr>
        <w:t>.</w:t>
      </w:r>
    </w:p>
    <w:p w14:paraId="541497D3" w14:textId="632CD419" w:rsidR="008500AE" w:rsidRPr="00BA36F1" w:rsidRDefault="00BA36F1" w:rsidP="003D3DEA">
      <w:pPr>
        <w:rPr>
          <w:lang w:eastAsia="hr-HR"/>
        </w:rPr>
      </w:pPr>
      <w:r w:rsidRPr="00BA36F1">
        <w:rPr>
          <w:rFonts w:ascii="Arial" w:hAnsi="Arial" w:cs="Arial"/>
          <w:b/>
          <w:bCs/>
          <w:sz w:val="16"/>
          <w:szCs w:val="16"/>
        </w:rPr>
        <w:t>Student može upisati samo sveučilišne izborne kolegije odobrene od Odsjeka i navedene u tablici</w:t>
      </w:r>
      <w:r>
        <w:rPr>
          <w:rFonts w:ascii="Arial" w:hAnsi="Arial" w:cs="Arial"/>
          <w:b/>
          <w:bCs/>
          <w:sz w:val="16"/>
          <w:szCs w:val="16"/>
        </w:rPr>
        <w:t xml:space="preserve"> koja se nalazi u dodatku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izvedbenog plana, a njihovi ECTS bodovi </w:t>
      </w:r>
      <w:r>
        <w:rPr>
          <w:rFonts w:ascii="Arial" w:hAnsi="Arial" w:cs="Arial"/>
          <w:b/>
          <w:bCs/>
          <w:sz w:val="16"/>
          <w:szCs w:val="16"/>
        </w:rPr>
        <w:t>pribrajaju se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z w:val="16"/>
          <w:szCs w:val="16"/>
        </w:rPr>
        <w:t>u obveznih</w:t>
      </w:r>
      <w:r w:rsidRPr="00BA36F1">
        <w:rPr>
          <w:rFonts w:ascii="Arial" w:hAnsi="Arial" w:cs="Arial"/>
          <w:b/>
          <w:bCs/>
          <w:sz w:val="16"/>
          <w:szCs w:val="16"/>
        </w:rPr>
        <w:t xml:space="preserve"> 60 ECTS </w:t>
      </w:r>
      <w:r>
        <w:rPr>
          <w:rFonts w:ascii="Arial" w:hAnsi="Arial" w:cs="Arial"/>
          <w:b/>
          <w:bCs/>
          <w:sz w:val="16"/>
          <w:szCs w:val="16"/>
        </w:rPr>
        <w:t>bodova koje student treba ostvariti tijekom godine</w:t>
      </w:r>
      <w:r w:rsidRPr="00BA36F1">
        <w:rPr>
          <w:rFonts w:ascii="Arial" w:hAnsi="Arial" w:cs="Arial"/>
          <w:b/>
          <w:bCs/>
          <w:sz w:val="16"/>
          <w:szCs w:val="16"/>
        </w:rPr>
        <w:t>.</w:t>
      </w:r>
      <w:r w:rsidR="00802C63">
        <w:rPr>
          <w:rFonts w:ascii="Arial" w:eastAsia="Arial" w:hAnsi="Arial" w:cs="Arial"/>
          <w:b/>
          <w:sz w:val="16"/>
          <w:szCs w:val="16"/>
        </w:rPr>
        <w:t>*</w:t>
      </w:r>
      <w:r>
        <w:rPr>
          <w:rFonts w:ascii="Arial" w:eastAsia="Arial" w:hAnsi="Arial" w:cs="Arial"/>
          <w:b/>
          <w:sz w:val="16"/>
          <w:szCs w:val="16"/>
        </w:rPr>
        <w:t>*</w:t>
      </w:r>
    </w:p>
    <w:p w14:paraId="18D22B59" w14:textId="77777777" w:rsidR="006B5A9F" w:rsidRPr="00311316" w:rsidRDefault="006B5A9F" w:rsidP="00DC2592">
      <w:pPr>
        <w:rPr>
          <w:rFonts w:ascii="Arial" w:eastAsia="Arial" w:hAnsi="Arial" w:cs="Arial"/>
          <w:sz w:val="16"/>
          <w:szCs w:val="16"/>
        </w:rPr>
      </w:pPr>
    </w:p>
    <w:p w14:paraId="51D5AA9B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II. ljetni semestar  </w:t>
      </w:r>
    </w:p>
    <w:p w14:paraId="0CFEDBC5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</w:p>
    <w:tbl>
      <w:tblPr>
        <w:tblW w:w="1019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4248"/>
        <w:gridCol w:w="427"/>
        <w:gridCol w:w="565"/>
        <w:gridCol w:w="567"/>
        <w:gridCol w:w="707"/>
        <w:gridCol w:w="3680"/>
      </w:tblGrid>
      <w:tr w:rsidR="006B5A9F" w:rsidRPr="00311316" w14:paraId="0BE0D512" w14:textId="77777777" w:rsidTr="005E6606">
        <w:tc>
          <w:tcPr>
            <w:tcW w:w="4248" w:type="dxa"/>
            <w:vAlign w:val="center"/>
          </w:tcPr>
          <w:p w14:paraId="2841D7C7" w14:textId="77777777" w:rsidR="006B5A9F" w:rsidRPr="00311316" w:rsidRDefault="00832F65" w:rsidP="005C642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559" w:type="dxa"/>
            <w:gridSpan w:val="3"/>
          </w:tcPr>
          <w:p w14:paraId="00FFC48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07" w:type="dxa"/>
          </w:tcPr>
          <w:p w14:paraId="6F22998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1D69866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680" w:type="dxa"/>
          </w:tcPr>
          <w:p w14:paraId="7455C3B4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1941C9A1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1C246F" w:rsidRPr="00311316">
              <w:rPr>
                <w:rFonts w:ascii="Arial" w:eastAsia="Arial" w:hAnsi="Arial" w:cs="Arial"/>
                <w:b/>
                <w:sz w:val="20"/>
                <w:szCs w:val="20"/>
              </w:rPr>
              <w:t>kolegija</w:t>
            </w: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 ili izvođač dijela nastave</w:t>
            </w:r>
          </w:p>
        </w:tc>
      </w:tr>
      <w:tr w:rsidR="006B5A9F" w:rsidRPr="00311316" w14:paraId="6FED7CB4" w14:textId="77777777" w:rsidTr="005E6606">
        <w:trPr>
          <w:trHeight w:val="319"/>
        </w:trPr>
        <w:tc>
          <w:tcPr>
            <w:tcW w:w="4248" w:type="dxa"/>
          </w:tcPr>
          <w:p w14:paraId="4B5AD420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7" w:type="dxa"/>
          </w:tcPr>
          <w:p w14:paraId="7688BF7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565" w:type="dxa"/>
          </w:tcPr>
          <w:p w14:paraId="772725E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567" w:type="dxa"/>
          </w:tcPr>
          <w:p w14:paraId="33E5122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07" w:type="dxa"/>
          </w:tcPr>
          <w:p w14:paraId="75F69E9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0" w:type="dxa"/>
          </w:tcPr>
          <w:p w14:paraId="112FC035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7F63D2F3" w14:textId="77777777" w:rsidTr="005E6606">
        <w:tc>
          <w:tcPr>
            <w:tcW w:w="4248" w:type="dxa"/>
            <w:vAlign w:val="center"/>
          </w:tcPr>
          <w:p w14:paraId="04D6023A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Inferencijaln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statistika</w:t>
            </w:r>
          </w:p>
        </w:tc>
        <w:tc>
          <w:tcPr>
            <w:tcW w:w="427" w:type="dxa"/>
          </w:tcPr>
          <w:p w14:paraId="21200FD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</w:tcPr>
          <w:p w14:paraId="660D4BE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2724D23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7" w:type="dxa"/>
            <w:vAlign w:val="center"/>
          </w:tcPr>
          <w:p w14:paraId="4AA1CC98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680" w:type="dxa"/>
          </w:tcPr>
          <w:p w14:paraId="3C32AEAC" w14:textId="63577186" w:rsidR="006B5A9F" w:rsidRPr="00F015BF" w:rsidRDefault="007B60B6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F015BF">
              <w:rPr>
                <w:rFonts w:ascii="Arial" w:eastAsia="Arial" w:hAnsi="Arial" w:cs="Arial"/>
                <w:b/>
                <w:sz w:val="18"/>
                <w:szCs w:val="18"/>
              </w:rPr>
              <w:t>VS</w:t>
            </w:r>
            <w:r w:rsidR="00DC2592" w:rsidRPr="00F015BF"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6B5A9F" w:rsidRPr="00311316" w14:paraId="2B2D4E51" w14:textId="77777777" w:rsidTr="00BA36F1">
        <w:trPr>
          <w:trHeight w:val="297"/>
        </w:trPr>
        <w:tc>
          <w:tcPr>
            <w:tcW w:w="4248" w:type="dxa"/>
            <w:vAlign w:val="center"/>
          </w:tcPr>
          <w:p w14:paraId="33A0A5A5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Biološka psihologija </w:t>
            </w:r>
          </w:p>
        </w:tc>
        <w:tc>
          <w:tcPr>
            <w:tcW w:w="427" w:type="dxa"/>
            <w:vAlign w:val="center"/>
          </w:tcPr>
          <w:p w14:paraId="489309F8" w14:textId="46317D31" w:rsidR="008A3EA1" w:rsidRPr="00311316" w:rsidRDefault="006B5A9F" w:rsidP="00BA36F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  <w:vAlign w:val="center"/>
          </w:tcPr>
          <w:p w14:paraId="26EAE142" w14:textId="58390A85" w:rsidR="008A3EA1" w:rsidRPr="00311316" w:rsidRDefault="006B5A9F" w:rsidP="00BA36F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  <w:vAlign w:val="center"/>
          </w:tcPr>
          <w:p w14:paraId="0B45F1E1" w14:textId="2AD09277" w:rsidR="006B5A9F" w:rsidRPr="00311316" w:rsidRDefault="00BA36F1" w:rsidP="00BA36F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7" w:type="dxa"/>
            <w:vAlign w:val="center"/>
          </w:tcPr>
          <w:p w14:paraId="155CFEBC" w14:textId="77777777" w:rsidR="006B5A9F" w:rsidRPr="00096184" w:rsidRDefault="006B5A9F" w:rsidP="0017233B">
            <w:pPr>
              <w:jc w:val="center"/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3680" w:type="dxa"/>
            <w:shd w:val="clear" w:color="auto" w:fill="auto"/>
            <w:vAlign w:val="center"/>
          </w:tcPr>
          <w:p w14:paraId="7D0B078B" w14:textId="0DA3C24A" w:rsidR="008A3EA1" w:rsidRPr="00096184" w:rsidRDefault="000663F4" w:rsidP="00BA36F1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 xml:space="preserve">izv. prof. dr. sc. Marina </w:t>
            </w:r>
            <w:proofErr w:type="spellStart"/>
            <w:r w:rsidRPr="00096184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>Kotrla</w:t>
            </w:r>
            <w:proofErr w:type="spellEnd"/>
            <w:r w:rsidRPr="00096184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 xml:space="preserve"> Topić, VS</w:t>
            </w:r>
          </w:p>
        </w:tc>
      </w:tr>
      <w:tr w:rsidR="006B5A9F" w:rsidRPr="00311316" w14:paraId="5E914E15" w14:textId="77777777" w:rsidTr="005E6606">
        <w:tc>
          <w:tcPr>
            <w:tcW w:w="4248" w:type="dxa"/>
            <w:vAlign w:val="center"/>
          </w:tcPr>
          <w:p w14:paraId="042245C8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učenja</w:t>
            </w:r>
          </w:p>
        </w:tc>
        <w:tc>
          <w:tcPr>
            <w:tcW w:w="427" w:type="dxa"/>
          </w:tcPr>
          <w:p w14:paraId="31DBC0A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</w:tcPr>
          <w:p w14:paraId="567AACF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3B49976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7" w:type="dxa"/>
            <w:vAlign w:val="center"/>
          </w:tcPr>
          <w:p w14:paraId="114336CC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0" w:type="dxa"/>
          </w:tcPr>
          <w:p w14:paraId="5A99EFCC" w14:textId="3A2624F5" w:rsidR="006B5A9F" w:rsidRPr="00311316" w:rsidRDefault="007B60B6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prof. 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sc. 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Marija Milić</w:t>
            </w:r>
          </w:p>
        </w:tc>
      </w:tr>
      <w:tr w:rsidR="006B5A9F" w:rsidRPr="00311316" w14:paraId="0D25C6CF" w14:textId="77777777" w:rsidTr="005E6606">
        <w:tc>
          <w:tcPr>
            <w:tcW w:w="4248" w:type="dxa"/>
            <w:vAlign w:val="center"/>
          </w:tcPr>
          <w:p w14:paraId="076D67D4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mišljenja i inteligencije</w:t>
            </w:r>
          </w:p>
        </w:tc>
        <w:tc>
          <w:tcPr>
            <w:tcW w:w="427" w:type="dxa"/>
          </w:tcPr>
          <w:p w14:paraId="0B34EE9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</w:tcPr>
          <w:p w14:paraId="08B1974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200668A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07" w:type="dxa"/>
            <w:vAlign w:val="center"/>
          </w:tcPr>
          <w:p w14:paraId="30E87B12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0" w:type="dxa"/>
          </w:tcPr>
          <w:p w14:paraId="61C63D2D" w14:textId="6B956BB9" w:rsidR="006B5A9F" w:rsidRPr="00311316" w:rsidRDefault="007B60B6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prof. 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sc.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Marija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 Milić</w:t>
            </w:r>
          </w:p>
        </w:tc>
      </w:tr>
      <w:tr w:rsidR="006B5A9F" w:rsidRPr="00311316" w14:paraId="1B7CF7A7" w14:textId="77777777" w:rsidTr="005E6606">
        <w:trPr>
          <w:trHeight w:val="213"/>
        </w:trPr>
        <w:tc>
          <w:tcPr>
            <w:tcW w:w="4248" w:type="dxa"/>
            <w:vAlign w:val="center"/>
          </w:tcPr>
          <w:p w14:paraId="7D48B668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raktikum iz eksperimentalne psihologije I</w:t>
            </w:r>
          </w:p>
        </w:tc>
        <w:tc>
          <w:tcPr>
            <w:tcW w:w="427" w:type="dxa"/>
          </w:tcPr>
          <w:p w14:paraId="698AB15C" w14:textId="2D467A4C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8C300C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5" w:type="dxa"/>
          </w:tcPr>
          <w:p w14:paraId="3C006F90" w14:textId="2511AF95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4E7E3184" w14:textId="6730391F" w:rsidR="0034742D" w:rsidRPr="00311316" w:rsidRDefault="00730B77" w:rsidP="00DF192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5A3E7F93" w14:textId="315CA26B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2AB11673" w14:textId="3E7C66D6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07" w:type="dxa"/>
            <w:vAlign w:val="center"/>
          </w:tcPr>
          <w:p w14:paraId="66B710C4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9</w:t>
            </w:r>
          </w:p>
        </w:tc>
        <w:tc>
          <w:tcPr>
            <w:tcW w:w="3680" w:type="dxa"/>
          </w:tcPr>
          <w:p w14:paraId="030A771E" w14:textId="77777777" w:rsidR="003208AA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sc. Ire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Pavel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anai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3B8FECD2" w14:textId="4388668E" w:rsidR="00B118ED" w:rsidRPr="003208AA" w:rsidRDefault="00DF1924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208AA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sistent</w:t>
            </w:r>
          </w:p>
        </w:tc>
      </w:tr>
      <w:tr w:rsidR="006B5A9F" w:rsidRPr="00311316" w14:paraId="15AFE02F" w14:textId="77777777" w:rsidTr="005E6606">
        <w:tc>
          <w:tcPr>
            <w:tcW w:w="4248" w:type="dxa"/>
          </w:tcPr>
          <w:p w14:paraId="24358076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i/>
                <w:sz w:val="18"/>
                <w:szCs w:val="18"/>
              </w:rPr>
              <w:t>Strani jezik</w:t>
            </w:r>
          </w:p>
        </w:tc>
        <w:tc>
          <w:tcPr>
            <w:tcW w:w="427" w:type="dxa"/>
          </w:tcPr>
          <w:p w14:paraId="338DEA9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5" w:type="dxa"/>
          </w:tcPr>
          <w:p w14:paraId="666D4D6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A3FBBF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7" w:type="dxa"/>
            <w:vAlign w:val="center"/>
          </w:tcPr>
          <w:p w14:paraId="4A19DD9F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0" w:type="dxa"/>
          </w:tcPr>
          <w:p w14:paraId="5D580B21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4F66BFE1" w14:textId="77777777" w:rsidTr="005E6606">
        <w:tc>
          <w:tcPr>
            <w:tcW w:w="4248" w:type="dxa"/>
          </w:tcPr>
          <w:p w14:paraId="173833D5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Engles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427" w:type="dxa"/>
          </w:tcPr>
          <w:p w14:paraId="6229342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5" w:type="dxa"/>
          </w:tcPr>
          <w:p w14:paraId="61C31B87" w14:textId="0B1D5D65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547246" w:rsidRPr="00311316">
              <w:rPr>
                <w:rFonts w:ascii="Arial" w:eastAsia="Arial" w:hAnsi="Arial" w:cs="Arial"/>
                <w:sz w:val="18"/>
                <w:szCs w:val="18"/>
              </w:rPr>
              <w:t>(</w:t>
            </w:r>
            <w:r w:rsidR="00A42D0E"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547246" w:rsidRPr="00311316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567" w:type="dxa"/>
          </w:tcPr>
          <w:p w14:paraId="1503F5F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7" w:type="dxa"/>
            <w:vAlign w:val="center"/>
          </w:tcPr>
          <w:p w14:paraId="53FEE79B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0" w:type="dxa"/>
          </w:tcPr>
          <w:p w14:paraId="750802F7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r. sc. Mirna Varga, viša predavačica</w:t>
            </w:r>
          </w:p>
        </w:tc>
      </w:tr>
      <w:tr w:rsidR="006B5A9F" w:rsidRPr="00311316" w14:paraId="6B26D32A" w14:textId="77777777" w:rsidTr="005E6606">
        <w:tc>
          <w:tcPr>
            <w:tcW w:w="4248" w:type="dxa"/>
            <w:vAlign w:val="center"/>
          </w:tcPr>
          <w:p w14:paraId="33DC0836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Njemač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427" w:type="dxa"/>
          </w:tcPr>
          <w:p w14:paraId="1B33C18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5" w:type="dxa"/>
          </w:tcPr>
          <w:p w14:paraId="2B95386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16A2B79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7" w:type="dxa"/>
            <w:vAlign w:val="center"/>
          </w:tcPr>
          <w:p w14:paraId="7B6AF233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0" w:type="dxa"/>
          </w:tcPr>
          <w:p w14:paraId="50DA8B82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sc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Ninočk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Truck-Bilja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predavačica</w:t>
            </w:r>
          </w:p>
        </w:tc>
      </w:tr>
      <w:tr w:rsidR="006B5A9F" w:rsidRPr="00311316" w14:paraId="1648E834" w14:textId="77777777" w:rsidTr="005E6606">
        <w:tc>
          <w:tcPr>
            <w:tcW w:w="4248" w:type="dxa"/>
            <w:vAlign w:val="center"/>
          </w:tcPr>
          <w:p w14:paraId="4B7FE366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jelesna i zdravstvena kultura II</w:t>
            </w:r>
          </w:p>
        </w:tc>
        <w:tc>
          <w:tcPr>
            <w:tcW w:w="427" w:type="dxa"/>
          </w:tcPr>
          <w:p w14:paraId="0443A4B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211A53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5" w:type="dxa"/>
          </w:tcPr>
          <w:p w14:paraId="69FD02E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2A66424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30093AC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D213C8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7" w:type="dxa"/>
            <w:vAlign w:val="center"/>
          </w:tcPr>
          <w:p w14:paraId="2F1C35DA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3680" w:type="dxa"/>
            <w:vAlign w:val="center"/>
          </w:tcPr>
          <w:p w14:paraId="684ABD31" w14:textId="77777777" w:rsidR="006B5A9F" w:rsidRPr="00311316" w:rsidRDefault="006B5A9F" w:rsidP="00E46E96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Željko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issman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i predavač</w:t>
            </w:r>
          </w:p>
        </w:tc>
      </w:tr>
      <w:tr w:rsidR="00A00C89" w:rsidRPr="00311316" w14:paraId="5177FC17" w14:textId="77777777" w:rsidTr="005E6606">
        <w:tc>
          <w:tcPr>
            <w:tcW w:w="4248" w:type="dxa"/>
          </w:tcPr>
          <w:p w14:paraId="0600DFD9" w14:textId="77777777" w:rsidR="00A00C89" w:rsidRPr="00311316" w:rsidRDefault="00A00C89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7" w:type="dxa"/>
          </w:tcPr>
          <w:p w14:paraId="6A9829D9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5" w:type="dxa"/>
          </w:tcPr>
          <w:p w14:paraId="6A8A5580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57FF1060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7" w:type="dxa"/>
            <w:vAlign w:val="center"/>
          </w:tcPr>
          <w:p w14:paraId="6F241CE5" w14:textId="77777777" w:rsidR="00A00C89" w:rsidRPr="00311316" w:rsidRDefault="00A00C89" w:rsidP="00A00C8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80" w:type="dxa"/>
          </w:tcPr>
          <w:p w14:paraId="57757E38" w14:textId="77777777" w:rsidR="00A00C89" w:rsidRPr="00311316" w:rsidRDefault="00A00C89" w:rsidP="00BB6E49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6C0CFAE8" w14:textId="77777777" w:rsidTr="005E6606">
        <w:tc>
          <w:tcPr>
            <w:tcW w:w="4248" w:type="dxa"/>
          </w:tcPr>
          <w:p w14:paraId="030EDEB8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lastRenderedPageBreak/>
              <w:t xml:space="preserve">IZBORNI </w:t>
            </w:r>
            <w:r w:rsidR="00832F65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427" w:type="dxa"/>
          </w:tcPr>
          <w:p w14:paraId="6C82DC95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5" w:type="dxa"/>
          </w:tcPr>
          <w:p w14:paraId="7355329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2683DD4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7" w:type="dxa"/>
            <w:vAlign w:val="center"/>
          </w:tcPr>
          <w:p w14:paraId="2BCD76DD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680" w:type="dxa"/>
          </w:tcPr>
          <w:p w14:paraId="0455D65A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F60F53" w:rsidRPr="00311316" w14:paraId="4E220E18" w14:textId="77777777" w:rsidTr="005E6606">
        <w:trPr>
          <w:trHeight w:val="47"/>
        </w:trPr>
        <w:tc>
          <w:tcPr>
            <w:tcW w:w="4248" w:type="dxa"/>
          </w:tcPr>
          <w:p w14:paraId="490289AC" w14:textId="77777777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Osnove jezične kulture                                    </w:t>
            </w:r>
          </w:p>
        </w:tc>
        <w:tc>
          <w:tcPr>
            <w:tcW w:w="427" w:type="dxa"/>
          </w:tcPr>
          <w:p w14:paraId="01685AD6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5" w:type="dxa"/>
          </w:tcPr>
          <w:p w14:paraId="1B7184EF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6D057959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07" w:type="dxa"/>
            <w:vAlign w:val="center"/>
          </w:tcPr>
          <w:p w14:paraId="060D3D57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0" w:type="dxa"/>
          </w:tcPr>
          <w:p w14:paraId="44F6E0FC" w14:textId="69F74355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sc. Goran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Faletar</w:t>
            </w:r>
            <w:proofErr w:type="spellEnd"/>
          </w:p>
        </w:tc>
      </w:tr>
      <w:tr w:rsidR="00F60F53" w:rsidRPr="00311316" w14:paraId="22411C44" w14:textId="77777777" w:rsidTr="005E6606">
        <w:trPr>
          <w:trHeight w:val="47"/>
        </w:trPr>
        <w:tc>
          <w:tcPr>
            <w:tcW w:w="4248" w:type="dxa"/>
          </w:tcPr>
          <w:p w14:paraId="37BB50C7" w14:textId="7DE1DE08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ško osnaživanje studenata</w:t>
            </w:r>
          </w:p>
        </w:tc>
        <w:tc>
          <w:tcPr>
            <w:tcW w:w="427" w:type="dxa"/>
          </w:tcPr>
          <w:p w14:paraId="2816A37B" w14:textId="5E348B78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</w:tcPr>
          <w:p w14:paraId="078A8093" w14:textId="20D76212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6773478A" w14:textId="01DA2076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07" w:type="dxa"/>
            <w:vAlign w:val="center"/>
          </w:tcPr>
          <w:p w14:paraId="4C8C658E" w14:textId="440AF8CB" w:rsidR="00F60F53" w:rsidRPr="00311316" w:rsidRDefault="00F60F53" w:rsidP="00F60F5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80" w:type="dxa"/>
          </w:tcPr>
          <w:p w14:paraId="4120CC0E" w14:textId="5382DBBC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izv. prof. dr. sc. Ana Kurtović</w:t>
            </w:r>
          </w:p>
        </w:tc>
      </w:tr>
      <w:tr w:rsidR="00F60F53" w:rsidRPr="00311316" w14:paraId="43111E6E" w14:textId="77777777" w:rsidTr="005E6606">
        <w:trPr>
          <w:trHeight w:val="47"/>
        </w:trPr>
        <w:tc>
          <w:tcPr>
            <w:tcW w:w="4248" w:type="dxa"/>
          </w:tcPr>
          <w:p w14:paraId="293C2ED4" w14:textId="4EFD18A0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Govor mržnje u javnom prostoru</w:t>
            </w:r>
          </w:p>
        </w:tc>
        <w:tc>
          <w:tcPr>
            <w:tcW w:w="427" w:type="dxa"/>
          </w:tcPr>
          <w:p w14:paraId="04DD3756" w14:textId="5EA68179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565" w:type="dxa"/>
          </w:tcPr>
          <w:p w14:paraId="35A09A30" w14:textId="34C1E682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6D47E2E6" w14:textId="253B4602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707" w:type="dxa"/>
          </w:tcPr>
          <w:p w14:paraId="79D88BFC" w14:textId="6FA01309" w:rsidR="00F60F53" w:rsidRPr="00311316" w:rsidRDefault="00F60F53" w:rsidP="00F60F5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3680" w:type="dxa"/>
          </w:tcPr>
          <w:p w14:paraId="037F3B43" w14:textId="0045A8AE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sc. Tomislav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Dage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F60F53" w:rsidRPr="00311316" w14:paraId="2F133C62" w14:textId="77777777" w:rsidTr="005E6606">
        <w:trPr>
          <w:trHeight w:val="563"/>
        </w:trPr>
        <w:tc>
          <w:tcPr>
            <w:tcW w:w="4248" w:type="dxa"/>
          </w:tcPr>
          <w:p w14:paraId="0B8393CD" w14:textId="77777777" w:rsidR="00F60F53" w:rsidRPr="00311316" w:rsidRDefault="00F60F53" w:rsidP="00F60F5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Francuski jezik 2 *</w:t>
            </w:r>
          </w:p>
        </w:tc>
        <w:tc>
          <w:tcPr>
            <w:tcW w:w="427" w:type="dxa"/>
          </w:tcPr>
          <w:p w14:paraId="1A660BD9" w14:textId="324BD166" w:rsidR="00F60F53" w:rsidRPr="00311316" w:rsidRDefault="003208AA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CF0A74A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51C9D439" w14:textId="036AC25B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5" w:type="dxa"/>
          </w:tcPr>
          <w:p w14:paraId="62E4BC58" w14:textId="4528337B" w:rsidR="00F60F53" w:rsidRPr="00311316" w:rsidRDefault="003208AA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6701E737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46DF63C0" w14:textId="31AECE4A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7613A35E" w14:textId="21ACF61F" w:rsidR="00F60F53" w:rsidRPr="00311316" w:rsidRDefault="003208AA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59674F6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03029CD0" w14:textId="1A2CAD53" w:rsidR="00F60F53" w:rsidRPr="00311316" w:rsidRDefault="00F60F53" w:rsidP="00F60F5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7" w:type="dxa"/>
            <w:vAlign w:val="center"/>
          </w:tcPr>
          <w:p w14:paraId="164685CC" w14:textId="77777777" w:rsidR="00F60F53" w:rsidRPr="00311316" w:rsidRDefault="00F60F53" w:rsidP="00F60F53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680" w:type="dxa"/>
          </w:tcPr>
          <w:p w14:paraId="2A87995D" w14:textId="6632C7CF" w:rsidR="00F60F53" w:rsidRPr="00311316" w:rsidRDefault="003208AA" w:rsidP="005F20BF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B296F">
              <w:rPr>
                <w:rFonts w:ascii="Arial" w:eastAsia="Arial" w:hAnsi="Arial" w:cs="Arial"/>
                <w:sz w:val="18"/>
                <w:szCs w:val="18"/>
              </w:rPr>
              <w:t xml:space="preserve">Katarina </w:t>
            </w:r>
            <w:proofErr w:type="spellStart"/>
            <w:r w:rsidRPr="003B296F">
              <w:rPr>
                <w:rFonts w:ascii="Arial" w:eastAsia="Arial" w:hAnsi="Arial" w:cs="Arial"/>
                <w:sz w:val="18"/>
                <w:szCs w:val="18"/>
              </w:rPr>
              <w:t>Zaradić</w:t>
            </w:r>
            <w:proofErr w:type="spellEnd"/>
            <w:r w:rsidRPr="003B296F">
              <w:rPr>
                <w:rFonts w:ascii="Arial" w:eastAsia="Arial" w:hAnsi="Arial" w:cs="Arial"/>
                <w:sz w:val="18"/>
                <w:szCs w:val="18"/>
              </w:rPr>
              <w:t>, lektorica,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VS</w:t>
            </w:r>
          </w:p>
        </w:tc>
      </w:tr>
    </w:tbl>
    <w:p w14:paraId="10004CE7" w14:textId="77777777" w:rsidR="006B5A9F" w:rsidRPr="00311316" w:rsidRDefault="006B5A9F" w:rsidP="006B5A9F">
      <w:pPr>
        <w:rPr>
          <w:rFonts w:ascii="Arial" w:eastAsia="Arial" w:hAnsi="Arial" w:cs="Arial"/>
          <w:b/>
          <w:strike/>
          <w:sz w:val="12"/>
          <w:szCs w:val="12"/>
        </w:rPr>
      </w:pPr>
    </w:p>
    <w:p w14:paraId="7692F076" w14:textId="77777777" w:rsidR="00695015" w:rsidRPr="00311316" w:rsidRDefault="00695015" w:rsidP="006B5A9F">
      <w:pPr>
        <w:rPr>
          <w:rFonts w:ascii="Arial" w:eastAsia="Arial" w:hAnsi="Arial" w:cs="Arial"/>
          <w:b/>
          <w:sz w:val="18"/>
          <w:szCs w:val="18"/>
        </w:rPr>
      </w:pPr>
    </w:p>
    <w:p w14:paraId="7E1FE80F" w14:textId="77777777" w:rsidR="00E52CBF" w:rsidRPr="00311316" w:rsidRDefault="006B5A9F" w:rsidP="006B5A9F">
      <w:pPr>
        <w:rPr>
          <w:rFonts w:ascii="Arial" w:eastAsia="Arial" w:hAnsi="Arial" w:cs="Arial"/>
          <w:b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 xml:space="preserve">Napomene: </w:t>
      </w:r>
    </w:p>
    <w:p w14:paraId="291677C5" w14:textId="77777777" w:rsidR="00E52CBF" w:rsidRPr="00311316" w:rsidRDefault="00E52CBF" w:rsidP="006B5A9F">
      <w:pPr>
        <w:rPr>
          <w:rFonts w:ascii="Arial" w:eastAsia="Arial" w:hAnsi="Arial" w:cs="Arial"/>
          <w:b/>
          <w:sz w:val="16"/>
          <w:szCs w:val="16"/>
        </w:rPr>
      </w:pPr>
    </w:p>
    <w:p w14:paraId="5DFD7ED5" w14:textId="59A22DBB" w:rsidR="00E52CBF" w:rsidRPr="00311316" w:rsidRDefault="00E52CBF" w:rsidP="00E52CBF">
      <w:pPr>
        <w:rPr>
          <w:rFonts w:ascii="Arial" w:eastAsia="Arial" w:hAnsi="Arial" w:cs="Arial"/>
          <w:sz w:val="16"/>
          <w:szCs w:val="16"/>
          <w:u w:val="single"/>
        </w:rPr>
      </w:pPr>
      <w:r w:rsidRPr="00311316">
        <w:rPr>
          <w:rFonts w:ascii="Arial" w:eastAsia="Arial" w:hAnsi="Arial" w:cs="Arial"/>
          <w:sz w:val="16"/>
          <w:szCs w:val="16"/>
        </w:rPr>
        <w:t xml:space="preserve">Student u semestru kroz obveznu i izbornu nastavu </w:t>
      </w:r>
      <w:r w:rsidR="008155A6" w:rsidRPr="00311316">
        <w:rPr>
          <w:rFonts w:ascii="Arial" w:eastAsia="Arial" w:hAnsi="Arial" w:cs="Arial"/>
          <w:sz w:val="16"/>
          <w:szCs w:val="16"/>
        </w:rPr>
        <w:t xml:space="preserve">mora </w:t>
      </w:r>
      <w:r w:rsidRPr="00311316">
        <w:rPr>
          <w:rFonts w:ascii="Arial" w:eastAsia="Arial" w:hAnsi="Arial" w:cs="Arial"/>
          <w:sz w:val="16"/>
          <w:szCs w:val="16"/>
        </w:rPr>
        <w:t xml:space="preserve">ostvariti onoliko ECTS bodova koliko je potrebno da </w:t>
      </w:r>
      <w:r w:rsidRPr="00311316">
        <w:rPr>
          <w:rFonts w:ascii="Arial" w:eastAsia="Arial" w:hAnsi="Arial" w:cs="Arial"/>
          <w:b/>
          <w:sz w:val="16"/>
          <w:szCs w:val="16"/>
          <w:u w:val="single"/>
        </w:rPr>
        <w:t>na razini godine ima najmanje 60 ECTS bodova.</w:t>
      </w:r>
      <w:r w:rsidRPr="00311316">
        <w:rPr>
          <w:rFonts w:ascii="Arial" w:eastAsia="Arial" w:hAnsi="Arial" w:cs="Arial"/>
          <w:sz w:val="16"/>
          <w:szCs w:val="16"/>
          <w:u w:val="single"/>
        </w:rPr>
        <w:t xml:space="preserve"> </w:t>
      </w:r>
    </w:p>
    <w:p w14:paraId="6B11D8D1" w14:textId="77777777" w:rsidR="00BA36F1" w:rsidRPr="00BA36F1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po semestru upisuje izborne kolegije iz Programa studija, u opsegu od najmanje 60% ECTS bodova predviđenih za izborne kolegije u tom semestru.</w:t>
      </w:r>
    </w:p>
    <w:p w14:paraId="1D92DDB9" w14:textId="4019DCF7" w:rsidR="003D3DEA" w:rsidRPr="00311316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može upisati samo sveučilišne izborne kolegije odobrene od Odsjeka, a njihovi ECTS bodovi pribrajaju se u obveznih 60 ECTS bodova koje student treba ostvariti tijekom godine.</w:t>
      </w:r>
      <w:r w:rsidR="00802C63">
        <w:rPr>
          <w:rFonts w:ascii="Arial" w:eastAsia="Arial" w:hAnsi="Arial" w:cs="Arial"/>
          <w:b/>
          <w:sz w:val="16"/>
          <w:szCs w:val="16"/>
        </w:rPr>
        <w:t>**</w:t>
      </w:r>
    </w:p>
    <w:p w14:paraId="3DC14F2E" w14:textId="77777777" w:rsidR="00FD6FE1" w:rsidRPr="00311316" w:rsidRDefault="00FD6FE1" w:rsidP="00E52CBF">
      <w:pPr>
        <w:rPr>
          <w:rFonts w:ascii="Arial" w:eastAsia="Arial" w:hAnsi="Arial" w:cs="Arial"/>
          <w:sz w:val="16"/>
          <w:szCs w:val="16"/>
          <w:u w:val="single"/>
        </w:rPr>
      </w:pPr>
    </w:p>
    <w:p w14:paraId="62A57244" w14:textId="77777777" w:rsidR="00317D78" w:rsidRPr="00311316" w:rsidRDefault="00317D78" w:rsidP="00E52CBF">
      <w:pPr>
        <w:rPr>
          <w:rFonts w:ascii="Arial" w:eastAsia="Arial" w:hAnsi="Arial" w:cs="Arial"/>
          <w:b/>
          <w:sz w:val="16"/>
          <w:szCs w:val="16"/>
        </w:rPr>
      </w:pPr>
    </w:p>
    <w:p w14:paraId="135158C5" w14:textId="77777777" w:rsidR="00695015" w:rsidRPr="00311316" w:rsidRDefault="00695015" w:rsidP="006B5A9F">
      <w:pPr>
        <w:rPr>
          <w:rFonts w:ascii="Arial" w:eastAsia="Arial" w:hAnsi="Arial" w:cs="Arial"/>
          <w:b/>
          <w:sz w:val="18"/>
          <w:szCs w:val="18"/>
        </w:rPr>
      </w:pPr>
    </w:p>
    <w:p w14:paraId="32C73504" w14:textId="5957F6C0" w:rsidR="006B5A9F" w:rsidRDefault="00E46E96" w:rsidP="006B5A9F">
      <w:pPr>
        <w:rPr>
          <w:rFonts w:ascii="Arial" w:eastAsia="Arial" w:hAnsi="Arial" w:cs="Arial"/>
          <w:b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>* Preduvjet je za upisivanje kolegija Francuski jezik 2 odslušan kolegij Francuski jezik 1.</w:t>
      </w:r>
    </w:p>
    <w:p w14:paraId="1EA20BAE" w14:textId="49A6C337" w:rsidR="00802C63" w:rsidRDefault="00802C63" w:rsidP="006B5A9F">
      <w:pPr>
        <w:rPr>
          <w:rFonts w:ascii="Arial" w:eastAsia="Arial" w:hAnsi="Arial" w:cs="Arial"/>
          <w:b/>
          <w:sz w:val="18"/>
          <w:szCs w:val="18"/>
        </w:rPr>
      </w:pPr>
    </w:p>
    <w:p w14:paraId="1D9BE6E1" w14:textId="77777777" w:rsidR="00802C63" w:rsidRDefault="00802C63" w:rsidP="006B5A9F">
      <w:pPr>
        <w:rPr>
          <w:rFonts w:ascii="Arial" w:eastAsia="Arial" w:hAnsi="Arial" w:cs="Arial"/>
          <w:b/>
          <w:sz w:val="18"/>
          <w:szCs w:val="18"/>
        </w:rPr>
      </w:pPr>
    </w:p>
    <w:p w14:paraId="5CDA144A" w14:textId="77777777" w:rsidR="00802C63" w:rsidRPr="00C37AC2" w:rsidRDefault="00802C63" w:rsidP="006B5A9F">
      <w:pPr>
        <w:rPr>
          <w:rFonts w:ascii="Arial" w:eastAsia="Arial" w:hAnsi="Arial" w:cs="Arial"/>
          <w:b/>
          <w:color w:val="00B050"/>
          <w:sz w:val="16"/>
          <w:szCs w:val="16"/>
        </w:rPr>
      </w:pPr>
    </w:p>
    <w:p w14:paraId="63DE5332" w14:textId="77777777" w:rsidR="00141868" w:rsidRPr="00311316" w:rsidRDefault="00141868" w:rsidP="00141868">
      <w:pPr>
        <w:rPr>
          <w:rFonts w:ascii="Arial" w:eastAsia="Arial" w:hAnsi="Arial" w:cs="Arial"/>
          <w:b/>
          <w:sz w:val="18"/>
          <w:szCs w:val="16"/>
        </w:rPr>
      </w:pPr>
    </w:p>
    <w:p w14:paraId="456E4A3B" w14:textId="77777777" w:rsidR="006B5A9F" w:rsidRPr="00311316" w:rsidRDefault="00485503" w:rsidP="006B5A9F">
      <w:pPr>
        <w:rPr>
          <w:rFonts w:ascii="Arial" w:eastAsia="Arial" w:hAnsi="Arial" w:cs="Arial"/>
          <w:b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  <w:highlight w:val="cyan"/>
        </w:rPr>
        <w:br w:type="page"/>
      </w:r>
    </w:p>
    <w:p w14:paraId="33228A82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</w:rPr>
      </w:pPr>
      <w:r w:rsidRPr="00311316">
        <w:rPr>
          <w:rFonts w:ascii="Arial" w:eastAsia="Arial" w:hAnsi="Arial" w:cs="Arial"/>
          <w:b/>
        </w:rPr>
        <w:lastRenderedPageBreak/>
        <w:t>II. GODINA</w:t>
      </w:r>
    </w:p>
    <w:p w14:paraId="4F28653B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</w:rPr>
      </w:pPr>
    </w:p>
    <w:p w14:paraId="5BC077A0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III. zimski semestar </w:t>
      </w:r>
    </w:p>
    <w:p w14:paraId="01BA243F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</w:p>
    <w:tbl>
      <w:tblPr>
        <w:tblW w:w="1019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000" w:firstRow="0" w:lastRow="0" w:firstColumn="0" w:lastColumn="0" w:noHBand="0" w:noVBand="0"/>
      </w:tblPr>
      <w:tblGrid>
        <w:gridCol w:w="3995"/>
        <w:gridCol w:w="544"/>
        <w:gridCol w:w="544"/>
        <w:gridCol w:w="546"/>
        <w:gridCol w:w="750"/>
        <w:gridCol w:w="3815"/>
      </w:tblGrid>
      <w:tr w:rsidR="006B5A9F" w:rsidRPr="00311316" w14:paraId="2B97BD1D" w14:textId="77777777" w:rsidTr="57270EFB">
        <w:trPr>
          <w:trHeight w:val="80"/>
        </w:trPr>
        <w:tc>
          <w:tcPr>
            <w:tcW w:w="3995" w:type="dxa"/>
            <w:vAlign w:val="center"/>
          </w:tcPr>
          <w:p w14:paraId="5D0D46AC" w14:textId="77777777" w:rsidR="006B5A9F" w:rsidRPr="00311316" w:rsidRDefault="00832F65" w:rsidP="005C642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634" w:type="dxa"/>
            <w:gridSpan w:val="3"/>
          </w:tcPr>
          <w:p w14:paraId="615D20C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50" w:type="dxa"/>
          </w:tcPr>
          <w:p w14:paraId="4CBE8F0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45814C7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815" w:type="dxa"/>
          </w:tcPr>
          <w:p w14:paraId="0C5E698A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1D03887C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832F65"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6B5A9F" w:rsidRPr="00311316" w14:paraId="3EC834B8" w14:textId="77777777" w:rsidTr="57270EFB">
        <w:trPr>
          <w:trHeight w:val="80"/>
        </w:trPr>
        <w:tc>
          <w:tcPr>
            <w:tcW w:w="3995" w:type="dxa"/>
          </w:tcPr>
          <w:p w14:paraId="773EC09F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44" w:type="dxa"/>
          </w:tcPr>
          <w:p w14:paraId="3D7091B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544" w:type="dxa"/>
          </w:tcPr>
          <w:p w14:paraId="2293005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546" w:type="dxa"/>
          </w:tcPr>
          <w:p w14:paraId="7C818BF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50" w:type="dxa"/>
          </w:tcPr>
          <w:p w14:paraId="10E31B3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15" w:type="dxa"/>
          </w:tcPr>
          <w:p w14:paraId="73988F8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34414D2B" w14:textId="77777777" w:rsidTr="57270EFB">
        <w:tc>
          <w:tcPr>
            <w:tcW w:w="3995" w:type="dxa"/>
            <w:vAlign w:val="center"/>
          </w:tcPr>
          <w:p w14:paraId="219B53AF" w14:textId="77777777" w:rsidR="006B5A9F" w:rsidRPr="00311316" w:rsidRDefault="006B5A9F" w:rsidP="0017233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raktikum iz eksperimentalne psihologije II</w:t>
            </w:r>
          </w:p>
        </w:tc>
        <w:tc>
          <w:tcPr>
            <w:tcW w:w="544" w:type="dxa"/>
          </w:tcPr>
          <w:p w14:paraId="0D680F22" w14:textId="5E4A8DC6" w:rsidR="006B5A9F" w:rsidRPr="00311316" w:rsidRDefault="00730B77" w:rsidP="00730B7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44" w:type="dxa"/>
          </w:tcPr>
          <w:p w14:paraId="1F529F47" w14:textId="26E33435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3FB51FAA" w14:textId="16B67DDB" w:rsidR="006B5A9F" w:rsidRPr="00311316" w:rsidRDefault="00730B77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6" w:type="dxa"/>
          </w:tcPr>
          <w:p w14:paraId="54CACACD" w14:textId="77777777" w:rsidR="006B5A9F" w:rsidRDefault="00730B77" w:rsidP="00730B7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6192358C" w14:textId="02D30540" w:rsidR="00730B77" w:rsidRPr="00311316" w:rsidRDefault="00730B77" w:rsidP="00730B7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  <w:vAlign w:val="center"/>
          </w:tcPr>
          <w:p w14:paraId="13F8C426" w14:textId="77777777" w:rsidR="006B5A9F" w:rsidRPr="00311316" w:rsidRDefault="006B5A9F" w:rsidP="00DF1924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7</w:t>
            </w:r>
          </w:p>
        </w:tc>
        <w:tc>
          <w:tcPr>
            <w:tcW w:w="3815" w:type="dxa"/>
          </w:tcPr>
          <w:p w14:paraId="6095DE7B" w14:textId="77777777" w:rsidR="00F015BF" w:rsidRDefault="00716587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oc. dr. sc. Ire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Pavel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anai</w:t>
            </w:r>
            <w:proofErr w:type="spellEnd"/>
          </w:p>
          <w:p w14:paraId="58439894" w14:textId="2E0A6A1E" w:rsidR="00716587" w:rsidRPr="00F015BF" w:rsidRDefault="009D18F3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F015BF">
              <w:rPr>
                <w:rFonts w:ascii="Arial" w:eastAsia="Arial" w:hAnsi="Arial" w:cs="Arial"/>
                <w:sz w:val="18"/>
                <w:szCs w:val="18"/>
              </w:rPr>
              <w:t xml:space="preserve">, </w:t>
            </w:r>
            <w:r w:rsidR="00C452BB" w:rsidRPr="00F015BF">
              <w:rPr>
                <w:rFonts w:ascii="Arial" w:eastAsia="Arial" w:hAnsi="Arial" w:cs="Arial"/>
                <w:sz w:val="18"/>
                <w:szCs w:val="18"/>
              </w:rPr>
              <w:t>asisten</w:t>
            </w:r>
            <w:r w:rsidR="00FA3E77" w:rsidRPr="00F015BF">
              <w:rPr>
                <w:rFonts w:ascii="Arial" w:eastAsia="Arial" w:hAnsi="Arial" w:cs="Arial"/>
                <w:sz w:val="18"/>
                <w:szCs w:val="18"/>
              </w:rPr>
              <w:t>t</w:t>
            </w:r>
          </w:p>
        </w:tc>
      </w:tr>
      <w:tr w:rsidR="006B5A9F" w:rsidRPr="00311316" w14:paraId="7BCCE468" w14:textId="77777777" w:rsidTr="005A6F8B">
        <w:tc>
          <w:tcPr>
            <w:tcW w:w="3995" w:type="dxa"/>
            <w:vAlign w:val="center"/>
          </w:tcPr>
          <w:p w14:paraId="483A3793" w14:textId="77777777" w:rsidR="006B5A9F" w:rsidRPr="007B60B6" w:rsidRDefault="006B5A9F" w:rsidP="005A6F8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Uvod u razvojnu psihologiju</w:t>
            </w:r>
          </w:p>
        </w:tc>
        <w:tc>
          <w:tcPr>
            <w:tcW w:w="544" w:type="dxa"/>
          </w:tcPr>
          <w:p w14:paraId="382BB36E" w14:textId="7F8F59CD" w:rsidR="00A42D0E" w:rsidRPr="007B60B6" w:rsidRDefault="00A42D0E" w:rsidP="005A6F8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2E5FF50E" w14:textId="40CDB9E4" w:rsidR="006B5A9F" w:rsidRPr="007B60B6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7C72CAC8" w14:textId="6DFC8638" w:rsidR="006B5A9F" w:rsidRPr="007B60B6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4" w:type="dxa"/>
          </w:tcPr>
          <w:p w14:paraId="57DA375A" w14:textId="77777777" w:rsidR="006B5A9F" w:rsidRPr="007B60B6" w:rsidRDefault="006B5A9F" w:rsidP="005A6F8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D7781CC" w14:textId="75CD9F7D" w:rsidR="00A42D0E" w:rsidRPr="007B60B6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5ADA4654" w14:textId="14C6DADB" w:rsidR="00A42D0E" w:rsidRPr="007B60B6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6" w:type="dxa"/>
          </w:tcPr>
          <w:p w14:paraId="142F96F1" w14:textId="00BE50D4" w:rsidR="00A42D0E" w:rsidRPr="007B60B6" w:rsidRDefault="00A42D0E" w:rsidP="005A6F8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7498935E" w14:textId="2A4A56B8" w:rsidR="006B5A9F" w:rsidRPr="007B60B6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2C8DF1C" w14:textId="057CE1AB" w:rsidR="006B5A9F" w:rsidRPr="007B60B6" w:rsidRDefault="336874A9" w:rsidP="005A6F8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  <w:vAlign w:val="center"/>
          </w:tcPr>
          <w:p w14:paraId="6F23D96F" w14:textId="77777777" w:rsidR="006B5A9F" w:rsidRPr="007B60B6" w:rsidRDefault="006B5A9F" w:rsidP="005A6F8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15" w:type="dxa"/>
          </w:tcPr>
          <w:p w14:paraId="126F7B21" w14:textId="0E4FBD38" w:rsidR="00A42D0E" w:rsidRPr="007B60B6" w:rsidRDefault="3E0EF946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 xml:space="preserve">prof. dr. sc. Silvija </w:t>
            </w:r>
            <w:proofErr w:type="spellStart"/>
            <w:r w:rsidRPr="007B60B6"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  <w:r w:rsidRPr="007B60B6"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  <w:p w14:paraId="117DD172" w14:textId="37D187B3" w:rsidR="006B5A9F" w:rsidRPr="007B60B6" w:rsidRDefault="3E0EF946" w:rsidP="336874A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5568">
              <w:rPr>
                <w:rFonts w:ascii="Arial" w:eastAsia="Arial" w:hAnsi="Arial" w:cs="Arial"/>
                <w:sz w:val="18"/>
                <w:szCs w:val="18"/>
              </w:rPr>
              <w:t xml:space="preserve">dr. sc. Sandra </w:t>
            </w:r>
            <w:proofErr w:type="spellStart"/>
            <w:r w:rsidRPr="00DF5568">
              <w:rPr>
                <w:rFonts w:ascii="Arial" w:eastAsia="Arial" w:hAnsi="Arial" w:cs="Arial"/>
                <w:sz w:val="18"/>
                <w:szCs w:val="18"/>
              </w:rPr>
              <w:t>Brezetić</w:t>
            </w:r>
            <w:proofErr w:type="spellEnd"/>
            <w:r w:rsidRPr="00DF5568">
              <w:rPr>
                <w:rFonts w:ascii="Arial" w:eastAsia="Arial" w:hAnsi="Arial" w:cs="Arial"/>
                <w:sz w:val="18"/>
                <w:szCs w:val="18"/>
              </w:rPr>
              <w:t>, viša asistentica</w:t>
            </w:r>
          </w:p>
          <w:p w14:paraId="4D59743B" w14:textId="4AA1CC05" w:rsidR="006B5A9F" w:rsidRPr="007B60B6" w:rsidRDefault="15EF2FB9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Diana Viduka, asistentica, VS </w:t>
            </w:r>
          </w:p>
        </w:tc>
      </w:tr>
      <w:tr w:rsidR="006B5A9F" w:rsidRPr="00311316" w14:paraId="2E1A63C4" w14:textId="77777777" w:rsidTr="57270EFB">
        <w:tc>
          <w:tcPr>
            <w:tcW w:w="3995" w:type="dxa"/>
          </w:tcPr>
          <w:p w14:paraId="7E6355F9" w14:textId="62909881" w:rsidR="006B5A9F" w:rsidRPr="00311316" w:rsidRDefault="00DF1924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ličnosti - teorij</w:t>
            </w:r>
            <w:r w:rsidR="00A971B7" w:rsidRPr="00311316">
              <w:rPr>
                <w:rFonts w:ascii="Arial" w:eastAsia="Arial" w:hAnsi="Arial" w:cs="Arial"/>
                <w:sz w:val="18"/>
                <w:szCs w:val="18"/>
              </w:rPr>
              <w:t>e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i modeli</w:t>
            </w:r>
          </w:p>
        </w:tc>
        <w:tc>
          <w:tcPr>
            <w:tcW w:w="544" w:type="dxa"/>
          </w:tcPr>
          <w:p w14:paraId="43E63CC0" w14:textId="52E2CC59" w:rsidR="006B5A9F" w:rsidRPr="00311316" w:rsidRDefault="0009618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544" w:type="dxa"/>
          </w:tcPr>
          <w:p w14:paraId="72B55F0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6" w:type="dxa"/>
          </w:tcPr>
          <w:p w14:paraId="330A6741" w14:textId="0DF23658" w:rsidR="006B5A9F" w:rsidRPr="00311316" w:rsidRDefault="0009618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</w:tcPr>
          <w:p w14:paraId="312803F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815" w:type="dxa"/>
          </w:tcPr>
          <w:p w14:paraId="672C6B39" w14:textId="55E13F93" w:rsidR="006B5A9F" w:rsidRPr="00311316" w:rsidRDefault="000C3E05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prof. 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dr. sc. Dino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</w:p>
        </w:tc>
      </w:tr>
      <w:tr w:rsidR="006B5A9F" w:rsidRPr="00311316" w14:paraId="034460D4" w14:textId="77777777" w:rsidTr="57270EFB">
        <w:tc>
          <w:tcPr>
            <w:tcW w:w="3995" w:type="dxa"/>
          </w:tcPr>
          <w:p w14:paraId="45722BEC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i/>
                <w:sz w:val="18"/>
                <w:szCs w:val="18"/>
              </w:rPr>
              <w:t>Strani jezik</w:t>
            </w:r>
          </w:p>
        </w:tc>
        <w:tc>
          <w:tcPr>
            <w:tcW w:w="544" w:type="dxa"/>
          </w:tcPr>
          <w:p w14:paraId="480BCEC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4" w:type="dxa"/>
          </w:tcPr>
          <w:p w14:paraId="0808A48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6" w:type="dxa"/>
          </w:tcPr>
          <w:p w14:paraId="4E9C88A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633AF6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15" w:type="dxa"/>
          </w:tcPr>
          <w:p w14:paraId="67DC2355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44A6B28B" w14:textId="77777777" w:rsidTr="57270EFB">
        <w:tc>
          <w:tcPr>
            <w:tcW w:w="3995" w:type="dxa"/>
          </w:tcPr>
          <w:p w14:paraId="71435C89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Engles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544" w:type="dxa"/>
          </w:tcPr>
          <w:p w14:paraId="4041E47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4" w:type="dxa"/>
          </w:tcPr>
          <w:p w14:paraId="3AE67AFA" w14:textId="6A79E602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547246" w:rsidRPr="00311316">
              <w:rPr>
                <w:rFonts w:ascii="Arial" w:eastAsia="Arial" w:hAnsi="Arial" w:cs="Arial"/>
                <w:sz w:val="18"/>
                <w:szCs w:val="18"/>
              </w:rPr>
              <w:t>(3)</w:t>
            </w:r>
          </w:p>
        </w:tc>
        <w:tc>
          <w:tcPr>
            <w:tcW w:w="546" w:type="dxa"/>
          </w:tcPr>
          <w:p w14:paraId="3708A92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624F13D0" w14:textId="77777777" w:rsidR="006B5A9F" w:rsidRPr="00311316" w:rsidRDefault="006B5A9F" w:rsidP="007012B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15" w:type="dxa"/>
            <w:vAlign w:val="center"/>
          </w:tcPr>
          <w:p w14:paraId="0EB8050E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r. sc. Mirna Varga, viša predavačica</w:t>
            </w:r>
          </w:p>
        </w:tc>
      </w:tr>
      <w:tr w:rsidR="006B5A9F" w:rsidRPr="00311316" w14:paraId="57656C6D" w14:textId="77777777" w:rsidTr="57270EFB">
        <w:tc>
          <w:tcPr>
            <w:tcW w:w="3995" w:type="dxa"/>
          </w:tcPr>
          <w:p w14:paraId="4A1C4AC6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Njemač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544" w:type="dxa"/>
          </w:tcPr>
          <w:p w14:paraId="3A6D645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4" w:type="dxa"/>
          </w:tcPr>
          <w:p w14:paraId="11AE883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6" w:type="dxa"/>
          </w:tcPr>
          <w:p w14:paraId="6FAB709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1F0AC11F" w14:textId="77777777" w:rsidR="006B5A9F" w:rsidRPr="00311316" w:rsidRDefault="006B5A9F" w:rsidP="007012B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15" w:type="dxa"/>
          </w:tcPr>
          <w:p w14:paraId="7A9F96B4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sc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Ninočk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Truck-Bilja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predavačica</w:t>
            </w:r>
          </w:p>
        </w:tc>
      </w:tr>
      <w:tr w:rsidR="006B5A9F" w:rsidRPr="00311316" w14:paraId="3F379F83" w14:textId="77777777" w:rsidTr="57270EFB">
        <w:tc>
          <w:tcPr>
            <w:tcW w:w="3995" w:type="dxa"/>
          </w:tcPr>
          <w:p w14:paraId="68FD874F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jelesna i zdravstvena kultura III</w:t>
            </w:r>
          </w:p>
        </w:tc>
        <w:tc>
          <w:tcPr>
            <w:tcW w:w="544" w:type="dxa"/>
          </w:tcPr>
          <w:p w14:paraId="613CC94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4" w:type="dxa"/>
          </w:tcPr>
          <w:p w14:paraId="7401772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6" w:type="dxa"/>
          </w:tcPr>
          <w:p w14:paraId="7744603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</w:tcPr>
          <w:p w14:paraId="152C0A6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3815" w:type="dxa"/>
          </w:tcPr>
          <w:p w14:paraId="5597E4F6" w14:textId="77777777" w:rsidR="006B5A9F" w:rsidRPr="00311316" w:rsidRDefault="006B5A9F" w:rsidP="00BB6E49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Željko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issman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i predavač</w:t>
            </w:r>
          </w:p>
        </w:tc>
      </w:tr>
      <w:tr w:rsidR="006B5A9F" w:rsidRPr="00311316" w14:paraId="3A8C01EA" w14:textId="77777777" w:rsidTr="57270EFB">
        <w:tc>
          <w:tcPr>
            <w:tcW w:w="3995" w:type="dxa"/>
          </w:tcPr>
          <w:p w14:paraId="53EF3EE1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44" w:type="dxa"/>
          </w:tcPr>
          <w:p w14:paraId="1C4C12D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4" w:type="dxa"/>
          </w:tcPr>
          <w:p w14:paraId="2D7C429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6" w:type="dxa"/>
          </w:tcPr>
          <w:p w14:paraId="131344F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54994B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15" w:type="dxa"/>
          </w:tcPr>
          <w:p w14:paraId="52DB1A47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244EB066" w14:textId="77777777" w:rsidTr="57270EFB">
        <w:tc>
          <w:tcPr>
            <w:tcW w:w="3995" w:type="dxa"/>
          </w:tcPr>
          <w:p w14:paraId="28324BF8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832F65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44" w:type="dxa"/>
          </w:tcPr>
          <w:p w14:paraId="2C993A6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4" w:type="dxa"/>
          </w:tcPr>
          <w:p w14:paraId="0D61EB3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6" w:type="dxa"/>
          </w:tcPr>
          <w:p w14:paraId="008A65F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58778B2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15" w:type="dxa"/>
          </w:tcPr>
          <w:p w14:paraId="7D2234C0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8E5C83" w:rsidRPr="00311316" w14:paraId="2563FF3E" w14:textId="77777777" w:rsidTr="57270EFB">
        <w:tc>
          <w:tcPr>
            <w:tcW w:w="3995" w:type="dxa"/>
          </w:tcPr>
          <w:p w14:paraId="03D980E4" w14:textId="3A505CF7" w:rsidR="008E5C83" w:rsidRPr="008E5C83" w:rsidRDefault="008E5C83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E5C83">
              <w:rPr>
                <w:rFonts w:ascii="Arial" w:eastAsia="Arial" w:hAnsi="Arial" w:cs="Arial"/>
                <w:sz w:val="18"/>
                <w:szCs w:val="18"/>
              </w:rPr>
              <w:t>Uvod u snage karaktera</w:t>
            </w:r>
          </w:p>
        </w:tc>
        <w:tc>
          <w:tcPr>
            <w:tcW w:w="544" w:type="dxa"/>
          </w:tcPr>
          <w:p w14:paraId="4A3267E5" w14:textId="2E2E5F02" w:rsidR="008E5C83" w:rsidRPr="00311316" w:rsidRDefault="008E5C83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44" w:type="dxa"/>
          </w:tcPr>
          <w:p w14:paraId="0AC89775" w14:textId="5DEF0BB9" w:rsidR="008E5C83" w:rsidRPr="00311316" w:rsidRDefault="008E5C83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6" w:type="dxa"/>
          </w:tcPr>
          <w:p w14:paraId="4C67201F" w14:textId="36A19F89" w:rsidR="008E5C83" w:rsidRPr="00311316" w:rsidRDefault="008E5C83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</w:tcPr>
          <w:p w14:paraId="2B481D14" w14:textId="62FADA68" w:rsidR="008E5C83" w:rsidRPr="00311316" w:rsidRDefault="008E5C83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trike/>
                <w:sz w:val="18"/>
                <w:szCs w:val="18"/>
              </w:rPr>
              <w:t>4</w:t>
            </w:r>
          </w:p>
        </w:tc>
        <w:tc>
          <w:tcPr>
            <w:tcW w:w="3815" w:type="dxa"/>
          </w:tcPr>
          <w:p w14:paraId="08905D9D" w14:textId="4663776C" w:rsidR="008E5C83" w:rsidRPr="00311316" w:rsidRDefault="008E5C83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oc. dr. sc. Valerija Križanić</w:t>
            </w:r>
          </w:p>
        </w:tc>
      </w:tr>
      <w:tr w:rsidR="006B5A9F" w:rsidRPr="00311316" w14:paraId="6B6DBA1C" w14:textId="77777777" w:rsidTr="57270EFB">
        <w:tc>
          <w:tcPr>
            <w:tcW w:w="3995" w:type="dxa"/>
            <w:vAlign w:val="center"/>
          </w:tcPr>
          <w:p w14:paraId="79D1FC43" w14:textId="77777777" w:rsidR="006B5A9F" w:rsidRPr="00311316" w:rsidRDefault="006B5A9F" w:rsidP="007012B8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Upotreba računala u psihologiji</w:t>
            </w:r>
          </w:p>
        </w:tc>
        <w:tc>
          <w:tcPr>
            <w:tcW w:w="544" w:type="dxa"/>
          </w:tcPr>
          <w:p w14:paraId="07C793E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trike/>
                <w:sz w:val="18"/>
                <w:szCs w:val="18"/>
              </w:rPr>
              <w:t>-</w:t>
            </w:r>
          </w:p>
          <w:p w14:paraId="0E8288B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trike/>
                <w:sz w:val="18"/>
                <w:szCs w:val="18"/>
              </w:rPr>
              <w:t>-</w:t>
            </w:r>
          </w:p>
        </w:tc>
        <w:tc>
          <w:tcPr>
            <w:tcW w:w="544" w:type="dxa"/>
          </w:tcPr>
          <w:p w14:paraId="40C2E4D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trike/>
                <w:sz w:val="18"/>
                <w:szCs w:val="18"/>
              </w:rPr>
              <w:t>-</w:t>
            </w:r>
          </w:p>
          <w:p w14:paraId="0FD1CD39" w14:textId="5F428215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74637C" w:rsidRPr="00311316">
              <w:rPr>
                <w:rFonts w:ascii="Arial" w:eastAsia="Arial" w:hAnsi="Arial" w:cs="Arial"/>
                <w:sz w:val="18"/>
                <w:szCs w:val="18"/>
              </w:rPr>
              <w:t xml:space="preserve"> (2)</w:t>
            </w:r>
          </w:p>
        </w:tc>
        <w:tc>
          <w:tcPr>
            <w:tcW w:w="546" w:type="dxa"/>
          </w:tcPr>
          <w:p w14:paraId="7EBAB14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trike/>
                <w:sz w:val="18"/>
                <w:szCs w:val="18"/>
              </w:rPr>
              <w:t>-</w:t>
            </w:r>
          </w:p>
          <w:p w14:paraId="5B2F41F6" w14:textId="0DFC6B42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C452BB" w:rsidRPr="00311316">
              <w:rPr>
                <w:rFonts w:ascii="Arial" w:eastAsia="Arial" w:hAnsi="Arial" w:cs="Arial"/>
                <w:sz w:val="18"/>
                <w:szCs w:val="18"/>
              </w:rPr>
              <w:t xml:space="preserve"> (2)</w:t>
            </w:r>
          </w:p>
        </w:tc>
        <w:tc>
          <w:tcPr>
            <w:tcW w:w="750" w:type="dxa"/>
            <w:vAlign w:val="center"/>
          </w:tcPr>
          <w:p w14:paraId="3F02667D" w14:textId="77777777" w:rsidR="006B5A9F" w:rsidRPr="00311316" w:rsidRDefault="006B5A9F" w:rsidP="007012B8">
            <w:pPr>
              <w:jc w:val="center"/>
              <w:rPr>
                <w:rFonts w:ascii="Arial" w:eastAsia="Arial" w:hAnsi="Arial" w:cs="Arial"/>
                <w:b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trike/>
                <w:sz w:val="18"/>
                <w:szCs w:val="18"/>
              </w:rPr>
              <w:t>4</w:t>
            </w:r>
          </w:p>
        </w:tc>
        <w:tc>
          <w:tcPr>
            <w:tcW w:w="3815" w:type="dxa"/>
          </w:tcPr>
          <w:p w14:paraId="5A22A75E" w14:textId="5F1509BA" w:rsidR="006B5A9F" w:rsidRPr="00311316" w:rsidRDefault="000C3E05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. prof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dr. sc. </w:t>
            </w:r>
            <w:r w:rsidR="0094160F" w:rsidRPr="00311316">
              <w:rPr>
                <w:rFonts w:ascii="Arial" w:eastAsia="Arial" w:hAnsi="Arial" w:cs="Arial"/>
                <w:sz w:val="18"/>
                <w:szCs w:val="18"/>
              </w:rPr>
              <w:t xml:space="preserve">Dino </w:t>
            </w:r>
            <w:proofErr w:type="spellStart"/>
            <w:r w:rsidR="0094160F" w:rsidRPr="00311316"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, nosi</w:t>
            </w:r>
            <w:r w:rsidR="0094160F" w:rsidRPr="00311316">
              <w:rPr>
                <w:rFonts w:ascii="Arial" w:eastAsia="Arial" w:hAnsi="Arial" w:cs="Arial"/>
                <w:sz w:val="18"/>
                <w:szCs w:val="18"/>
              </w:rPr>
              <w:t>telj</w:t>
            </w:r>
          </w:p>
          <w:p w14:paraId="7E7BB8CE" w14:textId="15CAD8E3" w:rsidR="006B5A9F" w:rsidRPr="00311316" w:rsidRDefault="0094160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Ena </w:t>
            </w:r>
            <w:r w:rsidR="00B74FC4">
              <w:rPr>
                <w:rFonts w:ascii="Arial" w:eastAsia="Arial" w:hAnsi="Arial" w:cs="Arial"/>
                <w:b/>
                <w:sz w:val="18"/>
                <w:szCs w:val="18"/>
              </w:rPr>
              <w:t>Vujčić</w:t>
            </w:r>
            <w:r w:rsidR="006B5A9F"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, </w:t>
            </w: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asistentica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, </w:t>
            </w: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VS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6B5A9F" w:rsidRPr="00311316" w14:paraId="0497A8CD" w14:textId="77777777" w:rsidTr="007B60B6">
        <w:tc>
          <w:tcPr>
            <w:tcW w:w="3995" w:type="dxa"/>
            <w:shd w:val="clear" w:color="auto" w:fill="auto"/>
            <w:vAlign w:val="center"/>
          </w:tcPr>
          <w:p w14:paraId="51C21EEB" w14:textId="77777777" w:rsidR="006B5A9F" w:rsidRPr="007B60B6" w:rsidRDefault="006B5A9F" w:rsidP="005A6F8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Psihologija nasilja i zlostavljanja</w:t>
            </w:r>
          </w:p>
        </w:tc>
        <w:tc>
          <w:tcPr>
            <w:tcW w:w="544" w:type="dxa"/>
            <w:shd w:val="clear" w:color="auto" w:fill="auto"/>
          </w:tcPr>
          <w:p w14:paraId="1F28FF74" w14:textId="77777777" w:rsidR="006B5A9F" w:rsidRPr="007B60B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2DCD611" w14:textId="77777777" w:rsidR="006B5A9F" w:rsidRPr="007B60B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44" w:type="dxa"/>
            <w:shd w:val="clear" w:color="auto" w:fill="auto"/>
          </w:tcPr>
          <w:p w14:paraId="6D0D043E" w14:textId="77777777" w:rsidR="006B5A9F" w:rsidRPr="007B60B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6" w:type="dxa"/>
            <w:shd w:val="clear" w:color="auto" w:fill="auto"/>
          </w:tcPr>
          <w:p w14:paraId="2768B5F7" w14:textId="77777777" w:rsidR="006B5A9F" w:rsidRPr="007B60B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77197D73" w14:textId="77777777" w:rsidR="006B5A9F" w:rsidRPr="007B60B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27EE91E0" w14:textId="77777777" w:rsidR="006B5A9F" w:rsidRPr="007B60B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815" w:type="dxa"/>
            <w:shd w:val="clear" w:color="auto" w:fill="auto"/>
          </w:tcPr>
          <w:p w14:paraId="065F03D6" w14:textId="1CBC483D" w:rsidR="006B5A9F" w:rsidRPr="007B60B6" w:rsidRDefault="00A77F50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izv. prof</w:t>
            </w:r>
            <w:r w:rsidR="006B5A9F" w:rsidRPr="007B60B6">
              <w:rPr>
                <w:rFonts w:ascii="Arial" w:eastAsia="Arial" w:hAnsi="Arial" w:cs="Arial"/>
                <w:sz w:val="18"/>
                <w:szCs w:val="18"/>
              </w:rPr>
              <w:t>. dr. sc. Ana Babić Čikeš, nositeljica</w:t>
            </w:r>
          </w:p>
          <w:p w14:paraId="0622EAD5" w14:textId="77777777" w:rsidR="006B5A9F" w:rsidRPr="007B60B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dr.</w:t>
            </w:r>
            <w:r w:rsidR="005C6424" w:rsidRPr="007B60B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Pr="007B60B6">
              <w:rPr>
                <w:rFonts w:ascii="Arial" w:eastAsia="Arial" w:hAnsi="Arial" w:cs="Arial"/>
                <w:sz w:val="18"/>
                <w:szCs w:val="18"/>
              </w:rPr>
              <w:t>sc. Damir Marinić, predavač</w:t>
            </w:r>
          </w:p>
        </w:tc>
      </w:tr>
      <w:tr w:rsidR="57270EFB" w14:paraId="26D8D8E6" w14:textId="77777777" w:rsidTr="57270EFB">
        <w:trPr>
          <w:trHeight w:val="300"/>
        </w:trPr>
        <w:tc>
          <w:tcPr>
            <w:tcW w:w="3995" w:type="dxa"/>
          </w:tcPr>
          <w:p w14:paraId="7CF54791" w14:textId="6AEDFFAB" w:rsidR="57270EFB" w:rsidRDefault="57270EFB" w:rsidP="57270EFB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Biologija stresa</w:t>
            </w:r>
          </w:p>
        </w:tc>
        <w:tc>
          <w:tcPr>
            <w:tcW w:w="544" w:type="dxa"/>
          </w:tcPr>
          <w:p w14:paraId="4A87A88B" w14:textId="45089CAA" w:rsidR="57270EFB" w:rsidRDefault="57270EFB" w:rsidP="57270EFB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44" w:type="dxa"/>
          </w:tcPr>
          <w:p w14:paraId="024FDFDC" w14:textId="6C31A1FC" w:rsidR="57270EFB" w:rsidRDefault="57270EFB" w:rsidP="57270EFB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6" w:type="dxa"/>
          </w:tcPr>
          <w:p w14:paraId="18CC00B2" w14:textId="089B25BF" w:rsidR="57270EFB" w:rsidRDefault="57270EFB" w:rsidP="57270EFB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50" w:type="dxa"/>
          </w:tcPr>
          <w:p w14:paraId="63795E41" w14:textId="7C8E07EE" w:rsidR="57270EFB" w:rsidRDefault="57270EFB" w:rsidP="57270EFB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3815" w:type="dxa"/>
          </w:tcPr>
          <w:p w14:paraId="62E6FBD4" w14:textId="692BFA59" w:rsidR="57270EFB" w:rsidRDefault="57270EFB" w:rsidP="57270EFB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prof. dr. sc. Hrvoje </w:t>
            </w:r>
            <w:proofErr w:type="spellStart"/>
            <w:r w:rsidRPr="57270E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Lepeduš</w:t>
            </w:r>
            <w:proofErr w:type="spellEnd"/>
          </w:p>
        </w:tc>
      </w:tr>
    </w:tbl>
    <w:p w14:paraId="2A0321CB" w14:textId="77777777" w:rsidR="00E52CBF" w:rsidRPr="00311316" w:rsidRDefault="00E52CBF" w:rsidP="00E52CBF">
      <w:pPr>
        <w:rPr>
          <w:rFonts w:ascii="Arial" w:eastAsia="Arial" w:hAnsi="Arial" w:cs="Arial"/>
          <w:b/>
          <w:sz w:val="18"/>
          <w:szCs w:val="18"/>
        </w:rPr>
      </w:pPr>
    </w:p>
    <w:p w14:paraId="553431E0" w14:textId="77777777" w:rsidR="00E52CBF" w:rsidRPr="00311316" w:rsidRDefault="00E52CBF" w:rsidP="00E52CBF">
      <w:pPr>
        <w:rPr>
          <w:rFonts w:ascii="Arial" w:eastAsia="Arial" w:hAnsi="Arial" w:cs="Arial"/>
          <w:sz w:val="16"/>
          <w:szCs w:val="16"/>
          <w:u w:val="single"/>
        </w:rPr>
      </w:pPr>
      <w:r w:rsidRPr="00311316">
        <w:rPr>
          <w:rFonts w:ascii="Arial" w:eastAsia="Arial" w:hAnsi="Arial" w:cs="Arial"/>
          <w:b/>
          <w:sz w:val="18"/>
          <w:szCs w:val="18"/>
        </w:rPr>
        <w:t>Napomena:</w:t>
      </w:r>
      <w:r w:rsidRPr="00311316">
        <w:rPr>
          <w:rFonts w:ascii="Arial" w:eastAsia="Arial" w:hAnsi="Arial" w:cs="Arial"/>
          <w:sz w:val="18"/>
          <w:szCs w:val="18"/>
        </w:rPr>
        <w:t xml:space="preserve"> </w:t>
      </w:r>
      <w:r w:rsidRPr="00311316">
        <w:rPr>
          <w:rFonts w:ascii="Arial" w:eastAsia="Arial" w:hAnsi="Arial" w:cs="Arial"/>
          <w:sz w:val="16"/>
          <w:szCs w:val="16"/>
        </w:rPr>
        <w:t xml:space="preserve">Student u semestru kroz obveznu i izbornu nastavu </w:t>
      </w:r>
      <w:r w:rsidR="00EB53A7" w:rsidRPr="00311316">
        <w:rPr>
          <w:rFonts w:ascii="Arial" w:eastAsia="Arial" w:hAnsi="Arial" w:cs="Arial"/>
          <w:sz w:val="16"/>
          <w:szCs w:val="16"/>
        </w:rPr>
        <w:t xml:space="preserve">mora </w:t>
      </w:r>
      <w:r w:rsidRPr="00311316">
        <w:rPr>
          <w:rFonts w:ascii="Arial" w:eastAsia="Arial" w:hAnsi="Arial" w:cs="Arial"/>
          <w:sz w:val="16"/>
          <w:szCs w:val="16"/>
        </w:rPr>
        <w:t xml:space="preserve">ostvariti onoliko ECTS bodova koliko je potrebno da </w:t>
      </w:r>
      <w:r w:rsidRPr="00311316">
        <w:rPr>
          <w:rFonts w:ascii="Arial" w:eastAsia="Arial" w:hAnsi="Arial" w:cs="Arial"/>
          <w:b/>
          <w:sz w:val="16"/>
          <w:szCs w:val="16"/>
          <w:u w:val="single"/>
        </w:rPr>
        <w:t>na razini godine ima najmanje 60 ECTS bodova.</w:t>
      </w:r>
      <w:r w:rsidRPr="00311316">
        <w:rPr>
          <w:rFonts w:ascii="Arial" w:eastAsia="Arial" w:hAnsi="Arial" w:cs="Arial"/>
          <w:sz w:val="16"/>
          <w:szCs w:val="16"/>
          <w:u w:val="single"/>
        </w:rPr>
        <w:t xml:space="preserve"> </w:t>
      </w:r>
    </w:p>
    <w:p w14:paraId="6A32D156" w14:textId="77777777" w:rsidR="003D3DEA" w:rsidRDefault="003D3DEA" w:rsidP="003D3DEA">
      <w:pPr>
        <w:rPr>
          <w:rFonts w:ascii="Arial" w:eastAsia="Arial" w:hAnsi="Arial" w:cs="Arial"/>
          <w:b/>
          <w:sz w:val="16"/>
          <w:szCs w:val="16"/>
        </w:rPr>
      </w:pPr>
    </w:p>
    <w:p w14:paraId="125D03FA" w14:textId="77777777" w:rsidR="00BA36F1" w:rsidRPr="00BA36F1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po semestru upisuje izborne kolegije iz Programa studija, u opsegu od najmanje 60% ECTS bodova predviđenih za izborne kolegije u tom semestru.</w:t>
      </w:r>
    </w:p>
    <w:p w14:paraId="2650B396" w14:textId="4063E327" w:rsidR="003D3DEA" w:rsidRPr="00311316" w:rsidRDefault="00BA36F1" w:rsidP="003D3DEA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može upisati samo sveučilišne izborne kolegije odobrene od Odsjeka i navedene u tablici koja se nalazi u dodatku izvedbenog plana, a njihovi ECTS bodovi pribrajaju se u obveznih 60 ECTS bodova koje student treba ostvariti tijekom godine</w:t>
      </w:r>
      <w:r w:rsidR="003D3DEA" w:rsidRPr="003D3DEA">
        <w:rPr>
          <w:rFonts w:ascii="Arial" w:eastAsia="Arial" w:hAnsi="Arial" w:cs="Arial"/>
          <w:b/>
          <w:sz w:val="16"/>
          <w:szCs w:val="16"/>
        </w:rPr>
        <w:t>.</w:t>
      </w:r>
      <w:r w:rsidR="00802C63">
        <w:rPr>
          <w:rFonts w:ascii="Arial" w:eastAsia="Arial" w:hAnsi="Arial" w:cs="Arial"/>
          <w:b/>
          <w:sz w:val="16"/>
          <w:szCs w:val="16"/>
        </w:rPr>
        <w:t>*</w:t>
      </w:r>
    </w:p>
    <w:p w14:paraId="4E6A4301" w14:textId="77777777" w:rsidR="006B5A9F" w:rsidRPr="00311316" w:rsidRDefault="006B5A9F" w:rsidP="006B5A9F">
      <w:pPr>
        <w:rPr>
          <w:rFonts w:ascii="Arial" w:eastAsia="Arial" w:hAnsi="Arial" w:cs="Arial"/>
          <w:sz w:val="16"/>
          <w:szCs w:val="16"/>
        </w:rPr>
      </w:pPr>
    </w:p>
    <w:p w14:paraId="5E5FDB50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IV. ljetni semestar </w:t>
      </w:r>
    </w:p>
    <w:p w14:paraId="1E6D69E0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</w:p>
    <w:tbl>
      <w:tblPr>
        <w:tblW w:w="1019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997"/>
        <w:gridCol w:w="549"/>
        <w:gridCol w:w="548"/>
        <w:gridCol w:w="550"/>
        <w:gridCol w:w="697"/>
        <w:gridCol w:w="3853"/>
      </w:tblGrid>
      <w:tr w:rsidR="006B5A9F" w:rsidRPr="00311316" w14:paraId="181A9F48" w14:textId="77777777" w:rsidTr="00E46E96">
        <w:tc>
          <w:tcPr>
            <w:tcW w:w="3997" w:type="dxa"/>
            <w:vAlign w:val="center"/>
          </w:tcPr>
          <w:p w14:paraId="668379BC" w14:textId="77777777" w:rsidR="006B5A9F" w:rsidRPr="00311316" w:rsidRDefault="00832F65" w:rsidP="005C642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647" w:type="dxa"/>
            <w:gridSpan w:val="3"/>
          </w:tcPr>
          <w:p w14:paraId="5CE2067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697" w:type="dxa"/>
          </w:tcPr>
          <w:p w14:paraId="661E4BD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335107D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ECTS</w:t>
            </w:r>
          </w:p>
        </w:tc>
        <w:tc>
          <w:tcPr>
            <w:tcW w:w="3853" w:type="dxa"/>
          </w:tcPr>
          <w:p w14:paraId="46A6C9E7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79C73FF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832F65"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6B5A9F" w:rsidRPr="00311316" w14:paraId="69FC4DF9" w14:textId="77777777" w:rsidTr="00BB6E49">
        <w:tc>
          <w:tcPr>
            <w:tcW w:w="3997" w:type="dxa"/>
          </w:tcPr>
          <w:p w14:paraId="505D55FC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49" w:type="dxa"/>
          </w:tcPr>
          <w:p w14:paraId="27B893A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548" w:type="dxa"/>
          </w:tcPr>
          <w:p w14:paraId="6F05C8E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550" w:type="dxa"/>
          </w:tcPr>
          <w:p w14:paraId="4BF9588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697" w:type="dxa"/>
          </w:tcPr>
          <w:p w14:paraId="37C7053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53" w:type="dxa"/>
          </w:tcPr>
          <w:p w14:paraId="691F1F2F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5A210C9C" w14:textId="77777777" w:rsidTr="00E46E96">
        <w:tc>
          <w:tcPr>
            <w:tcW w:w="3997" w:type="dxa"/>
            <w:vAlign w:val="center"/>
          </w:tcPr>
          <w:p w14:paraId="0F484BFC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Emocije i motivacija</w:t>
            </w:r>
          </w:p>
        </w:tc>
        <w:tc>
          <w:tcPr>
            <w:tcW w:w="549" w:type="dxa"/>
            <w:vAlign w:val="center"/>
          </w:tcPr>
          <w:p w14:paraId="5095FA2D" w14:textId="1DD622FA" w:rsidR="006B5A9F" w:rsidRPr="00311316" w:rsidRDefault="006B5A9F" w:rsidP="00DF192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548" w:type="dxa"/>
            <w:vAlign w:val="center"/>
          </w:tcPr>
          <w:p w14:paraId="5F15851C" w14:textId="3B4487AF" w:rsidR="006B5A9F" w:rsidRPr="00311316" w:rsidRDefault="006B5A9F" w:rsidP="00DF192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  <w:vAlign w:val="center"/>
          </w:tcPr>
          <w:p w14:paraId="3E0BCE8A" w14:textId="77777777" w:rsidR="006B5A9F" w:rsidRPr="00311316" w:rsidRDefault="00A00C89" w:rsidP="0017233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697" w:type="dxa"/>
            <w:vAlign w:val="center"/>
          </w:tcPr>
          <w:p w14:paraId="65FF4FE2" w14:textId="77777777" w:rsidR="006B5A9F" w:rsidRPr="00311316" w:rsidRDefault="006B5A9F" w:rsidP="0017233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853" w:type="dxa"/>
          </w:tcPr>
          <w:p w14:paraId="09C4B359" w14:textId="77777777" w:rsidR="00716587" w:rsidRPr="00311316" w:rsidRDefault="00716587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oc. dr. sc. Valerija Križanić</w:t>
            </w:r>
          </w:p>
        </w:tc>
      </w:tr>
      <w:tr w:rsidR="006B5A9F" w:rsidRPr="00311316" w14:paraId="6BE75788" w14:textId="77777777" w:rsidTr="00347235">
        <w:tc>
          <w:tcPr>
            <w:tcW w:w="3997" w:type="dxa"/>
            <w:vAlign w:val="center"/>
          </w:tcPr>
          <w:p w14:paraId="40EDAE1D" w14:textId="77777777" w:rsidR="006B5A9F" w:rsidRPr="007B60B6" w:rsidRDefault="006B5A9F" w:rsidP="00347235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1" w:name="_Hlk170327847"/>
            <w:bookmarkStart w:id="2" w:name="_Hlk170327875"/>
            <w:r w:rsidRPr="007B60B6">
              <w:rPr>
                <w:rFonts w:ascii="Arial" w:eastAsia="Arial" w:hAnsi="Arial" w:cs="Arial"/>
                <w:sz w:val="18"/>
                <w:szCs w:val="18"/>
              </w:rPr>
              <w:t>Psihologija djetinjstva</w:t>
            </w:r>
            <w:bookmarkEnd w:id="1"/>
          </w:p>
        </w:tc>
        <w:tc>
          <w:tcPr>
            <w:tcW w:w="549" w:type="dxa"/>
          </w:tcPr>
          <w:p w14:paraId="2E0E2F80" w14:textId="71411617" w:rsidR="00DF1924" w:rsidRPr="007B60B6" w:rsidRDefault="00DF192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793D6885" w14:textId="595EAE4D" w:rsidR="006B5A9F" w:rsidRPr="007B60B6" w:rsidRDefault="0009618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8" w:type="dxa"/>
          </w:tcPr>
          <w:p w14:paraId="44CA4AD6" w14:textId="1FA5CE1C" w:rsidR="00DF1924" w:rsidRPr="007B60B6" w:rsidRDefault="00DF192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3DFBC4A" w14:textId="68F97354" w:rsidR="006B5A9F" w:rsidRPr="007B60B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</w:tcPr>
          <w:p w14:paraId="66E1DD18" w14:textId="77E6884A" w:rsidR="00DF1924" w:rsidRPr="007B60B6" w:rsidRDefault="00DF192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79473407" w14:textId="4FEDFBED" w:rsidR="006B5A9F" w:rsidRPr="007B60B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97" w:type="dxa"/>
          </w:tcPr>
          <w:p w14:paraId="3BA3E5E2" w14:textId="77777777" w:rsidR="006B5A9F" w:rsidRPr="007B60B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853" w:type="dxa"/>
          </w:tcPr>
          <w:p w14:paraId="15EE5B70" w14:textId="77777777" w:rsidR="00716587" w:rsidRPr="00DF5568" w:rsidRDefault="00716587" w:rsidP="00716587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5568">
              <w:rPr>
                <w:rFonts w:ascii="Arial" w:eastAsia="Arial" w:hAnsi="Arial" w:cs="Arial"/>
                <w:sz w:val="18"/>
                <w:szCs w:val="18"/>
              </w:rPr>
              <w:t xml:space="preserve">prof. dr. sc. Silvija </w:t>
            </w:r>
            <w:proofErr w:type="spellStart"/>
            <w:r w:rsidRPr="00DF5568"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  <w:r w:rsidRPr="00DF5568"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  <w:p w14:paraId="74368DB5" w14:textId="77777777" w:rsidR="00716587" w:rsidRPr="00DF5568" w:rsidRDefault="00716587" w:rsidP="00716587">
            <w:pPr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bookmarkStart w:id="3" w:name="_Hlk170327830"/>
            <w:r w:rsidRPr="00DF5568">
              <w:rPr>
                <w:rFonts w:ascii="Arial" w:eastAsia="Arial" w:hAnsi="Arial" w:cs="Arial"/>
                <w:sz w:val="18"/>
                <w:szCs w:val="18"/>
              </w:rPr>
              <w:t xml:space="preserve">dr. sc. Sandra </w:t>
            </w:r>
            <w:proofErr w:type="spellStart"/>
            <w:r w:rsidRPr="00DF5568">
              <w:rPr>
                <w:rFonts w:ascii="Arial" w:eastAsia="Arial" w:hAnsi="Arial" w:cs="Arial"/>
                <w:sz w:val="18"/>
                <w:szCs w:val="18"/>
              </w:rPr>
              <w:t>Brezetić</w:t>
            </w:r>
            <w:proofErr w:type="spellEnd"/>
            <w:r w:rsidRPr="00DF5568">
              <w:rPr>
                <w:rFonts w:ascii="Arial" w:eastAsia="Arial" w:hAnsi="Arial" w:cs="Arial"/>
                <w:sz w:val="18"/>
                <w:szCs w:val="18"/>
              </w:rPr>
              <w:t>, viša asistentica</w:t>
            </w:r>
            <w:bookmarkEnd w:id="3"/>
          </w:p>
        </w:tc>
      </w:tr>
      <w:bookmarkEnd w:id="2"/>
      <w:tr w:rsidR="006B5A9F" w:rsidRPr="00311316" w14:paraId="061A81F3" w14:textId="77777777" w:rsidTr="00BB6E49">
        <w:tc>
          <w:tcPr>
            <w:tcW w:w="3997" w:type="dxa"/>
          </w:tcPr>
          <w:p w14:paraId="2515E323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adolescencije</w:t>
            </w:r>
          </w:p>
        </w:tc>
        <w:tc>
          <w:tcPr>
            <w:tcW w:w="549" w:type="dxa"/>
          </w:tcPr>
          <w:p w14:paraId="53B76A6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48" w:type="dxa"/>
          </w:tcPr>
          <w:p w14:paraId="3E794C6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</w:tcPr>
          <w:p w14:paraId="4E74EF9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97" w:type="dxa"/>
          </w:tcPr>
          <w:p w14:paraId="771894C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53" w:type="dxa"/>
          </w:tcPr>
          <w:p w14:paraId="05115C9C" w14:textId="7B032B76" w:rsidR="006B5A9F" w:rsidRPr="00DF5568" w:rsidRDefault="004321A0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5568">
              <w:rPr>
                <w:rFonts w:ascii="Arial" w:eastAsia="Arial" w:hAnsi="Arial" w:cs="Arial"/>
                <w:sz w:val="18"/>
                <w:szCs w:val="18"/>
              </w:rPr>
              <w:t>izv. prof</w:t>
            </w:r>
            <w:r w:rsidR="006B5A9F" w:rsidRPr="00DF5568">
              <w:rPr>
                <w:rFonts w:ascii="Arial" w:eastAsia="Arial" w:hAnsi="Arial" w:cs="Arial"/>
                <w:sz w:val="18"/>
                <w:szCs w:val="18"/>
              </w:rPr>
              <w:t>. dr. sc. Ana Babić Čikeš</w:t>
            </w:r>
          </w:p>
        </w:tc>
      </w:tr>
      <w:tr w:rsidR="006B5A9F" w:rsidRPr="00311316" w14:paraId="3A20A0AE" w14:textId="77777777" w:rsidTr="00096184">
        <w:trPr>
          <w:trHeight w:val="57"/>
        </w:trPr>
        <w:tc>
          <w:tcPr>
            <w:tcW w:w="3997" w:type="dxa"/>
            <w:vAlign w:val="center"/>
          </w:tcPr>
          <w:p w14:paraId="41F8005F" w14:textId="77777777" w:rsidR="006B5A9F" w:rsidRPr="00311316" w:rsidRDefault="006B5A9F" w:rsidP="0009618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emelji socijalne psihologije</w:t>
            </w:r>
          </w:p>
        </w:tc>
        <w:tc>
          <w:tcPr>
            <w:tcW w:w="549" w:type="dxa"/>
          </w:tcPr>
          <w:p w14:paraId="51EECDB3" w14:textId="77777777" w:rsidR="006B5A9F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62332615" w14:textId="5156269D" w:rsidR="00F350A4" w:rsidRPr="00311316" w:rsidRDefault="00F350A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8" w:type="dxa"/>
          </w:tcPr>
          <w:p w14:paraId="31CF5116" w14:textId="77777777" w:rsidR="006B5A9F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5F48F135" w14:textId="79668B09" w:rsidR="00F350A4" w:rsidRPr="00311316" w:rsidRDefault="00F350A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</w:tcPr>
          <w:p w14:paraId="4B1512A2" w14:textId="530E2AF4" w:rsidR="006B5A9F" w:rsidRDefault="00F350A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C5A6895" w14:textId="0278AC7E" w:rsidR="00F350A4" w:rsidRPr="00311316" w:rsidRDefault="00F350A4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97" w:type="dxa"/>
          </w:tcPr>
          <w:p w14:paraId="036AC5F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3" w:type="dxa"/>
          </w:tcPr>
          <w:p w14:paraId="406FD1D0" w14:textId="77777777" w:rsidR="006B5A9F" w:rsidRPr="00DF5568" w:rsidRDefault="006B5A9F" w:rsidP="00BB6E49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DF5568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prof. dr. sc. Daniela Šincek</w:t>
            </w:r>
          </w:p>
          <w:p w14:paraId="32386FAA" w14:textId="2E6EF9F8" w:rsidR="00F350A4" w:rsidRPr="00DF5568" w:rsidRDefault="00F350A4" w:rsidP="00BB6E49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DF5568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>Lovro Borić, asistent VS</w:t>
            </w:r>
          </w:p>
        </w:tc>
      </w:tr>
      <w:tr w:rsidR="006B5A9F" w:rsidRPr="00311316" w14:paraId="6C2BBA45" w14:textId="77777777" w:rsidTr="00E46E96">
        <w:tc>
          <w:tcPr>
            <w:tcW w:w="3997" w:type="dxa"/>
            <w:vAlign w:val="center"/>
          </w:tcPr>
          <w:p w14:paraId="10C0F779" w14:textId="5B6BB1BF" w:rsidR="006B5A9F" w:rsidRPr="007B60B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Mjerenje u psihologiji</w:t>
            </w:r>
            <w:r w:rsidR="00F4484C" w:rsidRPr="007B60B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549" w:type="dxa"/>
          </w:tcPr>
          <w:p w14:paraId="55E2A2A4" w14:textId="77777777" w:rsidR="006B5A9F" w:rsidRPr="007B60B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72864491" w14:textId="19581CDC" w:rsidR="006B5A9F" w:rsidRPr="007B60B6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8" w:type="dxa"/>
          </w:tcPr>
          <w:p w14:paraId="24016A76" w14:textId="77777777" w:rsidR="006B5A9F" w:rsidRPr="007B60B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55DE70A" w14:textId="77777777" w:rsidR="006B5A9F" w:rsidRPr="007B60B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550" w:type="dxa"/>
          </w:tcPr>
          <w:p w14:paraId="5E7550FC" w14:textId="77777777" w:rsidR="006B5A9F" w:rsidRPr="007B60B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55B0B208" w14:textId="6457E662" w:rsidR="006B5A9F" w:rsidRPr="007B60B6" w:rsidRDefault="00C35732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7" w:type="dxa"/>
            <w:vAlign w:val="center"/>
          </w:tcPr>
          <w:p w14:paraId="76AAB89E" w14:textId="77777777" w:rsidR="006B5A9F" w:rsidRPr="007B60B6" w:rsidRDefault="006B5A9F" w:rsidP="007012B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853" w:type="dxa"/>
          </w:tcPr>
          <w:p w14:paraId="0E796BD4" w14:textId="77777777" w:rsidR="006B5A9F" w:rsidRPr="00DF5568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5568">
              <w:rPr>
                <w:rFonts w:ascii="Arial" w:eastAsia="Arial" w:hAnsi="Arial" w:cs="Arial"/>
                <w:sz w:val="18"/>
                <w:szCs w:val="18"/>
              </w:rPr>
              <w:t xml:space="preserve">prof. dr. sc. Silvija </w:t>
            </w:r>
            <w:proofErr w:type="spellStart"/>
            <w:r w:rsidRPr="00DF5568"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  <w:r w:rsidRPr="00DF5568">
              <w:rPr>
                <w:rFonts w:ascii="Arial" w:eastAsia="Arial" w:hAnsi="Arial" w:cs="Arial"/>
                <w:sz w:val="18"/>
                <w:szCs w:val="18"/>
              </w:rPr>
              <w:t xml:space="preserve"> nositeljica </w:t>
            </w:r>
          </w:p>
          <w:p w14:paraId="632A632E" w14:textId="1ECA5B41" w:rsidR="006B5A9F" w:rsidRPr="00DF5568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5568">
              <w:rPr>
                <w:rFonts w:ascii="Arial" w:eastAsia="Arial" w:hAnsi="Arial" w:cs="Arial"/>
                <w:sz w:val="18"/>
                <w:szCs w:val="18"/>
              </w:rPr>
              <w:t>dr.</w:t>
            </w:r>
            <w:r w:rsidR="005C6424" w:rsidRPr="00DF55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Pr="00DF5568">
              <w:rPr>
                <w:rFonts w:ascii="Arial" w:eastAsia="Arial" w:hAnsi="Arial" w:cs="Arial"/>
                <w:sz w:val="18"/>
                <w:szCs w:val="18"/>
              </w:rPr>
              <w:t xml:space="preserve">sc. Sandra </w:t>
            </w:r>
            <w:proofErr w:type="spellStart"/>
            <w:r w:rsidRPr="00DF5568">
              <w:rPr>
                <w:rFonts w:ascii="Arial" w:eastAsia="Arial" w:hAnsi="Arial" w:cs="Arial"/>
                <w:sz w:val="18"/>
                <w:szCs w:val="18"/>
              </w:rPr>
              <w:t>Brezetić</w:t>
            </w:r>
            <w:proofErr w:type="spellEnd"/>
            <w:r w:rsidRPr="00DF5568">
              <w:rPr>
                <w:rFonts w:ascii="Arial" w:eastAsia="Arial" w:hAnsi="Arial" w:cs="Arial"/>
                <w:sz w:val="18"/>
                <w:szCs w:val="18"/>
              </w:rPr>
              <w:t xml:space="preserve">, </w:t>
            </w:r>
            <w:r w:rsidR="00ED599C" w:rsidRPr="00DF5568">
              <w:rPr>
                <w:rFonts w:ascii="Arial" w:eastAsia="Arial" w:hAnsi="Arial" w:cs="Arial"/>
                <w:sz w:val="18"/>
                <w:szCs w:val="18"/>
              </w:rPr>
              <w:t xml:space="preserve">viša </w:t>
            </w:r>
            <w:r w:rsidRPr="00DF5568">
              <w:rPr>
                <w:rFonts w:ascii="Arial" w:eastAsia="Arial" w:hAnsi="Arial" w:cs="Arial"/>
                <w:sz w:val="18"/>
                <w:szCs w:val="18"/>
              </w:rPr>
              <w:t>asistentica</w:t>
            </w:r>
            <w:r w:rsidR="00DC2592" w:rsidRPr="00DF556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6B5A9F" w:rsidRPr="00311316" w14:paraId="534E6609" w14:textId="77777777" w:rsidTr="00BB6E49">
        <w:tc>
          <w:tcPr>
            <w:tcW w:w="3997" w:type="dxa"/>
          </w:tcPr>
          <w:p w14:paraId="6495CBBF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i/>
                <w:sz w:val="18"/>
                <w:szCs w:val="18"/>
              </w:rPr>
              <w:t>Strani jezik</w:t>
            </w:r>
          </w:p>
        </w:tc>
        <w:tc>
          <w:tcPr>
            <w:tcW w:w="549" w:type="dxa"/>
          </w:tcPr>
          <w:p w14:paraId="61B640C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8" w:type="dxa"/>
          </w:tcPr>
          <w:p w14:paraId="27DF8C0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460AABF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7" w:type="dxa"/>
          </w:tcPr>
          <w:p w14:paraId="22735BD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53" w:type="dxa"/>
          </w:tcPr>
          <w:p w14:paraId="3E97741E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28553E76" w14:textId="77777777" w:rsidTr="00E46E96">
        <w:tc>
          <w:tcPr>
            <w:tcW w:w="3997" w:type="dxa"/>
          </w:tcPr>
          <w:p w14:paraId="01AD3786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Engleski z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549" w:type="dxa"/>
          </w:tcPr>
          <w:p w14:paraId="6D37B165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8" w:type="dxa"/>
          </w:tcPr>
          <w:p w14:paraId="0C9D65DC" w14:textId="61E5020A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  <w:r w:rsidR="00547246" w:rsidRPr="00311316">
              <w:rPr>
                <w:rFonts w:ascii="Arial" w:eastAsia="Arial" w:hAnsi="Arial" w:cs="Arial"/>
                <w:sz w:val="18"/>
                <w:szCs w:val="18"/>
              </w:rPr>
              <w:t>(3)</w:t>
            </w:r>
          </w:p>
        </w:tc>
        <w:tc>
          <w:tcPr>
            <w:tcW w:w="550" w:type="dxa"/>
          </w:tcPr>
          <w:p w14:paraId="0D595E3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7" w:type="dxa"/>
            <w:vAlign w:val="center"/>
          </w:tcPr>
          <w:p w14:paraId="387F83A0" w14:textId="77777777" w:rsidR="006B5A9F" w:rsidRPr="00311316" w:rsidRDefault="006B5A9F" w:rsidP="007012B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53" w:type="dxa"/>
            <w:vAlign w:val="center"/>
          </w:tcPr>
          <w:p w14:paraId="0EE95457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r. sc. Mirna Varga, viša predavačica</w:t>
            </w:r>
          </w:p>
        </w:tc>
      </w:tr>
      <w:tr w:rsidR="006B5A9F" w:rsidRPr="00311316" w14:paraId="1C5F5AF9" w14:textId="77777777" w:rsidTr="00E46E96">
        <w:tc>
          <w:tcPr>
            <w:tcW w:w="3997" w:type="dxa"/>
          </w:tcPr>
          <w:p w14:paraId="6949F8D3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- Njemačk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z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a humanističke i društvene znanosti </w:t>
            </w:r>
            <w:r w:rsidR="00F81DD9" w:rsidRPr="00311316"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549" w:type="dxa"/>
          </w:tcPr>
          <w:p w14:paraId="55DBAD3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8" w:type="dxa"/>
          </w:tcPr>
          <w:p w14:paraId="678FF1E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0" w:type="dxa"/>
          </w:tcPr>
          <w:p w14:paraId="184071E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7" w:type="dxa"/>
            <w:vAlign w:val="center"/>
          </w:tcPr>
          <w:p w14:paraId="7B5F7BB8" w14:textId="77777777" w:rsidR="006B5A9F" w:rsidRPr="00311316" w:rsidRDefault="006B5A9F" w:rsidP="007012B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53" w:type="dxa"/>
            <w:vAlign w:val="center"/>
          </w:tcPr>
          <w:p w14:paraId="191A2DE5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sc.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Ninočk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Truck-Bilja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predavačica</w:t>
            </w:r>
          </w:p>
        </w:tc>
      </w:tr>
      <w:tr w:rsidR="006B5A9F" w:rsidRPr="00311316" w14:paraId="45F65034" w14:textId="77777777" w:rsidTr="00BB6E49">
        <w:tc>
          <w:tcPr>
            <w:tcW w:w="3997" w:type="dxa"/>
          </w:tcPr>
          <w:p w14:paraId="1131BF74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jelesna i zdravstvena kultura IV</w:t>
            </w:r>
          </w:p>
        </w:tc>
        <w:tc>
          <w:tcPr>
            <w:tcW w:w="549" w:type="dxa"/>
          </w:tcPr>
          <w:p w14:paraId="3C8A731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48" w:type="dxa"/>
          </w:tcPr>
          <w:p w14:paraId="266D60A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0" w:type="dxa"/>
          </w:tcPr>
          <w:p w14:paraId="4D214B05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7" w:type="dxa"/>
          </w:tcPr>
          <w:p w14:paraId="1147D7A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3853" w:type="dxa"/>
          </w:tcPr>
          <w:p w14:paraId="0C2A1863" w14:textId="77777777" w:rsidR="006B5A9F" w:rsidRPr="00311316" w:rsidRDefault="006B5A9F" w:rsidP="00BB6E49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Željko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issmann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i predavač</w:t>
            </w:r>
          </w:p>
        </w:tc>
      </w:tr>
      <w:tr w:rsidR="006B5A9F" w:rsidRPr="00311316" w14:paraId="2D31CCBB" w14:textId="77777777" w:rsidTr="00BB6E49">
        <w:tc>
          <w:tcPr>
            <w:tcW w:w="3997" w:type="dxa"/>
          </w:tcPr>
          <w:p w14:paraId="156FA440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49" w:type="dxa"/>
          </w:tcPr>
          <w:p w14:paraId="76FCD80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8" w:type="dxa"/>
          </w:tcPr>
          <w:p w14:paraId="5CF982C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6B19EEB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7" w:type="dxa"/>
          </w:tcPr>
          <w:p w14:paraId="5CE7E30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53" w:type="dxa"/>
          </w:tcPr>
          <w:p w14:paraId="46FE8499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284C3AB5" w14:textId="77777777" w:rsidTr="00BB6E49">
        <w:tc>
          <w:tcPr>
            <w:tcW w:w="3997" w:type="dxa"/>
          </w:tcPr>
          <w:p w14:paraId="6A87F208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lastRenderedPageBreak/>
              <w:t xml:space="preserve">IZBORNI </w:t>
            </w:r>
            <w:r w:rsidR="00832F65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49" w:type="dxa"/>
          </w:tcPr>
          <w:p w14:paraId="7C5CFD6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48" w:type="dxa"/>
          </w:tcPr>
          <w:p w14:paraId="1672A38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46F91C2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7" w:type="dxa"/>
          </w:tcPr>
          <w:p w14:paraId="5DBB073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53" w:type="dxa"/>
          </w:tcPr>
          <w:p w14:paraId="6B11E35C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7C7605A7" w14:textId="77777777" w:rsidTr="00BB6E49">
        <w:tc>
          <w:tcPr>
            <w:tcW w:w="3997" w:type="dxa"/>
          </w:tcPr>
          <w:p w14:paraId="2F3E16C9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gija boli</w:t>
            </w:r>
          </w:p>
        </w:tc>
        <w:tc>
          <w:tcPr>
            <w:tcW w:w="549" w:type="dxa"/>
          </w:tcPr>
          <w:p w14:paraId="7BFCDBC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8" w:type="dxa"/>
          </w:tcPr>
          <w:p w14:paraId="2E89764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</w:tcPr>
          <w:p w14:paraId="6A8B792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7" w:type="dxa"/>
          </w:tcPr>
          <w:p w14:paraId="03B3B49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853" w:type="dxa"/>
          </w:tcPr>
          <w:p w14:paraId="202311FE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sc. Gorka Vuletić </w:t>
            </w:r>
          </w:p>
        </w:tc>
      </w:tr>
      <w:tr w:rsidR="00912418" w:rsidRPr="00311316" w14:paraId="66DF8FC2" w14:textId="77777777" w:rsidTr="0074637C">
        <w:tc>
          <w:tcPr>
            <w:tcW w:w="3997" w:type="dxa"/>
          </w:tcPr>
          <w:p w14:paraId="7BF4FE70" w14:textId="1CC93F63" w:rsidR="00912418" w:rsidRPr="00311316" w:rsidRDefault="00912418" w:rsidP="00912418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loško osnaživanje studenata</w:t>
            </w:r>
          </w:p>
        </w:tc>
        <w:tc>
          <w:tcPr>
            <w:tcW w:w="549" w:type="dxa"/>
          </w:tcPr>
          <w:p w14:paraId="00D20202" w14:textId="6F918218" w:rsidR="00912418" w:rsidRPr="00311316" w:rsidRDefault="00912418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8" w:type="dxa"/>
          </w:tcPr>
          <w:p w14:paraId="13A3A8D2" w14:textId="3C38B759" w:rsidR="00912418" w:rsidRPr="00311316" w:rsidRDefault="00912418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</w:tcPr>
          <w:p w14:paraId="08904C92" w14:textId="66DEA912" w:rsidR="00912418" w:rsidRPr="00311316" w:rsidRDefault="00912418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697" w:type="dxa"/>
            <w:vAlign w:val="center"/>
          </w:tcPr>
          <w:p w14:paraId="22D63892" w14:textId="07090C48" w:rsidR="00912418" w:rsidRPr="00311316" w:rsidRDefault="00912418" w:rsidP="0091241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3" w:type="dxa"/>
          </w:tcPr>
          <w:p w14:paraId="0F450BBA" w14:textId="0128D97C" w:rsidR="00912418" w:rsidRPr="00311316" w:rsidRDefault="00912418" w:rsidP="00912418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izv. prof. dr. sc. Ana Kurtović</w:t>
            </w:r>
          </w:p>
        </w:tc>
      </w:tr>
      <w:tr w:rsidR="006B5A9F" w:rsidRPr="00311316" w14:paraId="19AA4F81" w14:textId="77777777" w:rsidTr="00BB6E49">
        <w:tc>
          <w:tcPr>
            <w:tcW w:w="3997" w:type="dxa"/>
          </w:tcPr>
          <w:p w14:paraId="56C3C357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emelji pravne pismenosti</w:t>
            </w:r>
          </w:p>
        </w:tc>
        <w:tc>
          <w:tcPr>
            <w:tcW w:w="549" w:type="dxa"/>
          </w:tcPr>
          <w:p w14:paraId="2F29BB3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48" w:type="dxa"/>
          </w:tcPr>
          <w:p w14:paraId="6EFF37C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0" w:type="dxa"/>
          </w:tcPr>
          <w:p w14:paraId="500C3D4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7" w:type="dxa"/>
          </w:tcPr>
          <w:p w14:paraId="009811E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853" w:type="dxa"/>
          </w:tcPr>
          <w:p w14:paraId="64F4AD54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Narcisa Vrbešić-Ravlić, predavačica</w:t>
            </w:r>
          </w:p>
        </w:tc>
      </w:tr>
      <w:tr w:rsidR="000C3E05" w:rsidRPr="00311316" w14:paraId="31C3D6A2" w14:textId="77777777" w:rsidTr="00C37AC2">
        <w:tc>
          <w:tcPr>
            <w:tcW w:w="3997" w:type="dxa"/>
            <w:vAlign w:val="center"/>
          </w:tcPr>
          <w:p w14:paraId="1FC3CE4A" w14:textId="0C2E749D" w:rsidR="000C3E05" w:rsidRPr="00311316" w:rsidRDefault="000C3E05" w:rsidP="000C3E0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omunikacijske vještine</w:t>
            </w:r>
          </w:p>
        </w:tc>
        <w:tc>
          <w:tcPr>
            <w:tcW w:w="549" w:type="dxa"/>
          </w:tcPr>
          <w:p w14:paraId="6D3C6F24" w14:textId="77777777" w:rsidR="000C3E05" w:rsidRDefault="000C3E05" w:rsidP="000C3E0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5CDAB00" w14:textId="425F3534" w:rsidR="000C3E05" w:rsidRPr="00B37FF9" w:rsidRDefault="007B60B6" w:rsidP="000C3E05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>
              <w:rPr>
                <w:rFonts w:ascii="Arial" w:eastAsia="Arial" w:hAnsi="Arial" w:cs="Arial"/>
                <w:strike/>
                <w:color w:val="00B050"/>
                <w:sz w:val="18"/>
                <w:szCs w:val="18"/>
              </w:rPr>
              <w:t>-</w:t>
            </w:r>
          </w:p>
        </w:tc>
        <w:tc>
          <w:tcPr>
            <w:tcW w:w="548" w:type="dxa"/>
          </w:tcPr>
          <w:p w14:paraId="5FCE4C74" w14:textId="77777777" w:rsidR="000C3E05" w:rsidRDefault="000C3E05" w:rsidP="000C3E0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2E25E8BB" w14:textId="32122F70" w:rsidR="000C3E05" w:rsidRPr="00311316" w:rsidRDefault="005C6C98" w:rsidP="000C3E0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0" w:type="dxa"/>
          </w:tcPr>
          <w:p w14:paraId="31FEF091" w14:textId="77777777" w:rsidR="000C3E05" w:rsidRDefault="000C3E05" w:rsidP="000C3E0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7F5E1D94" w14:textId="50DFE3B8" w:rsidR="000C3E05" w:rsidRPr="00311316" w:rsidRDefault="00673E34" w:rsidP="000C3E0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697" w:type="dxa"/>
          </w:tcPr>
          <w:p w14:paraId="58A1BA30" w14:textId="4744169B" w:rsidR="000C3E05" w:rsidRPr="00311316" w:rsidRDefault="005C6C98" w:rsidP="000C3E0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3" w:type="dxa"/>
          </w:tcPr>
          <w:p w14:paraId="1D905555" w14:textId="77777777" w:rsidR="000C3E05" w:rsidRDefault="000C3E05" w:rsidP="000C3E0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. prof. dr. sc. Ana Kurtović</w:t>
            </w:r>
          </w:p>
          <w:p w14:paraId="4F70B45B" w14:textId="09180E5F" w:rsidR="000C3E05" w:rsidRPr="00096184" w:rsidRDefault="000C3E05" w:rsidP="000C3E0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>Diana Viduka, asistentica, VS</w:t>
            </w:r>
          </w:p>
        </w:tc>
      </w:tr>
    </w:tbl>
    <w:p w14:paraId="0ADB0B93" w14:textId="77777777" w:rsidR="00E52CBF" w:rsidRPr="00311316" w:rsidRDefault="00E52CBF" w:rsidP="006B5A9F">
      <w:pPr>
        <w:rPr>
          <w:rFonts w:ascii="Arial" w:eastAsia="Arial" w:hAnsi="Arial" w:cs="Arial"/>
          <w:b/>
          <w:sz w:val="18"/>
          <w:szCs w:val="18"/>
        </w:rPr>
      </w:pPr>
    </w:p>
    <w:p w14:paraId="1057BC47" w14:textId="77777777" w:rsidR="00E52CBF" w:rsidRPr="00311316" w:rsidRDefault="006B5A9F" w:rsidP="006B5A9F">
      <w:pPr>
        <w:rPr>
          <w:rFonts w:ascii="Arial" w:eastAsia="Arial" w:hAnsi="Arial" w:cs="Arial"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>Napomene:</w:t>
      </w:r>
      <w:r w:rsidRPr="00311316">
        <w:rPr>
          <w:rFonts w:ascii="Arial" w:eastAsia="Arial" w:hAnsi="Arial" w:cs="Arial"/>
          <w:sz w:val="18"/>
          <w:szCs w:val="18"/>
        </w:rPr>
        <w:t xml:space="preserve"> </w:t>
      </w:r>
    </w:p>
    <w:p w14:paraId="4B9CD809" w14:textId="77777777" w:rsidR="00E52CBF" w:rsidRPr="00311316" w:rsidRDefault="00E52CBF" w:rsidP="00E52CBF">
      <w:pPr>
        <w:rPr>
          <w:rFonts w:ascii="Arial" w:eastAsia="Arial" w:hAnsi="Arial" w:cs="Arial"/>
          <w:sz w:val="16"/>
          <w:szCs w:val="16"/>
          <w:u w:val="single"/>
        </w:rPr>
      </w:pPr>
      <w:r w:rsidRPr="00311316">
        <w:rPr>
          <w:rFonts w:ascii="Arial" w:eastAsia="Arial" w:hAnsi="Arial" w:cs="Arial"/>
          <w:sz w:val="16"/>
          <w:szCs w:val="16"/>
        </w:rPr>
        <w:t xml:space="preserve">Student u semestru kroz obveznu i izbornu nastavu </w:t>
      </w:r>
      <w:r w:rsidR="00EB53A7" w:rsidRPr="00311316">
        <w:rPr>
          <w:rFonts w:ascii="Arial" w:eastAsia="Arial" w:hAnsi="Arial" w:cs="Arial"/>
          <w:sz w:val="16"/>
          <w:szCs w:val="16"/>
        </w:rPr>
        <w:t xml:space="preserve">mora </w:t>
      </w:r>
      <w:r w:rsidRPr="00311316">
        <w:rPr>
          <w:rFonts w:ascii="Arial" w:eastAsia="Arial" w:hAnsi="Arial" w:cs="Arial"/>
          <w:sz w:val="16"/>
          <w:szCs w:val="16"/>
        </w:rPr>
        <w:t xml:space="preserve">ostvariti onoliko ECTS bodova koliko je potrebno da </w:t>
      </w:r>
      <w:r w:rsidRPr="00311316">
        <w:rPr>
          <w:rFonts w:ascii="Arial" w:eastAsia="Arial" w:hAnsi="Arial" w:cs="Arial"/>
          <w:b/>
          <w:sz w:val="16"/>
          <w:szCs w:val="16"/>
          <w:u w:val="single"/>
        </w:rPr>
        <w:t>na razini godine ima najmanje 60 ECTS bodova.</w:t>
      </w:r>
      <w:r w:rsidRPr="00311316">
        <w:rPr>
          <w:rFonts w:ascii="Arial" w:eastAsia="Arial" w:hAnsi="Arial" w:cs="Arial"/>
          <w:sz w:val="16"/>
          <w:szCs w:val="16"/>
          <w:u w:val="single"/>
        </w:rPr>
        <w:t xml:space="preserve"> </w:t>
      </w:r>
    </w:p>
    <w:p w14:paraId="5B18AB7B" w14:textId="77777777" w:rsidR="00E52CBF" w:rsidRPr="00311316" w:rsidRDefault="00E52CBF" w:rsidP="006B5A9F">
      <w:pPr>
        <w:rPr>
          <w:rFonts w:ascii="Arial" w:eastAsia="Arial" w:hAnsi="Arial" w:cs="Arial"/>
          <w:sz w:val="16"/>
          <w:szCs w:val="16"/>
        </w:rPr>
      </w:pPr>
    </w:p>
    <w:p w14:paraId="218AF18E" w14:textId="77777777" w:rsidR="00BA36F1" w:rsidRPr="00BA36F1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po semestru upisuje izborne kolegije iz Programa studija, u opsegu od najmanje 60% ECTS bodova predviđenih za izborne kolegije u tom semestru.</w:t>
      </w:r>
    </w:p>
    <w:p w14:paraId="6A619EB0" w14:textId="3B3EB497" w:rsidR="00BA36F1" w:rsidRPr="00311316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može upisati samo sveučilišne izborne kolegije odobrene od Odsjeka, a njihovi ECTS bodovi pribrajaju se u obveznih 60 ECTS bodova koje student treba ostvariti tijekom godine.</w:t>
      </w:r>
      <w:r>
        <w:rPr>
          <w:rFonts w:ascii="Arial" w:eastAsia="Arial" w:hAnsi="Arial" w:cs="Arial"/>
          <w:b/>
          <w:sz w:val="16"/>
          <w:szCs w:val="16"/>
        </w:rPr>
        <w:t>*</w:t>
      </w:r>
    </w:p>
    <w:p w14:paraId="3A8F6EE5" w14:textId="0D29F874" w:rsidR="00802C63" w:rsidRDefault="00802C63" w:rsidP="006B5A9F">
      <w:pPr>
        <w:rPr>
          <w:b/>
        </w:rPr>
      </w:pPr>
    </w:p>
    <w:p w14:paraId="1347A53B" w14:textId="53F814AE" w:rsidR="00673E34" w:rsidRPr="00C37AC2" w:rsidRDefault="00B37FF9" w:rsidP="00802C63">
      <w:pPr>
        <w:rPr>
          <w:rFonts w:ascii="Arial" w:hAnsi="Arial" w:cs="Arial"/>
          <w:b/>
          <w:color w:val="00B050"/>
          <w:sz w:val="16"/>
          <w:szCs w:val="16"/>
        </w:rPr>
      </w:pPr>
      <w:r>
        <w:rPr>
          <w:rFonts w:ascii="Arial" w:hAnsi="Arial" w:cs="Arial"/>
          <w:b/>
          <w:color w:val="00B050"/>
          <w:sz w:val="16"/>
          <w:szCs w:val="16"/>
        </w:rPr>
        <w:t>.</w:t>
      </w:r>
    </w:p>
    <w:p w14:paraId="6B942B04" w14:textId="77777777" w:rsidR="00802C63" w:rsidRPr="00311316" w:rsidRDefault="00802C63" w:rsidP="006B5A9F">
      <w:pPr>
        <w:rPr>
          <w:b/>
        </w:rPr>
      </w:pPr>
    </w:p>
    <w:p w14:paraId="6FCAA34F" w14:textId="77777777" w:rsidR="00ED599C" w:rsidRPr="00311316" w:rsidRDefault="00ED599C" w:rsidP="006B5A9F">
      <w:pPr>
        <w:rPr>
          <w:rFonts w:ascii="Arial" w:eastAsia="Arial" w:hAnsi="Arial" w:cs="Arial"/>
          <w:b/>
          <w:sz w:val="16"/>
          <w:szCs w:val="16"/>
        </w:rPr>
      </w:pPr>
    </w:p>
    <w:p w14:paraId="23E51C55" w14:textId="77777777" w:rsidR="00ED599C" w:rsidRPr="00311316" w:rsidRDefault="00ED599C" w:rsidP="006B5A9F">
      <w:pPr>
        <w:rPr>
          <w:rFonts w:ascii="Arial" w:eastAsia="Arial" w:hAnsi="Arial" w:cs="Arial"/>
          <w:b/>
          <w:sz w:val="16"/>
          <w:szCs w:val="16"/>
        </w:rPr>
      </w:pPr>
    </w:p>
    <w:p w14:paraId="277CA8A5" w14:textId="77777777" w:rsidR="006B5A9F" w:rsidRPr="00311316" w:rsidRDefault="006B5A9F" w:rsidP="006B5A9F">
      <w:pPr>
        <w:rPr>
          <w:rFonts w:ascii="Arial" w:eastAsia="Arial" w:hAnsi="Arial" w:cs="Arial"/>
          <w:sz w:val="18"/>
          <w:szCs w:val="18"/>
        </w:rPr>
      </w:pPr>
    </w:p>
    <w:p w14:paraId="745E8B85" w14:textId="77777777" w:rsidR="006B5A9F" w:rsidRPr="00311316" w:rsidRDefault="006B5A9F" w:rsidP="006B5A9F">
      <w:pPr>
        <w:ind w:left="708"/>
        <w:rPr>
          <w:rFonts w:ascii="Arial" w:eastAsia="Arial" w:hAnsi="Arial" w:cs="Arial"/>
          <w:sz w:val="20"/>
          <w:szCs w:val="20"/>
        </w:rPr>
      </w:pPr>
    </w:p>
    <w:p w14:paraId="6A1B5564" w14:textId="77777777" w:rsidR="006B5A9F" w:rsidRPr="00311316" w:rsidRDefault="006B5A9F" w:rsidP="006B5A9F">
      <w:pPr>
        <w:rPr>
          <w:rFonts w:ascii="Arial" w:eastAsia="Arial" w:hAnsi="Arial" w:cs="Arial"/>
          <w:b/>
        </w:rPr>
      </w:pPr>
      <w:r w:rsidRPr="00311316">
        <w:rPr>
          <w:rFonts w:ascii="Arial" w:eastAsia="Arial" w:hAnsi="Arial" w:cs="Arial"/>
          <w:b/>
        </w:rPr>
        <w:br w:type="page"/>
      </w:r>
    </w:p>
    <w:p w14:paraId="35A7C2B5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</w:rPr>
      </w:pPr>
      <w:r w:rsidRPr="00311316">
        <w:rPr>
          <w:rFonts w:ascii="Arial" w:eastAsia="Arial" w:hAnsi="Arial" w:cs="Arial"/>
          <w:b/>
        </w:rPr>
        <w:lastRenderedPageBreak/>
        <w:t>III. GODINA</w:t>
      </w:r>
    </w:p>
    <w:p w14:paraId="7FE56A60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</w:rPr>
      </w:pPr>
    </w:p>
    <w:p w14:paraId="1F2ECFCD" w14:textId="77777777" w:rsidR="006B5A9F" w:rsidRPr="00311316" w:rsidRDefault="006B5A9F" w:rsidP="006B5A9F">
      <w:pPr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V. zimski semestar </w:t>
      </w:r>
    </w:p>
    <w:p w14:paraId="61E6A6BD" w14:textId="77777777" w:rsidR="006B5A9F" w:rsidRPr="00311316" w:rsidRDefault="006B5A9F" w:rsidP="006B5A9F">
      <w:pPr>
        <w:jc w:val="center"/>
      </w:pPr>
    </w:p>
    <w:tbl>
      <w:tblPr>
        <w:tblW w:w="1019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4105"/>
        <w:gridCol w:w="21"/>
        <w:gridCol w:w="509"/>
        <w:gridCol w:w="17"/>
        <w:gridCol w:w="520"/>
        <w:gridCol w:w="6"/>
        <w:gridCol w:w="610"/>
        <w:gridCol w:w="55"/>
        <w:gridCol w:w="695"/>
        <w:gridCol w:w="55"/>
        <w:gridCol w:w="3601"/>
      </w:tblGrid>
      <w:tr w:rsidR="006B5A9F" w:rsidRPr="00311316" w14:paraId="6FC67458" w14:textId="77777777" w:rsidTr="4D153635">
        <w:tc>
          <w:tcPr>
            <w:tcW w:w="4105" w:type="dxa"/>
            <w:vAlign w:val="center"/>
          </w:tcPr>
          <w:p w14:paraId="6897947F" w14:textId="77777777" w:rsidR="006B5A9F" w:rsidRPr="00311316" w:rsidRDefault="001C246F" w:rsidP="005C642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683" w:type="dxa"/>
            <w:gridSpan w:val="6"/>
          </w:tcPr>
          <w:p w14:paraId="1A28C54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50" w:type="dxa"/>
            <w:gridSpan w:val="2"/>
          </w:tcPr>
          <w:p w14:paraId="2925C37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28C7567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656" w:type="dxa"/>
            <w:gridSpan w:val="2"/>
          </w:tcPr>
          <w:p w14:paraId="024CBE3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552B0E0A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1C246F"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6B5A9F" w:rsidRPr="00311316" w14:paraId="18C78691" w14:textId="77777777" w:rsidTr="4D153635">
        <w:tc>
          <w:tcPr>
            <w:tcW w:w="4105" w:type="dxa"/>
          </w:tcPr>
          <w:p w14:paraId="2B6A353A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30" w:type="dxa"/>
            <w:gridSpan w:val="2"/>
          </w:tcPr>
          <w:p w14:paraId="2488C33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537" w:type="dxa"/>
            <w:gridSpan w:val="2"/>
          </w:tcPr>
          <w:p w14:paraId="2DB60A5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616" w:type="dxa"/>
            <w:gridSpan w:val="2"/>
          </w:tcPr>
          <w:p w14:paraId="3BB6B08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50" w:type="dxa"/>
            <w:gridSpan w:val="2"/>
          </w:tcPr>
          <w:p w14:paraId="6A9DE7A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56" w:type="dxa"/>
            <w:gridSpan w:val="2"/>
          </w:tcPr>
          <w:p w14:paraId="46CBF01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4A88A7AB" w14:textId="77777777" w:rsidTr="4D153635">
        <w:trPr>
          <w:trHeight w:val="193"/>
        </w:trPr>
        <w:tc>
          <w:tcPr>
            <w:tcW w:w="4105" w:type="dxa"/>
            <w:vAlign w:val="center"/>
          </w:tcPr>
          <w:p w14:paraId="39823015" w14:textId="77777777" w:rsidR="006B5A9F" w:rsidRPr="00311316" w:rsidRDefault="006B5A9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Teorija testova</w:t>
            </w:r>
          </w:p>
        </w:tc>
        <w:tc>
          <w:tcPr>
            <w:tcW w:w="530" w:type="dxa"/>
            <w:gridSpan w:val="2"/>
          </w:tcPr>
          <w:p w14:paraId="527B737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6508796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37" w:type="dxa"/>
            <w:gridSpan w:val="2"/>
          </w:tcPr>
          <w:p w14:paraId="1126964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1060C3B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616" w:type="dxa"/>
            <w:gridSpan w:val="2"/>
          </w:tcPr>
          <w:p w14:paraId="6B402E3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183A212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gridSpan w:val="2"/>
            <w:vAlign w:val="center"/>
          </w:tcPr>
          <w:p w14:paraId="0916333B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7</w:t>
            </w:r>
          </w:p>
        </w:tc>
        <w:tc>
          <w:tcPr>
            <w:tcW w:w="3656" w:type="dxa"/>
            <w:gridSpan w:val="2"/>
          </w:tcPr>
          <w:p w14:paraId="33B8070C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rof. dr.</w:t>
            </w:r>
            <w:r w:rsidR="005C6424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sc. Silvij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</w:p>
          <w:p w14:paraId="35F31C12" w14:textId="204FC179" w:rsidR="006B5A9F" w:rsidRPr="00311316" w:rsidRDefault="000C3E05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prof. </w:t>
            </w:r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 xml:space="preserve">dr. sc. Dino </w:t>
            </w:r>
            <w:proofErr w:type="spellStart"/>
            <w:r w:rsidR="006B5A9F" w:rsidRPr="00311316"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</w:p>
        </w:tc>
      </w:tr>
      <w:tr w:rsidR="006B5A9F" w:rsidRPr="00311316" w14:paraId="0C274941" w14:textId="77777777" w:rsidTr="4D153635">
        <w:tc>
          <w:tcPr>
            <w:tcW w:w="4105" w:type="dxa"/>
            <w:vAlign w:val="center"/>
          </w:tcPr>
          <w:p w14:paraId="77952FBF" w14:textId="77777777" w:rsidR="006B5A9F" w:rsidRPr="00311316" w:rsidRDefault="006B5A9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sihopatologija</w:t>
            </w:r>
          </w:p>
        </w:tc>
        <w:tc>
          <w:tcPr>
            <w:tcW w:w="530" w:type="dxa"/>
            <w:gridSpan w:val="2"/>
          </w:tcPr>
          <w:p w14:paraId="3155B06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37" w:type="dxa"/>
            <w:gridSpan w:val="2"/>
          </w:tcPr>
          <w:p w14:paraId="3F5DC06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16" w:type="dxa"/>
            <w:gridSpan w:val="2"/>
          </w:tcPr>
          <w:p w14:paraId="0AAC0159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gridSpan w:val="2"/>
            <w:vAlign w:val="center"/>
          </w:tcPr>
          <w:p w14:paraId="03BC6E74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56" w:type="dxa"/>
            <w:gridSpan w:val="2"/>
          </w:tcPr>
          <w:p w14:paraId="6EE617A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prof. dr. sc. Dunja </w:t>
            </w:r>
            <w:proofErr w:type="spellStart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Degmečić</w:t>
            </w:r>
            <w:proofErr w:type="spellEnd"/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, VS </w:t>
            </w:r>
          </w:p>
        </w:tc>
      </w:tr>
      <w:tr w:rsidR="006B5A9F" w:rsidRPr="00311316" w14:paraId="5284DE22" w14:textId="77777777" w:rsidTr="001B57D3">
        <w:trPr>
          <w:trHeight w:val="297"/>
        </w:trPr>
        <w:tc>
          <w:tcPr>
            <w:tcW w:w="4105" w:type="dxa"/>
            <w:vAlign w:val="center"/>
          </w:tcPr>
          <w:p w14:paraId="5A31EA66" w14:textId="7A10EC9E" w:rsidR="006B5A9F" w:rsidRPr="00311316" w:rsidRDefault="006B5A9F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4" w:name="_Hlk170328059"/>
            <w:r w:rsidRPr="00311316">
              <w:rPr>
                <w:rFonts w:ascii="Arial" w:eastAsia="Arial" w:hAnsi="Arial" w:cs="Arial"/>
                <w:sz w:val="18"/>
                <w:szCs w:val="18"/>
              </w:rPr>
              <w:t>Povijest psihologije i psihologijski sustavi</w:t>
            </w:r>
            <w:bookmarkEnd w:id="4"/>
          </w:p>
        </w:tc>
        <w:tc>
          <w:tcPr>
            <w:tcW w:w="530" w:type="dxa"/>
            <w:gridSpan w:val="2"/>
            <w:vAlign w:val="center"/>
          </w:tcPr>
          <w:p w14:paraId="65016B16" w14:textId="02761672" w:rsidR="00F350A4" w:rsidRDefault="00F350A4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4FE38FD" w14:textId="3E2D256C" w:rsidR="006B5A9F" w:rsidRPr="00311316" w:rsidRDefault="006B5A9F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37" w:type="dxa"/>
            <w:gridSpan w:val="2"/>
            <w:vAlign w:val="center"/>
          </w:tcPr>
          <w:p w14:paraId="649DCD6B" w14:textId="77777777" w:rsidR="006B5A9F" w:rsidRDefault="006B5A9F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97E3AE9" w14:textId="14DE7268" w:rsidR="00F350A4" w:rsidRPr="00311316" w:rsidRDefault="00F350A4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16" w:type="dxa"/>
            <w:gridSpan w:val="2"/>
            <w:vAlign w:val="center"/>
          </w:tcPr>
          <w:p w14:paraId="54776074" w14:textId="02BC31DD" w:rsidR="00F350A4" w:rsidRDefault="00F350A4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FF4A866" w14:textId="34D7C398" w:rsidR="006B5A9F" w:rsidRPr="00311316" w:rsidRDefault="006B5A9F" w:rsidP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  <w:gridSpan w:val="2"/>
            <w:vAlign w:val="center"/>
          </w:tcPr>
          <w:p w14:paraId="27ED164A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56" w:type="dxa"/>
            <w:gridSpan w:val="2"/>
            <w:vAlign w:val="center"/>
          </w:tcPr>
          <w:p w14:paraId="02402C3B" w14:textId="477C8DEC" w:rsidR="00716587" w:rsidRDefault="00EC5EFE" w:rsidP="001B57D3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rof. dr. sc. Daniela Šincek</w:t>
            </w:r>
            <w:r w:rsidR="00F350A4"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  <w:p w14:paraId="0638F7BE" w14:textId="3C3451A6" w:rsidR="00F350A4" w:rsidRPr="00096184" w:rsidRDefault="00F350A4" w:rsidP="001B57D3">
            <w:pPr>
              <w:rPr>
                <w:rFonts w:ascii="Arial" w:eastAsia="Arial" w:hAnsi="Arial" w:cs="Arial"/>
                <w:bCs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bCs/>
                <w:sz w:val="18"/>
                <w:szCs w:val="18"/>
              </w:rPr>
              <w:t>dr. sc. Damir Marinić, predavač</w:t>
            </w:r>
          </w:p>
        </w:tc>
      </w:tr>
      <w:tr w:rsidR="00A00C89" w:rsidRPr="00311316" w14:paraId="182FEF2C" w14:textId="77777777" w:rsidTr="4D153635">
        <w:trPr>
          <w:trHeight w:val="297"/>
        </w:trPr>
        <w:tc>
          <w:tcPr>
            <w:tcW w:w="4105" w:type="dxa"/>
            <w:vAlign w:val="center"/>
          </w:tcPr>
          <w:p w14:paraId="4E4A9B56" w14:textId="77777777" w:rsidR="00A00C89" w:rsidRPr="00311316" w:rsidRDefault="00A00C8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30" w:type="dxa"/>
            <w:gridSpan w:val="2"/>
          </w:tcPr>
          <w:p w14:paraId="1F361C0B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37" w:type="dxa"/>
            <w:gridSpan w:val="2"/>
          </w:tcPr>
          <w:p w14:paraId="79DE97C0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16" w:type="dxa"/>
            <w:gridSpan w:val="2"/>
          </w:tcPr>
          <w:p w14:paraId="6B70A512" w14:textId="77777777" w:rsidR="00A00C89" w:rsidRPr="00311316" w:rsidRDefault="00A00C89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  <w:gridSpan w:val="2"/>
            <w:vAlign w:val="center"/>
          </w:tcPr>
          <w:p w14:paraId="5B799B59" w14:textId="77777777" w:rsidR="00A00C89" w:rsidRPr="00311316" w:rsidRDefault="00A00C8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56" w:type="dxa"/>
            <w:gridSpan w:val="2"/>
          </w:tcPr>
          <w:p w14:paraId="63499041" w14:textId="77777777" w:rsidR="00A00C89" w:rsidRPr="00311316" w:rsidRDefault="00A00C89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173BBE63" w14:textId="77777777" w:rsidTr="4D153635">
        <w:tc>
          <w:tcPr>
            <w:tcW w:w="4105" w:type="dxa"/>
            <w:vAlign w:val="center"/>
          </w:tcPr>
          <w:p w14:paraId="01F7317F" w14:textId="77777777" w:rsidR="006B5A9F" w:rsidRPr="00311316" w:rsidRDefault="006B5A9F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IZBORNI</w:t>
            </w:r>
            <w:r w:rsidR="001C246F"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 KOLEGIJ</w:t>
            </w:r>
          </w:p>
        </w:tc>
        <w:tc>
          <w:tcPr>
            <w:tcW w:w="530" w:type="dxa"/>
            <w:gridSpan w:val="2"/>
          </w:tcPr>
          <w:p w14:paraId="033285B2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37" w:type="dxa"/>
            <w:gridSpan w:val="2"/>
          </w:tcPr>
          <w:p w14:paraId="443FA5C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16" w:type="dxa"/>
            <w:gridSpan w:val="2"/>
          </w:tcPr>
          <w:p w14:paraId="58C6AE6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  <w:gridSpan w:val="2"/>
            <w:vAlign w:val="center"/>
          </w:tcPr>
          <w:p w14:paraId="591DA10C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56" w:type="dxa"/>
            <w:gridSpan w:val="2"/>
          </w:tcPr>
          <w:p w14:paraId="60B83E52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14CFFE6B" w14:textId="77777777" w:rsidTr="4D153635">
        <w:tc>
          <w:tcPr>
            <w:tcW w:w="4105" w:type="dxa"/>
            <w:vAlign w:val="center"/>
          </w:tcPr>
          <w:p w14:paraId="362DF0AD" w14:textId="77777777" w:rsidR="006B5A9F" w:rsidRPr="00311316" w:rsidRDefault="006B5A9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Osnove zdravstvene psihologije</w:t>
            </w:r>
          </w:p>
        </w:tc>
        <w:tc>
          <w:tcPr>
            <w:tcW w:w="530" w:type="dxa"/>
            <w:gridSpan w:val="2"/>
          </w:tcPr>
          <w:p w14:paraId="1B76FFF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37" w:type="dxa"/>
            <w:gridSpan w:val="2"/>
          </w:tcPr>
          <w:p w14:paraId="3F46FF9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16" w:type="dxa"/>
            <w:gridSpan w:val="2"/>
          </w:tcPr>
          <w:p w14:paraId="21C7778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  <w:gridSpan w:val="2"/>
            <w:vAlign w:val="center"/>
          </w:tcPr>
          <w:p w14:paraId="7C40662D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56" w:type="dxa"/>
            <w:gridSpan w:val="2"/>
          </w:tcPr>
          <w:p w14:paraId="4D9CD624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sc. Gorka Vuletić </w:t>
            </w:r>
          </w:p>
        </w:tc>
      </w:tr>
      <w:tr w:rsidR="006B5A9F" w:rsidRPr="00311316" w14:paraId="220F3DE9" w14:textId="77777777" w:rsidTr="4D153635">
        <w:tc>
          <w:tcPr>
            <w:tcW w:w="4105" w:type="dxa"/>
            <w:vAlign w:val="center"/>
          </w:tcPr>
          <w:p w14:paraId="0A601276" w14:textId="77777777" w:rsidR="006B5A9F" w:rsidRPr="00311316" w:rsidRDefault="006B5A9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Suvremeni pristupi istraživanjima stresa</w:t>
            </w:r>
          </w:p>
        </w:tc>
        <w:tc>
          <w:tcPr>
            <w:tcW w:w="530" w:type="dxa"/>
            <w:gridSpan w:val="2"/>
          </w:tcPr>
          <w:p w14:paraId="22B0E63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37" w:type="dxa"/>
            <w:gridSpan w:val="2"/>
          </w:tcPr>
          <w:p w14:paraId="777C083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16" w:type="dxa"/>
            <w:gridSpan w:val="2"/>
          </w:tcPr>
          <w:p w14:paraId="6C552AE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  <w:gridSpan w:val="2"/>
            <w:vAlign w:val="center"/>
          </w:tcPr>
          <w:p w14:paraId="1A5CE8C5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56" w:type="dxa"/>
            <w:gridSpan w:val="2"/>
          </w:tcPr>
          <w:p w14:paraId="795A8E3A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oc. dr. sc. Ivana Marčinko</w:t>
            </w:r>
          </w:p>
        </w:tc>
      </w:tr>
      <w:tr w:rsidR="006B5A9F" w:rsidRPr="00311316" w14:paraId="4ACEF2BA" w14:textId="77777777" w:rsidTr="4D153635">
        <w:tc>
          <w:tcPr>
            <w:tcW w:w="4105" w:type="dxa"/>
            <w:vAlign w:val="center"/>
          </w:tcPr>
          <w:p w14:paraId="3DC6CA6B" w14:textId="77777777" w:rsidR="006B5A9F" w:rsidRPr="007B60B6" w:rsidRDefault="008A687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Sistemski pristup u psihologiji</w:t>
            </w:r>
          </w:p>
        </w:tc>
        <w:tc>
          <w:tcPr>
            <w:tcW w:w="530" w:type="dxa"/>
            <w:gridSpan w:val="2"/>
          </w:tcPr>
          <w:p w14:paraId="0E503C3F" w14:textId="77777777" w:rsidR="006B5A9F" w:rsidRPr="007B60B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723FA67" w14:textId="77777777" w:rsidR="006B5A9F" w:rsidRPr="007B60B6" w:rsidRDefault="008A6875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37" w:type="dxa"/>
            <w:gridSpan w:val="2"/>
          </w:tcPr>
          <w:p w14:paraId="7A4A2020" w14:textId="77777777" w:rsidR="006B5A9F" w:rsidRPr="007B60B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8BF5C3F" w14:textId="77777777" w:rsidR="006B5A9F" w:rsidRPr="007B60B6" w:rsidRDefault="008A6875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16" w:type="dxa"/>
            <w:gridSpan w:val="2"/>
          </w:tcPr>
          <w:p w14:paraId="304290AA" w14:textId="77777777" w:rsidR="006B5A9F" w:rsidRPr="007B60B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4B490F2" w14:textId="77777777" w:rsidR="006B5A9F" w:rsidRPr="007B60B6" w:rsidRDefault="008A6875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gridSpan w:val="2"/>
            <w:vAlign w:val="center"/>
          </w:tcPr>
          <w:p w14:paraId="1E293675" w14:textId="77777777" w:rsidR="006B5A9F" w:rsidRPr="007B60B6" w:rsidRDefault="008A687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56" w:type="dxa"/>
            <w:gridSpan w:val="2"/>
          </w:tcPr>
          <w:p w14:paraId="2E1AF63B" w14:textId="77777777" w:rsidR="006B5A9F" w:rsidRPr="007B60B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doc. dr. sc. Ivana Marčinko, nositeljica</w:t>
            </w:r>
          </w:p>
          <w:p w14:paraId="5B64F319" w14:textId="77777777" w:rsidR="006B5A9F" w:rsidRPr="007B60B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dr. sc. Damir Marinić, predavač</w:t>
            </w:r>
          </w:p>
        </w:tc>
      </w:tr>
      <w:tr w:rsidR="006B5A9F" w:rsidRPr="00311316" w14:paraId="6DFBAB6B" w14:textId="77777777" w:rsidTr="4D153635">
        <w:tc>
          <w:tcPr>
            <w:tcW w:w="4105" w:type="dxa"/>
            <w:vAlign w:val="center"/>
          </w:tcPr>
          <w:p w14:paraId="0042B1F3" w14:textId="77777777" w:rsidR="006B5A9F" w:rsidRPr="007B60B6" w:rsidRDefault="006B5A9F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7B60B6">
              <w:rPr>
                <w:rFonts w:ascii="Arial" w:eastAsia="Arial" w:hAnsi="Arial" w:cs="Arial"/>
                <w:sz w:val="18"/>
                <w:szCs w:val="18"/>
              </w:rPr>
              <w:t>Interpersonalna</w:t>
            </w:r>
            <w:proofErr w:type="spellEnd"/>
            <w:r w:rsidRPr="007B60B6">
              <w:rPr>
                <w:rFonts w:ascii="Arial" w:eastAsia="Arial" w:hAnsi="Arial" w:cs="Arial"/>
                <w:sz w:val="18"/>
                <w:szCs w:val="18"/>
              </w:rPr>
              <w:t xml:space="preserve"> neurobiologija</w:t>
            </w:r>
          </w:p>
        </w:tc>
        <w:tc>
          <w:tcPr>
            <w:tcW w:w="530" w:type="dxa"/>
            <w:gridSpan w:val="2"/>
            <w:vAlign w:val="center"/>
          </w:tcPr>
          <w:p w14:paraId="4232EE91" w14:textId="36239686" w:rsidR="0010444C" w:rsidRPr="007B60B6" w:rsidRDefault="006B5A9F" w:rsidP="00A42D0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67E9E1B" w14:textId="4FE2931F" w:rsidR="006B5A9F" w:rsidRPr="007B60B6" w:rsidRDefault="006B5A9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37" w:type="dxa"/>
            <w:gridSpan w:val="2"/>
            <w:vAlign w:val="center"/>
          </w:tcPr>
          <w:p w14:paraId="402726EF" w14:textId="7AAC1160" w:rsidR="0010444C" w:rsidRPr="007B60B6" w:rsidRDefault="006B5A9F" w:rsidP="00A42D0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28255B3A" w14:textId="36F71681" w:rsidR="006B5A9F" w:rsidRPr="007B60B6" w:rsidRDefault="006B5A9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16" w:type="dxa"/>
            <w:gridSpan w:val="2"/>
            <w:vAlign w:val="center"/>
          </w:tcPr>
          <w:p w14:paraId="53B5B09F" w14:textId="4D8ECF1B" w:rsidR="0010444C" w:rsidRPr="007B60B6" w:rsidRDefault="006B5A9F" w:rsidP="00A42D0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225BAFD3" w14:textId="390D7105" w:rsidR="006B5A9F" w:rsidRPr="007B60B6" w:rsidRDefault="006B5A9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  <w:gridSpan w:val="2"/>
            <w:vAlign w:val="center"/>
          </w:tcPr>
          <w:p w14:paraId="3274E474" w14:textId="77777777" w:rsidR="006B5A9F" w:rsidRPr="007B60B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56" w:type="dxa"/>
            <w:gridSpan w:val="2"/>
          </w:tcPr>
          <w:p w14:paraId="2892F7FD" w14:textId="6CA6BE8D" w:rsidR="0010444C" w:rsidRPr="007B60B6" w:rsidRDefault="0010444C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doc. dr. sc. Valerija Križanić</w:t>
            </w:r>
            <w:r w:rsidR="008E5C83" w:rsidRPr="007B60B6"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  <w:p w14:paraId="78EB17C4" w14:textId="77777777" w:rsidR="006B5A9F" w:rsidRPr="007B60B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>dr. sc. Damir Marinić, predavač</w:t>
            </w:r>
          </w:p>
        </w:tc>
      </w:tr>
      <w:tr w:rsidR="00FA3E77" w:rsidRPr="00311316" w14:paraId="1465B88D" w14:textId="77777777" w:rsidTr="00DF5568">
        <w:trPr>
          <w:trHeight w:val="47"/>
        </w:trPr>
        <w:tc>
          <w:tcPr>
            <w:tcW w:w="4126" w:type="dxa"/>
            <w:gridSpan w:val="2"/>
          </w:tcPr>
          <w:p w14:paraId="2DEDB59D" w14:textId="77777777" w:rsidR="00FA3E77" w:rsidRPr="00802C63" w:rsidRDefault="00FA3E77" w:rsidP="00DF5568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02C63">
              <w:rPr>
                <w:rFonts w:ascii="Arial" w:eastAsia="Arial" w:hAnsi="Arial" w:cs="Arial"/>
                <w:sz w:val="18"/>
                <w:szCs w:val="18"/>
              </w:rPr>
              <w:t>Otpornost i mentalno zdravlje mladih</w:t>
            </w:r>
          </w:p>
        </w:tc>
        <w:tc>
          <w:tcPr>
            <w:tcW w:w="526" w:type="dxa"/>
            <w:gridSpan w:val="2"/>
          </w:tcPr>
          <w:p w14:paraId="135D1870" w14:textId="77777777" w:rsidR="00FA3E77" w:rsidRDefault="00FA3E77" w:rsidP="00DF556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757F3057" w14:textId="77777777" w:rsidR="00FA3E77" w:rsidRDefault="00FA3E77" w:rsidP="00DF556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2B6E6787" w14:textId="77777777" w:rsidR="00FA3E77" w:rsidRDefault="00FA3E77" w:rsidP="00DF556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26" w:type="dxa"/>
            <w:gridSpan w:val="2"/>
          </w:tcPr>
          <w:p w14:paraId="45866B80" w14:textId="77777777" w:rsidR="00FA3E77" w:rsidRDefault="00FA3E77" w:rsidP="00DF556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50D6F5F3" w14:textId="77777777" w:rsidR="00FA3E77" w:rsidRDefault="00FA3E77" w:rsidP="00DF556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61A64D0F" w14:textId="77777777" w:rsidR="00FA3E77" w:rsidRDefault="00FA3E77" w:rsidP="00DF556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65" w:type="dxa"/>
            <w:gridSpan w:val="2"/>
          </w:tcPr>
          <w:p w14:paraId="43E713DD" w14:textId="77777777" w:rsidR="00FA3E77" w:rsidRDefault="00FA3E77" w:rsidP="00DF556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12F1CFD8" w14:textId="77777777" w:rsidR="00FA3E77" w:rsidRDefault="00FA3E77" w:rsidP="00DF556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61BF3AAD" w14:textId="77777777" w:rsidR="00FA3E77" w:rsidRDefault="00FA3E77" w:rsidP="00DF556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  <w:gridSpan w:val="2"/>
            <w:vAlign w:val="center"/>
          </w:tcPr>
          <w:p w14:paraId="003AFB4F" w14:textId="77777777" w:rsidR="00FA3E77" w:rsidRPr="00311316" w:rsidRDefault="00FA3E77" w:rsidP="00DF5568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601" w:type="dxa"/>
          </w:tcPr>
          <w:p w14:paraId="71C7ADDC" w14:textId="77777777" w:rsidR="00FA3E77" w:rsidRPr="007B60B6" w:rsidRDefault="00FA3E77" w:rsidP="00DF5568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prof. dr. sc. Silvija </w:t>
            </w:r>
            <w:proofErr w:type="spellStart"/>
            <w:r w:rsidRPr="007B60B6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Ručević</w:t>
            </w:r>
            <w:proofErr w:type="spellEnd"/>
            <w:r w:rsidRPr="007B60B6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, nositeljica </w:t>
            </w:r>
            <w:r w:rsidRPr="00096184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 xml:space="preserve">Mirna </w:t>
            </w:r>
            <w:proofErr w:type="spellStart"/>
            <w:r w:rsidRPr="00096184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>Ilakovac</w:t>
            </w:r>
            <w:proofErr w:type="spellEnd"/>
            <w:r w:rsidRPr="00096184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 xml:space="preserve"> Keser, </w:t>
            </w:r>
            <w:proofErr w:type="spellStart"/>
            <w:r w:rsidRPr="00096184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>asistetica</w:t>
            </w:r>
            <w:proofErr w:type="spellEnd"/>
            <w:r w:rsidRPr="00096184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>, VS i Nada Grujić-Tomas, asistentica, VS</w:t>
            </w:r>
          </w:p>
        </w:tc>
      </w:tr>
      <w:tr w:rsidR="00592F69" w:rsidRPr="00311316" w14:paraId="22978CB0" w14:textId="77777777" w:rsidTr="4D153635">
        <w:tc>
          <w:tcPr>
            <w:tcW w:w="4105" w:type="dxa"/>
            <w:vAlign w:val="center"/>
          </w:tcPr>
          <w:p w14:paraId="0765A998" w14:textId="4434B941" w:rsidR="00592F69" w:rsidRPr="00311316" w:rsidRDefault="00592F6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Engleski jezik za humanističke i društvene znanosti 5</w:t>
            </w:r>
          </w:p>
        </w:tc>
        <w:tc>
          <w:tcPr>
            <w:tcW w:w="530" w:type="dxa"/>
            <w:gridSpan w:val="2"/>
          </w:tcPr>
          <w:p w14:paraId="6227F366" w14:textId="35B3B8E6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537" w:type="dxa"/>
            <w:gridSpan w:val="2"/>
          </w:tcPr>
          <w:p w14:paraId="31B17F53" w14:textId="4AC91191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616" w:type="dxa"/>
            <w:gridSpan w:val="2"/>
          </w:tcPr>
          <w:p w14:paraId="016E62E1" w14:textId="1EB3C27E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gridSpan w:val="2"/>
          </w:tcPr>
          <w:p w14:paraId="02D40F69" w14:textId="713914F1" w:rsidR="00592F69" w:rsidRPr="00311316" w:rsidRDefault="00592F69" w:rsidP="00592F6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656" w:type="dxa"/>
            <w:gridSpan w:val="2"/>
          </w:tcPr>
          <w:p w14:paraId="1C5FCF11" w14:textId="07B5E30C" w:rsidR="00592F69" w:rsidRPr="00311316" w:rsidRDefault="00592F69" w:rsidP="00592F69">
            <w:pPr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sc. Ksenij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nčin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lektorica</w:t>
            </w:r>
            <w:r w:rsidR="00FD6FE1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</w:tbl>
    <w:p w14:paraId="6AEC1364" w14:textId="77777777" w:rsidR="00B53918" w:rsidRPr="00311316" w:rsidRDefault="006B5A9F" w:rsidP="006B5A9F">
      <w:pPr>
        <w:tabs>
          <w:tab w:val="center" w:pos="4536"/>
        </w:tabs>
        <w:rPr>
          <w:rFonts w:ascii="Arial" w:eastAsia="Arial" w:hAnsi="Arial" w:cs="Arial"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>Napomen</w:t>
      </w:r>
      <w:r w:rsidR="00B53918" w:rsidRPr="00311316">
        <w:rPr>
          <w:rFonts w:ascii="Arial" w:eastAsia="Arial" w:hAnsi="Arial" w:cs="Arial"/>
          <w:b/>
          <w:sz w:val="18"/>
          <w:szCs w:val="18"/>
        </w:rPr>
        <w:t>a</w:t>
      </w:r>
      <w:r w:rsidRPr="00311316">
        <w:rPr>
          <w:rFonts w:ascii="Arial" w:eastAsia="Arial" w:hAnsi="Arial" w:cs="Arial"/>
          <w:b/>
          <w:sz w:val="18"/>
          <w:szCs w:val="18"/>
        </w:rPr>
        <w:t>:</w:t>
      </w:r>
      <w:r w:rsidRPr="00311316">
        <w:rPr>
          <w:rFonts w:ascii="Arial" w:eastAsia="Arial" w:hAnsi="Arial" w:cs="Arial"/>
          <w:sz w:val="18"/>
          <w:szCs w:val="18"/>
        </w:rPr>
        <w:t xml:space="preserve"> </w:t>
      </w:r>
    </w:p>
    <w:p w14:paraId="7DB0D657" w14:textId="59977B35" w:rsidR="00B53918" w:rsidRPr="00311316" w:rsidRDefault="00B53918" w:rsidP="00B53918">
      <w:pPr>
        <w:rPr>
          <w:rFonts w:ascii="Arial" w:eastAsia="Arial" w:hAnsi="Arial" w:cs="Arial"/>
          <w:b/>
          <w:sz w:val="18"/>
          <w:szCs w:val="18"/>
        </w:rPr>
      </w:pPr>
    </w:p>
    <w:p w14:paraId="7DDB3146" w14:textId="77777777" w:rsidR="00BA36F1" w:rsidRPr="00BA36F1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bookmarkStart w:id="5" w:name="_Hlk176349548"/>
      <w:r w:rsidRPr="00BA36F1">
        <w:rPr>
          <w:rFonts w:ascii="Arial" w:eastAsia="Arial" w:hAnsi="Arial" w:cs="Arial"/>
          <w:b/>
          <w:sz w:val="16"/>
          <w:szCs w:val="16"/>
        </w:rPr>
        <w:t>Student po semestru upisuje izborne kolegije iz Programa studija, u opsegu od najmanje 60% ECTS bodova predviđenih za izborne kolegije u tom semestru.</w:t>
      </w:r>
    </w:p>
    <w:p w14:paraId="470E3B48" w14:textId="54EE56B1" w:rsidR="003D3DEA" w:rsidRPr="00311316" w:rsidRDefault="00BA36F1" w:rsidP="003D3DEA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može upisati samo sveučilišne izborne kolegije odobrene od Odsjeka i navedene u tablici koja se nalazi u dodatku izvedbenog plana, a njihovi ECTS bodovi pribrajaju se u obveznih 60 ECTS bodova koje student treba ostvariti tijekom godine.</w:t>
      </w:r>
      <w:r w:rsidR="00802C63">
        <w:rPr>
          <w:rFonts w:ascii="Arial" w:eastAsia="Arial" w:hAnsi="Arial" w:cs="Arial"/>
          <w:b/>
          <w:sz w:val="16"/>
          <w:szCs w:val="16"/>
        </w:rPr>
        <w:t>*</w:t>
      </w:r>
    </w:p>
    <w:p w14:paraId="42946679" w14:textId="77777777" w:rsidR="00141868" w:rsidRPr="00311316" w:rsidRDefault="00141868" w:rsidP="00B53918">
      <w:pPr>
        <w:rPr>
          <w:rFonts w:ascii="Arial" w:eastAsia="Arial" w:hAnsi="Arial" w:cs="Arial"/>
          <w:b/>
          <w:sz w:val="18"/>
          <w:szCs w:val="18"/>
        </w:rPr>
      </w:pPr>
    </w:p>
    <w:bookmarkEnd w:id="5"/>
    <w:p w14:paraId="41452432" w14:textId="77777777" w:rsidR="0074637C" w:rsidRPr="00311316" w:rsidRDefault="0074637C" w:rsidP="00B53918">
      <w:pPr>
        <w:rPr>
          <w:rFonts w:ascii="Arial" w:eastAsia="Arial" w:hAnsi="Arial" w:cs="Arial"/>
          <w:b/>
          <w:sz w:val="18"/>
          <w:szCs w:val="18"/>
        </w:rPr>
      </w:pPr>
    </w:p>
    <w:p w14:paraId="041BC0EB" w14:textId="77777777" w:rsidR="00B53918" w:rsidRPr="00311316" w:rsidRDefault="00B53918" w:rsidP="00B53918">
      <w:pPr>
        <w:rPr>
          <w:rFonts w:ascii="Arial" w:eastAsia="Arial" w:hAnsi="Arial" w:cs="Arial"/>
          <w:sz w:val="18"/>
          <w:szCs w:val="18"/>
          <w:u w:val="single"/>
        </w:rPr>
      </w:pPr>
      <w:r w:rsidRPr="00311316">
        <w:rPr>
          <w:rFonts w:ascii="Arial" w:eastAsia="Arial" w:hAnsi="Arial" w:cs="Arial"/>
          <w:sz w:val="18"/>
          <w:szCs w:val="18"/>
        </w:rPr>
        <w:t xml:space="preserve">Student u semestru kroz obveznu i izbornu nastavu mora ostvariti onoliko ECTS bodova koliko je potrebno da </w:t>
      </w:r>
      <w:r w:rsidRPr="00311316">
        <w:rPr>
          <w:rFonts w:ascii="Arial" w:eastAsia="Arial" w:hAnsi="Arial" w:cs="Arial"/>
          <w:b/>
          <w:sz w:val="18"/>
          <w:szCs w:val="18"/>
          <w:u w:val="single"/>
        </w:rPr>
        <w:t>na razini godine ima najmanje 60 ECTS bodova.</w:t>
      </w:r>
      <w:r w:rsidRPr="00311316">
        <w:rPr>
          <w:rFonts w:ascii="Arial" w:eastAsia="Arial" w:hAnsi="Arial" w:cs="Arial"/>
          <w:sz w:val="18"/>
          <w:szCs w:val="18"/>
          <w:u w:val="single"/>
        </w:rPr>
        <w:t xml:space="preserve"> </w:t>
      </w:r>
    </w:p>
    <w:p w14:paraId="37C4ADD8" w14:textId="77777777" w:rsidR="006B5A9F" w:rsidRPr="00311316" w:rsidRDefault="006B5A9F" w:rsidP="00B53918">
      <w:pPr>
        <w:tabs>
          <w:tab w:val="center" w:pos="4536"/>
        </w:tabs>
        <w:rPr>
          <w:rFonts w:ascii="Arial" w:eastAsia="Arial" w:hAnsi="Arial" w:cs="Arial"/>
          <w:sz w:val="16"/>
          <w:szCs w:val="16"/>
        </w:rPr>
      </w:pPr>
    </w:p>
    <w:p w14:paraId="0F4E1356" w14:textId="77777777" w:rsidR="00B53918" w:rsidRPr="00311316" w:rsidRDefault="00B53918" w:rsidP="00B53918">
      <w:pPr>
        <w:tabs>
          <w:tab w:val="center" w:pos="4536"/>
        </w:tabs>
        <w:rPr>
          <w:rFonts w:ascii="Arial" w:eastAsia="Arial" w:hAnsi="Arial" w:cs="Arial"/>
          <w:b/>
          <w:sz w:val="20"/>
          <w:szCs w:val="20"/>
          <w:u w:val="single"/>
        </w:rPr>
      </w:pPr>
    </w:p>
    <w:p w14:paraId="414871E1" w14:textId="77777777" w:rsidR="006B5A9F" w:rsidRPr="00311316" w:rsidRDefault="006B5A9F" w:rsidP="006B5A9F">
      <w:pPr>
        <w:tabs>
          <w:tab w:val="center" w:pos="4536"/>
        </w:tabs>
        <w:jc w:val="center"/>
        <w:rPr>
          <w:rFonts w:ascii="Arial" w:eastAsia="Arial" w:hAnsi="Arial" w:cs="Arial"/>
          <w:b/>
          <w:u w:val="single"/>
        </w:rPr>
      </w:pPr>
      <w:r w:rsidRPr="00311316">
        <w:rPr>
          <w:rFonts w:ascii="Arial" w:eastAsia="Arial" w:hAnsi="Arial" w:cs="Arial"/>
          <w:b/>
          <w:u w:val="single"/>
        </w:rPr>
        <w:t xml:space="preserve">VI. ljetni semestar </w:t>
      </w:r>
    </w:p>
    <w:tbl>
      <w:tblPr>
        <w:tblW w:w="1019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4126"/>
        <w:gridCol w:w="526"/>
        <w:gridCol w:w="526"/>
        <w:gridCol w:w="665"/>
        <w:gridCol w:w="750"/>
        <w:gridCol w:w="3601"/>
      </w:tblGrid>
      <w:tr w:rsidR="006B5A9F" w:rsidRPr="00311316" w14:paraId="08E095F3" w14:textId="77777777" w:rsidTr="00E46E96">
        <w:tc>
          <w:tcPr>
            <w:tcW w:w="4126" w:type="dxa"/>
            <w:vAlign w:val="center"/>
          </w:tcPr>
          <w:p w14:paraId="1345A1F4" w14:textId="77777777" w:rsidR="006B5A9F" w:rsidRPr="00311316" w:rsidRDefault="001C246F" w:rsidP="005C642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717" w:type="dxa"/>
            <w:gridSpan w:val="3"/>
          </w:tcPr>
          <w:p w14:paraId="7162BF9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50" w:type="dxa"/>
          </w:tcPr>
          <w:p w14:paraId="745DF027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52D30DC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601" w:type="dxa"/>
          </w:tcPr>
          <w:p w14:paraId="05C3ECF3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4865EA76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1C246F" w:rsidRPr="00311316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6B5A9F" w:rsidRPr="00311316" w14:paraId="31D8BBB8" w14:textId="77777777" w:rsidTr="00BB6E49">
        <w:trPr>
          <w:trHeight w:val="321"/>
        </w:trPr>
        <w:tc>
          <w:tcPr>
            <w:tcW w:w="4126" w:type="dxa"/>
          </w:tcPr>
          <w:p w14:paraId="2AE54007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26" w:type="dxa"/>
          </w:tcPr>
          <w:p w14:paraId="37D6219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526" w:type="dxa"/>
          </w:tcPr>
          <w:p w14:paraId="2CD3578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665" w:type="dxa"/>
          </w:tcPr>
          <w:p w14:paraId="42D290D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311316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50" w:type="dxa"/>
          </w:tcPr>
          <w:p w14:paraId="230A7E8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01" w:type="dxa"/>
          </w:tcPr>
          <w:p w14:paraId="64A53B17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7AE9B0F7" w14:textId="77777777" w:rsidTr="0017233B">
        <w:tc>
          <w:tcPr>
            <w:tcW w:w="4126" w:type="dxa"/>
          </w:tcPr>
          <w:p w14:paraId="62A65DEE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Uvod u psihologiju rada i organizacijsku psihologiju</w:t>
            </w:r>
          </w:p>
        </w:tc>
        <w:tc>
          <w:tcPr>
            <w:tcW w:w="526" w:type="dxa"/>
            <w:vAlign w:val="center"/>
          </w:tcPr>
          <w:p w14:paraId="0B71F971" w14:textId="15909325" w:rsidR="0082410A" w:rsidRDefault="001B57D3" w:rsidP="007B60B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236E565E" w14:textId="7DC18BAB" w:rsidR="006B5A9F" w:rsidRPr="00311316" w:rsidRDefault="001B57D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26" w:type="dxa"/>
            <w:vAlign w:val="center"/>
          </w:tcPr>
          <w:p w14:paraId="41E6975D" w14:textId="3F40B57A" w:rsidR="0082410A" w:rsidRDefault="0082410A" w:rsidP="007B60B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5AF424FF" w14:textId="2E7B0E76" w:rsidR="006B5A9F" w:rsidRPr="00311316" w:rsidRDefault="006B5A9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  <w:vAlign w:val="center"/>
          </w:tcPr>
          <w:p w14:paraId="122940B5" w14:textId="34743661" w:rsidR="0082410A" w:rsidRDefault="0082410A" w:rsidP="007B60B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33C2419" w14:textId="4649A41A" w:rsidR="006B5A9F" w:rsidRPr="00311316" w:rsidRDefault="006B5A9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  <w:vAlign w:val="center"/>
          </w:tcPr>
          <w:p w14:paraId="1541CEA4" w14:textId="77777777" w:rsidR="006B5A9F" w:rsidRPr="00311316" w:rsidRDefault="006B5A9F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01" w:type="dxa"/>
            <w:vAlign w:val="center"/>
          </w:tcPr>
          <w:p w14:paraId="6B9207EA" w14:textId="3CEBB9E9" w:rsidR="007B60B6" w:rsidRPr="007B60B6" w:rsidRDefault="007B60B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B60B6">
              <w:rPr>
                <w:rFonts w:ascii="Arial" w:eastAsia="Arial" w:hAnsi="Arial" w:cs="Arial"/>
                <w:sz w:val="18"/>
                <w:szCs w:val="18"/>
              </w:rPr>
              <w:t xml:space="preserve">izv. prof. dr. sc. Ana </w:t>
            </w:r>
            <w:proofErr w:type="spellStart"/>
            <w:r w:rsidR="0055088F">
              <w:rPr>
                <w:rFonts w:ascii="Arial" w:eastAsia="Arial" w:hAnsi="Arial" w:cs="Arial"/>
                <w:sz w:val="18"/>
                <w:szCs w:val="18"/>
              </w:rPr>
              <w:t>Belajdžić</w:t>
            </w:r>
            <w:proofErr w:type="spellEnd"/>
          </w:p>
          <w:p w14:paraId="18A13136" w14:textId="14CF30DB" w:rsidR="006B5A9F" w:rsidRPr="008E5C83" w:rsidRDefault="001B57D3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1B57D3">
              <w:rPr>
                <w:rFonts w:ascii="Arial" w:eastAsia="Arial" w:hAnsi="Arial" w:cs="Arial"/>
                <w:b/>
                <w:sz w:val="18"/>
                <w:szCs w:val="18"/>
              </w:rPr>
              <w:t xml:space="preserve">Ana-Marija </w:t>
            </w:r>
            <w:r w:rsidR="00BA36F1">
              <w:rPr>
                <w:rFonts w:ascii="Arial" w:eastAsia="Arial" w:hAnsi="Arial" w:cs="Arial"/>
                <w:b/>
                <w:sz w:val="18"/>
                <w:szCs w:val="18"/>
              </w:rPr>
              <w:t>Ćorić</w:t>
            </w:r>
            <w:r w:rsidRPr="001B57D3">
              <w:rPr>
                <w:rFonts w:ascii="Arial" w:eastAsia="Arial" w:hAnsi="Arial" w:cs="Arial"/>
                <w:b/>
                <w:sz w:val="18"/>
                <w:szCs w:val="18"/>
              </w:rPr>
              <w:t>, asistentica, VS</w:t>
            </w:r>
          </w:p>
        </w:tc>
      </w:tr>
      <w:tr w:rsidR="006B5A9F" w:rsidRPr="00311316" w14:paraId="355782CF" w14:textId="77777777" w:rsidTr="00BB6E49">
        <w:tc>
          <w:tcPr>
            <w:tcW w:w="4126" w:type="dxa"/>
          </w:tcPr>
          <w:p w14:paraId="7236F774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Grupe i socijalna interakcija</w:t>
            </w:r>
          </w:p>
        </w:tc>
        <w:tc>
          <w:tcPr>
            <w:tcW w:w="526" w:type="dxa"/>
          </w:tcPr>
          <w:p w14:paraId="41C00391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26" w:type="dxa"/>
          </w:tcPr>
          <w:p w14:paraId="7E55B73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39622473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</w:tcPr>
          <w:p w14:paraId="051D329D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601" w:type="dxa"/>
          </w:tcPr>
          <w:p w14:paraId="4C2B548D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rof. dr. sc. Silvij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</w:p>
        </w:tc>
      </w:tr>
      <w:tr w:rsidR="006B5A9F" w:rsidRPr="00311316" w14:paraId="02140C7E" w14:textId="77777777" w:rsidTr="00912418">
        <w:tc>
          <w:tcPr>
            <w:tcW w:w="4126" w:type="dxa"/>
            <w:vAlign w:val="center"/>
          </w:tcPr>
          <w:p w14:paraId="79421404" w14:textId="77777777" w:rsidR="006B5A9F" w:rsidRPr="00311316" w:rsidRDefault="006B5A9F" w:rsidP="005C642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Uvod u kliničku psihologiju</w:t>
            </w:r>
          </w:p>
        </w:tc>
        <w:tc>
          <w:tcPr>
            <w:tcW w:w="526" w:type="dxa"/>
            <w:vAlign w:val="center"/>
          </w:tcPr>
          <w:p w14:paraId="5B3EE120" w14:textId="77777777" w:rsidR="006B5A9F" w:rsidRPr="00311316" w:rsidRDefault="006B5A9F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26" w:type="dxa"/>
            <w:vAlign w:val="center"/>
          </w:tcPr>
          <w:p w14:paraId="7FCEB1E6" w14:textId="18F222FF" w:rsidR="004D500C" w:rsidRPr="00311316" w:rsidRDefault="00912418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  <w:vAlign w:val="center"/>
          </w:tcPr>
          <w:p w14:paraId="05507786" w14:textId="3C795001" w:rsidR="004D500C" w:rsidRPr="00311316" w:rsidRDefault="006B5A9F" w:rsidP="0091241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7B060985" w14:textId="77777777" w:rsidR="006B5A9F" w:rsidRPr="00096184" w:rsidRDefault="006B5A9F">
            <w:pPr>
              <w:jc w:val="center"/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3601" w:type="dxa"/>
          </w:tcPr>
          <w:p w14:paraId="1E1AB810" w14:textId="6014B615" w:rsidR="006B5A9F" w:rsidRPr="00096184" w:rsidRDefault="000663F4" w:rsidP="00BB6E49">
            <w:pPr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>doc. dr. sc. Marina Perković Kovačević, VS</w:t>
            </w:r>
          </w:p>
        </w:tc>
      </w:tr>
      <w:tr w:rsidR="006B5A9F" w:rsidRPr="00311316" w14:paraId="7C6BBD3C" w14:textId="77777777" w:rsidTr="00BB6E49">
        <w:trPr>
          <w:trHeight w:val="47"/>
        </w:trPr>
        <w:tc>
          <w:tcPr>
            <w:tcW w:w="4126" w:type="dxa"/>
          </w:tcPr>
          <w:p w14:paraId="562FE69C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Neeksperimentaln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psihologijska metodologija                </w:t>
            </w:r>
          </w:p>
        </w:tc>
        <w:tc>
          <w:tcPr>
            <w:tcW w:w="526" w:type="dxa"/>
          </w:tcPr>
          <w:p w14:paraId="06AEC84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26" w:type="dxa"/>
          </w:tcPr>
          <w:p w14:paraId="7A4692A6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0074ED5C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50" w:type="dxa"/>
          </w:tcPr>
          <w:p w14:paraId="20C28A10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601" w:type="dxa"/>
          </w:tcPr>
          <w:p w14:paraId="62373EA9" w14:textId="32D368A9" w:rsidR="006B5A9F" w:rsidRPr="00096184" w:rsidRDefault="007B60B6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b/>
                <w:sz w:val="18"/>
                <w:szCs w:val="18"/>
              </w:rPr>
              <w:t>VS</w:t>
            </w:r>
          </w:p>
        </w:tc>
      </w:tr>
      <w:tr w:rsidR="006B5A9F" w:rsidRPr="00311316" w14:paraId="3EB198EF" w14:textId="77777777" w:rsidTr="00096184">
        <w:tc>
          <w:tcPr>
            <w:tcW w:w="4126" w:type="dxa"/>
            <w:vAlign w:val="center"/>
          </w:tcPr>
          <w:p w14:paraId="4C47953E" w14:textId="77777777" w:rsidR="006B5A9F" w:rsidRPr="00311316" w:rsidRDefault="006B5A9F" w:rsidP="00096184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Psihologija odrasle dobi i starenja                                    </w:t>
            </w:r>
          </w:p>
        </w:tc>
        <w:tc>
          <w:tcPr>
            <w:tcW w:w="526" w:type="dxa"/>
          </w:tcPr>
          <w:p w14:paraId="71353B78" w14:textId="06741B36" w:rsidR="006B5A9F" w:rsidRPr="00311316" w:rsidRDefault="00303DD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26" w:type="dxa"/>
          </w:tcPr>
          <w:p w14:paraId="2237638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41F2127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</w:tcPr>
          <w:p w14:paraId="7EBBA36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601" w:type="dxa"/>
          </w:tcPr>
          <w:p w14:paraId="7F7821B2" w14:textId="4F85E759" w:rsidR="006B5A9F" w:rsidRPr="00BA2A68" w:rsidRDefault="004A0665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BA2A68">
              <w:rPr>
                <w:rFonts w:ascii="Arial" w:eastAsia="Arial" w:hAnsi="Arial" w:cs="Arial"/>
                <w:b/>
                <w:sz w:val="18"/>
                <w:szCs w:val="18"/>
              </w:rPr>
              <w:t xml:space="preserve">izv. prof. dr. sc. </w:t>
            </w:r>
            <w:r w:rsidR="00BA2A68" w:rsidRPr="00BA2A68">
              <w:rPr>
                <w:rFonts w:ascii="Arial" w:eastAsia="Arial" w:hAnsi="Arial" w:cs="Arial"/>
                <w:b/>
                <w:sz w:val="18"/>
                <w:szCs w:val="18"/>
              </w:rPr>
              <w:t xml:space="preserve">Marina </w:t>
            </w:r>
            <w:proofErr w:type="spellStart"/>
            <w:r w:rsidR="00BA2A68" w:rsidRPr="00BA2A68">
              <w:rPr>
                <w:rFonts w:ascii="Arial" w:eastAsia="Arial" w:hAnsi="Arial" w:cs="Arial"/>
                <w:b/>
                <w:sz w:val="18"/>
                <w:szCs w:val="18"/>
              </w:rPr>
              <w:t>Kotrla</w:t>
            </w:r>
            <w:proofErr w:type="spellEnd"/>
            <w:r w:rsidR="00BA2A68" w:rsidRPr="00BA2A68">
              <w:rPr>
                <w:rFonts w:ascii="Arial" w:eastAsia="Arial" w:hAnsi="Arial" w:cs="Arial"/>
                <w:b/>
                <w:sz w:val="18"/>
                <w:szCs w:val="18"/>
              </w:rPr>
              <w:t xml:space="preserve"> Topić</w:t>
            </w:r>
            <w:r w:rsidR="00256F9A">
              <w:rPr>
                <w:rFonts w:ascii="Arial" w:eastAsia="Arial" w:hAnsi="Arial" w:cs="Arial"/>
                <w:b/>
                <w:sz w:val="18"/>
                <w:szCs w:val="18"/>
              </w:rPr>
              <w:t>, V</w:t>
            </w:r>
            <w:r w:rsidR="007B60B6">
              <w:rPr>
                <w:rFonts w:ascii="Arial" w:eastAsia="Arial" w:hAnsi="Arial" w:cs="Arial"/>
                <w:b/>
                <w:sz w:val="18"/>
                <w:szCs w:val="18"/>
              </w:rPr>
              <w:t>S</w:t>
            </w:r>
          </w:p>
        </w:tc>
      </w:tr>
      <w:tr w:rsidR="00242A50" w:rsidRPr="00311316" w14:paraId="097EC619" w14:textId="77777777" w:rsidTr="00BB6E49">
        <w:tc>
          <w:tcPr>
            <w:tcW w:w="4126" w:type="dxa"/>
          </w:tcPr>
          <w:p w14:paraId="3E44D8A0" w14:textId="77777777" w:rsidR="00242A50" w:rsidRPr="00311316" w:rsidRDefault="00242A50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26" w:type="dxa"/>
          </w:tcPr>
          <w:p w14:paraId="723736C2" w14:textId="77777777" w:rsidR="00242A50" w:rsidRPr="00311316" w:rsidRDefault="00242A50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26" w:type="dxa"/>
          </w:tcPr>
          <w:p w14:paraId="4B3C9900" w14:textId="77777777" w:rsidR="00242A50" w:rsidRPr="00311316" w:rsidRDefault="00242A50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65" w:type="dxa"/>
          </w:tcPr>
          <w:p w14:paraId="6EC67DD2" w14:textId="77777777" w:rsidR="00242A50" w:rsidRPr="00311316" w:rsidRDefault="00242A50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FD5E5E9" w14:textId="77777777" w:rsidR="00242A50" w:rsidRPr="00311316" w:rsidRDefault="00242A50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01" w:type="dxa"/>
          </w:tcPr>
          <w:p w14:paraId="5BE208F7" w14:textId="77777777" w:rsidR="00242A50" w:rsidRPr="00311316" w:rsidRDefault="00242A50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A9F" w:rsidRPr="00311316" w14:paraId="78BC2AD7" w14:textId="77777777" w:rsidTr="00BB6E49">
        <w:tc>
          <w:tcPr>
            <w:tcW w:w="4126" w:type="dxa"/>
          </w:tcPr>
          <w:p w14:paraId="5F8262CE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1C246F" w:rsidRPr="00311316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26" w:type="dxa"/>
          </w:tcPr>
          <w:p w14:paraId="28155BBE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26" w:type="dxa"/>
          </w:tcPr>
          <w:p w14:paraId="566D58DF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65" w:type="dxa"/>
          </w:tcPr>
          <w:p w14:paraId="3BF73C7A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6D7E984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601" w:type="dxa"/>
          </w:tcPr>
          <w:p w14:paraId="74263495" w14:textId="77777777" w:rsidR="006B5A9F" w:rsidRPr="00311316" w:rsidRDefault="006B5A9F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6B5A9F" w:rsidRPr="00311316" w14:paraId="1AB87449" w14:textId="77777777" w:rsidTr="00BB6E49">
        <w:tc>
          <w:tcPr>
            <w:tcW w:w="4126" w:type="dxa"/>
          </w:tcPr>
          <w:p w14:paraId="65C47DE7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6" w:name="_heading=h.30j0zll" w:colFirst="0" w:colLast="0"/>
            <w:bookmarkEnd w:id="6"/>
            <w:r w:rsidRPr="00311316">
              <w:rPr>
                <w:rFonts w:ascii="Arial" w:eastAsia="Arial" w:hAnsi="Arial" w:cs="Arial"/>
                <w:sz w:val="18"/>
                <w:szCs w:val="18"/>
              </w:rPr>
              <w:t>Uvod u praktičnu nastavu</w:t>
            </w:r>
          </w:p>
        </w:tc>
        <w:tc>
          <w:tcPr>
            <w:tcW w:w="526" w:type="dxa"/>
          </w:tcPr>
          <w:p w14:paraId="63D9D44E" w14:textId="77777777" w:rsidR="006B5A9F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3E1EF43D" w14:textId="36B2A76D" w:rsidR="00B855CE" w:rsidRPr="00311316" w:rsidRDefault="00B855CE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26" w:type="dxa"/>
          </w:tcPr>
          <w:p w14:paraId="3F71C287" w14:textId="0A408E36" w:rsidR="00A655B2" w:rsidRDefault="00A655B2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448CA286" w14:textId="4084BDCA" w:rsidR="006B5A9F" w:rsidRPr="00311316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65" w:type="dxa"/>
          </w:tcPr>
          <w:p w14:paraId="36C9FAFA" w14:textId="77777777" w:rsidR="006B5A9F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6243CAC4" w14:textId="7DAE194A" w:rsidR="00B855CE" w:rsidRPr="00311316" w:rsidRDefault="00B855CE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</w:tcPr>
          <w:p w14:paraId="5DC6A41B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601" w:type="dxa"/>
          </w:tcPr>
          <w:p w14:paraId="794E5E60" w14:textId="6B871610" w:rsidR="006B5A9F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prof. dr. sc. Daniela Šincek</w:t>
            </w:r>
            <w:r w:rsidR="00A655B2">
              <w:rPr>
                <w:rFonts w:ascii="Arial" w:eastAsia="Arial" w:hAnsi="Arial" w:cs="Arial"/>
                <w:sz w:val="18"/>
                <w:szCs w:val="18"/>
              </w:rPr>
              <w:t>, nositeljica</w:t>
            </w:r>
            <w:r w:rsidR="00F4484C"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28929705" w14:textId="18E4B224" w:rsidR="00F350A4" w:rsidRPr="00096184" w:rsidRDefault="00F350A4" w:rsidP="00BB6E4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096184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>Ana-Marija Ćorić, asistentica, VS</w:t>
            </w:r>
          </w:p>
        </w:tc>
      </w:tr>
      <w:tr w:rsidR="006B5A9F" w:rsidRPr="00311316" w14:paraId="18500A5B" w14:textId="77777777" w:rsidTr="00BB6E49">
        <w:trPr>
          <w:trHeight w:val="47"/>
        </w:trPr>
        <w:tc>
          <w:tcPr>
            <w:tcW w:w="4126" w:type="dxa"/>
          </w:tcPr>
          <w:p w14:paraId="3151C35A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Hormoni i ponašanje</w:t>
            </w:r>
          </w:p>
        </w:tc>
        <w:tc>
          <w:tcPr>
            <w:tcW w:w="526" w:type="dxa"/>
          </w:tcPr>
          <w:p w14:paraId="28C01B54" w14:textId="77777777" w:rsidR="006B5A9F" w:rsidRPr="00311316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26" w:type="dxa"/>
          </w:tcPr>
          <w:p w14:paraId="6CE531DD" w14:textId="77777777" w:rsidR="006B5A9F" w:rsidRPr="00311316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2FB6EF03" w14:textId="77777777" w:rsidR="006B5A9F" w:rsidRPr="00311316" w:rsidRDefault="006B5A9F" w:rsidP="00D9087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50" w:type="dxa"/>
          </w:tcPr>
          <w:p w14:paraId="17FC0628" w14:textId="77777777" w:rsidR="006B5A9F" w:rsidRPr="00311316" w:rsidRDefault="006B5A9F" w:rsidP="00BB6E4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01" w:type="dxa"/>
          </w:tcPr>
          <w:p w14:paraId="3A84EB9F" w14:textId="77777777" w:rsidR="006B5A9F" w:rsidRPr="00311316" w:rsidRDefault="006B5A9F" w:rsidP="00BB6E4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doc</w:t>
            </w:r>
            <w:r w:rsidR="005C6424" w:rsidRPr="00311316">
              <w:rPr>
                <w:rFonts w:ascii="Arial" w:eastAsia="Arial" w:hAnsi="Arial" w:cs="Arial"/>
                <w:sz w:val="18"/>
                <w:szCs w:val="18"/>
              </w:rPr>
              <w:t>.</w:t>
            </w: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dr. sc. Iren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Pavel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anai</w:t>
            </w:r>
            <w:proofErr w:type="spellEnd"/>
          </w:p>
        </w:tc>
      </w:tr>
      <w:tr w:rsidR="00592F69" w:rsidRPr="00311316" w14:paraId="2B6FF780" w14:textId="77777777" w:rsidTr="00096184">
        <w:trPr>
          <w:trHeight w:val="47"/>
        </w:trPr>
        <w:tc>
          <w:tcPr>
            <w:tcW w:w="4126" w:type="dxa"/>
          </w:tcPr>
          <w:p w14:paraId="3C767C7D" w14:textId="02BEA228" w:rsidR="00592F69" w:rsidRPr="00311316" w:rsidRDefault="00592F6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Engleski jezik za humanističke i društvene znanosti 6</w:t>
            </w:r>
          </w:p>
        </w:tc>
        <w:tc>
          <w:tcPr>
            <w:tcW w:w="526" w:type="dxa"/>
            <w:vAlign w:val="center"/>
          </w:tcPr>
          <w:p w14:paraId="28929F74" w14:textId="665F8B41" w:rsidR="00592F69" w:rsidRPr="00311316" w:rsidRDefault="00592F69" w:rsidP="00D522E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526" w:type="dxa"/>
            <w:vAlign w:val="center"/>
          </w:tcPr>
          <w:p w14:paraId="1BFBE907" w14:textId="7A6E3BB1" w:rsidR="00592F69" w:rsidRPr="00311316" w:rsidRDefault="00592F69" w:rsidP="00D522E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665" w:type="dxa"/>
            <w:vAlign w:val="center"/>
          </w:tcPr>
          <w:p w14:paraId="2A277AC0" w14:textId="71F4E88A" w:rsidR="00592F69" w:rsidRPr="00311316" w:rsidRDefault="00592F69" w:rsidP="00D522E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  <w:vAlign w:val="center"/>
          </w:tcPr>
          <w:p w14:paraId="479CDCFC" w14:textId="5B89DE0F" w:rsidR="00592F69" w:rsidRPr="00311316" w:rsidRDefault="00592F69" w:rsidP="00D522EA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601" w:type="dxa"/>
            <w:vAlign w:val="center"/>
          </w:tcPr>
          <w:p w14:paraId="67D68317" w14:textId="39A5EA33" w:rsidR="00592F69" w:rsidRPr="00311316" w:rsidRDefault="00592F69" w:rsidP="0009618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 xml:space="preserve">dr. sc. Ksenija </w:t>
            </w:r>
            <w:proofErr w:type="spellStart"/>
            <w:r w:rsidRPr="00311316">
              <w:rPr>
                <w:rFonts w:ascii="Arial" w:eastAsia="Arial" w:hAnsi="Arial" w:cs="Arial"/>
                <w:sz w:val="18"/>
                <w:szCs w:val="18"/>
              </w:rPr>
              <w:t>Benčina</w:t>
            </w:r>
            <w:proofErr w:type="spellEnd"/>
            <w:r w:rsidRPr="00311316">
              <w:rPr>
                <w:rFonts w:ascii="Arial" w:eastAsia="Arial" w:hAnsi="Arial" w:cs="Arial"/>
                <w:sz w:val="18"/>
                <w:szCs w:val="18"/>
              </w:rPr>
              <w:t>, viša lektorica</w:t>
            </w:r>
          </w:p>
        </w:tc>
      </w:tr>
      <w:tr w:rsidR="00D51559" w:rsidRPr="00311316" w14:paraId="0B042932" w14:textId="77777777" w:rsidTr="00D522EA">
        <w:trPr>
          <w:trHeight w:val="47"/>
        </w:trPr>
        <w:tc>
          <w:tcPr>
            <w:tcW w:w="4126" w:type="dxa"/>
          </w:tcPr>
          <w:p w14:paraId="40E32BDA" w14:textId="3F68E4FA" w:rsidR="00D51559" w:rsidRPr="00311316" w:rsidRDefault="00D5155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Psihologija religioznosti </w:t>
            </w:r>
          </w:p>
        </w:tc>
        <w:tc>
          <w:tcPr>
            <w:tcW w:w="526" w:type="dxa"/>
            <w:vAlign w:val="center"/>
          </w:tcPr>
          <w:p w14:paraId="065A8476" w14:textId="59985DD6" w:rsidR="00D51559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  <w:p w14:paraId="661615A5" w14:textId="7E907161" w:rsidR="00D51559" w:rsidRPr="00311316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1</w:t>
            </w:r>
          </w:p>
        </w:tc>
        <w:tc>
          <w:tcPr>
            <w:tcW w:w="526" w:type="dxa"/>
            <w:vAlign w:val="center"/>
          </w:tcPr>
          <w:p w14:paraId="5D58AD08" w14:textId="2DF2FF99" w:rsidR="00D51559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-</w:t>
            </w:r>
          </w:p>
          <w:p w14:paraId="784957C5" w14:textId="4554B2B5" w:rsidR="00D51559" w:rsidRPr="00311316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-</w:t>
            </w:r>
          </w:p>
        </w:tc>
        <w:tc>
          <w:tcPr>
            <w:tcW w:w="665" w:type="dxa"/>
            <w:vAlign w:val="center"/>
          </w:tcPr>
          <w:p w14:paraId="7E8EA71D" w14:textId="41AE0649" w:rsidR="00D51559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-</w:t>
            </w:r>
          </w:p>
          <w:p w14:paraId="30B911EF" w14:textId="0580FD5E" w:rsidR="00D51559" w:rsidRPr="00311316" w:rsidRDefault="00A655B2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1</w:t>
            </w:r>
          </w:p>
        </w:tc>
        <w:tc>
          <w:tcPr>
            <w:tcW w:w="750" w:type="dxa"/>
            <w:vAlign w:val="center"/>
          </w:tcPr>
          <w:p w14:paraId="46F1D0EB" w14:textId="4008832B" w:rsidR="00D51559" w:rsidRPr="00311316" w:rsidRDefault="00D51559" w:rsidP="00D522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2</w:t>
            </w:r>
          </w:p>
        </w:tc>
        <w:tc>
          <w:tcPr>
            <w:tcW w:w="3601" w:type="dxa"/>
          </w:tcPr>
          <w:p w14:paraId="0097F56D" w14:textId="41F66686" w:rsidR="00D51559" w:rsidRDefault="00096184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izv. prof. dr. sc. </w:t>
            </w:r>
            <w:r w:rsidR="00D51559">
              <w:rPr>
                <w:rFonts w:ascii="Arial" w:eastAsia="Arial" w:hAnsi="Arial" w:cs="Arial"/>
                <w:sz w:val="18"/>
                <w:szCs w:val="18"/>
              </w:rPr>
              <w:t>Marija Milić, nositeljica</w:t>
            </w:r>
          </w:p>
          <w:p w14:paraId="3ED52CF5" w14:textId="1BAEE7ED" w:rsidR="00096184" w:rsidRPr="00096184" w:rsidRDefault="00E16929" w:rsidP="00592F69">
            <w:pPr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</w:pPr>
            <w:r w:rsidRPr="00B6059F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lastRenderedPageBreak/>
              <w:t xml:space="preserve">dr. sc. </w:t>
            </w:r>
            <w:r w:rsidR="00D51559" w:rsidRPr="00B6059F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 xml:space="preserve">Davor </w:t>
            </w:r>
            <w:proofErr w:type="spellStart"/>
            <w:r w:rsidR="00D51559" w:rsidRPr="00B6059F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>Senjan</w:t>
            </w:r>
            <w:proofErr w:type="spellEnd"/>
            <w:r w:rsidR="00D51559" w:rsidRPr="00B6059F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>, viši</w:t>
            </w:r>
            <w:r w:rsidR="005F75C6" w:rsidRPr="00B6059F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 xml:space="preserve"> asistent</w:t>
            </w:r>
            <w:r w:rsidR="00D51559" w:rsidRPr="00B6059F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>, VS</w:t>
            </w:r>
            <w:bookmarkStart w:id="7" w:name="_GoBack"/>
            <w:bookmarkEnd w:id="7"/>
          </w:p>
          <w:p w14:paraId="45E8B212" w14:textId="219CE130" w:rsidR="00D51559" w:rsidRPr="00311316" w:rsidRDefault="00D5155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92F69" w:rsidRPr="00311316" w14:paraId="75FF74C7" w14:textId="77777777" w:rsidTr="00BB6E49">
        <w:tc>
          <w:tcPr>
            <w:tcW w:w="4126" w:type="dxa"/>
          </w:tcPr>
          <w:p w14:paraId="51AA057F" w14:textId="77777777" w:rsidR="00592F69" w:rsidRPr="00311316" w:rsidRDefault="00592F6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lastRenderedPageBreak/>
              <w:t>Završni rad</w:t>
            </w:r>
          </w:p>
        </w:tc>
        <w:tc>
          <w:tcPr>
            <w:tcW w:w="526" w:type="dxa"/>
          </w:tcPr>
          <w:p w14:paraId="02A1BB12" w14:textId="77777777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26" w:type="dxa"/>
          </w:tcPr>
          <w:p w14:paraId="11926487" w14:textId="77777777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65" w:type="dxa"/>
          </w:tcPr>
          <w:p w14:paraId="3827515C" w14:textId="77777777" w:rsidR="00592F69" w:rsidRPr="00311316" w:rsidRDefault="00592F69" w:rsidP="00592F6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50" w:type="dxa"/>
          </w:tcPr>
          <w:p w14:paraId="5768F762" w14:textId="77777777" w:rsidR="00592F69" w:rsidRPr="00311316" w:rsidRDefault="00592F69" w:rsidP="00592F69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601" w:type="dxa"/>
          </w:tcPr>
          <w:p w14:paraId="70E756F2" w14:textId="77777777" w:rsidR="00592F69" w:rsidRPr="00311316" w:rsidRDefault="00592F69" w:rsidP="00592F6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11316">
              <w:rPr>
                <w:rFonts w:ascii="Arial" w:eastAsia="Arial" w:hAnsi="Arial" w:cs="Arial"/>
                <w:sz w:val="18"/>
                <w:szCs w:val="18"/>
              </w:rPr>
              <w:t>mentor</w:t>
            </w:r>
          </w:p>
        </w:tc>
      </w:tr>
    </w:tbl>
    <w:p w14:paraId="642FE1AA" w14:textId="77777777" w:rsidR="006B5A9F" w:rsidRPr="00311316" w:rsidRDefault="006B5A9F" w:rsidP="006B5A9F">
      <w:pPr>
        <w:rPr>
          <w:rFonts w:ascii="Arial" w:eastAsia="Arial" w:hAnsi="Arial" w:cs="Arial"/>
          <w:b/>
          <w:sz w:val="20"/>
          <w:szCs w:val="20"/>
        </w:rPr>
      </w:pPr>
    </w:p>
    <w:p w14:paraId="1BF11BD7" w14:textId="573F57C8" w:rsidR="00B53918" w:rsidRPr="00311316" w:rsidRDefault="006B5A9F" w:rsidP="00B53918">
      <w:pPr>
        <w:rPr>
          <w:rFonts w:ascii="Arial" w:eastAsia="Arial" w:hAnsi="Arial" w:cs="Arial"/>
          <w:sz w:val="18"/>
          <w:szCs w:val="18"/>
        </w:rPr>
      </w:pPr>
      <w:bookmarkStart w:id="8" w:name="_heading=h.1fob9te" w:colFirst="0" w:colLast="0"/>
      <w:bookmarkEnd w:id="8"/>
      <w:r w:rsidRPr="00311316">
        <w:rPr>
          <w:rFonts w:ascii="Arial" w:eastAsia="Arial" w:hAnsi="Arial" w:cs="Arial"/>
          <w:b/>
          <w:sz w:val="18"/>
          <w:szCs w:val="18"/>
        </w:rPr>
        <w:t>Napomen</w:t>
      </w:r>
      <w:r w:rsidR="00B53918" w:rsidRPr="00311316">
        <w:rPr>
          <w:rFonts w:ascii="Arial" w:eastAsia="Arial" w:hAnsi="Arial" w:cs="Arial"/>
          <w:b/>
          <w:sz w:val="18"/>
          <w:szCs w:val="18"/>
        </w:rPr>
        <w:t>a</w:t>
      </w:r>
      <w:r w:rsidRPr="00311316">
        <w:rPr>
          <w:rFonts w:ascii="Arial" w:eastAsia="Arial" w:hAnsi="Arial" w:cs="Arial"/>
          <w:b/>
          <w:sz w:val="18"/>
          <w:szCs w:val="18"/>
        </w:rPr>
        <w:t>:</w:t>
      </w:r>
      <w:r w:rsidRPr="00311316">
        <w:rPr>
          <w:rFonts w:ascii="Arial" w:eastAsia="Arial" w:hAnsi="Arial" w:cs="Arial"/>
          <w:sz w:val="18"/>
          <w:szCs w:val="18"/>
        </w:rPr>
        <w:t xml:space="preserve"> </w:t>
      </w:r>
    </w:p>
    <w:p w14:paraId="3417815A" w14:textId="075F6784" w:rsidR="00141868" w:rsidRPr="00311316" w:rsidRDefault="00141868" w:rsidP="00B53918">
      <w:pPr>
        <w:rPr>
          <w:rFonts w:ascii="Arial" w:eastAsia="Arial" w:hAnsi="Arial" w:cs="Arial"/>
          <w:b/>
          <w:sz w:val="18"/>
          <w:szCs w:val="16"/>
        </w:rPr>
      </w:pPr>
    </w:p>
    <w:p w14:paraId="6E5F5A4A" w14:textId="77777777" w:rsidR="00BA36F1" w:rsidRPr="00BA36F1" w:rsidRDefault="00BA36F1" w:rsidP="00BA36F1">
      <w:pPr>
        <w:rPr>
          <w:rFonts w:ascii="Arial" w:eastAsia="Arial" w:hAnsi="Arial" w:cs="Arial"/>
          <w:b/>
          <w:sz w:val="16"/>
          <w:szCs w:val="16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po semestru upisuje izborne kolegije iz Programa studija, u opsegu od najmanje 60% ECTS bodova predviđenih za izborne kolegije u tom semestru.</w:t>
      </w:r>
    </w:p>
    <w:p w14:paraId="46E7449A" w14:textId="426C3BD5" w:rsidR="003D3DEA" w:rsidRDefault="00BA36F1" w:rsidP="00B53918">
      <w:pPr>
        <w:rPr>
          <w:rFonts w:ascii="Arial" w:eastAsia="Arial" w:hAnsi="Arial" w:cs="Arial"/>
          <w:sz w:val="18"/>
          <w:szCs w:val="18"/>
        </w:rPr>
      </w:pPr>
      <w:r w:rsidRPr="00BA36F1">
        <w:rPr>
          <w:rFonts w:ascii="Arial" w:eastAsia="Arial" w:hAnsi="Arial" w:cs="Arial"/>
          <w:b/>
          <w:sz w:val="16"/>
          <w:szCs w:val="16"/>
        </w:rPr>
        <w:t>Student može upisati samo sveučilišne izborne kolegije odobrene od Odsjeka, a njihovi ECTS bodovi pribrajaju se u obveznih 60 ECTS bodova koje student treba ostvariti tijekom godine.</w:t>
      </w:r>
      <w:r>
        <w:rPr>
          <w:rFonts w:ascii="Arial" w:eastAsia="Arial" w:hAnsi="Arial" w:cs="Arial"/>
          <w:b/>
          <w:sz w:val="16"/>
          <w:szCs w:val="16"/>
        </w:rPr>
        <w:t>*</w:t>
      </w:r>
    </w:p>
    <w:p w14:paraId="4CB20514" w14:textId="77777777" w:rsidR="00BA36F1" w:rsidRDefault="00BA36F1" w:rsidP="00B53918">
      <w:pPr>
        <w:rPr>
          <w:rFonts w:ascii="Arial" w:eastAsia="Arial" w:hAnsi="Arial" w:cs="Arial"/>
          <w:sz w:val="18"/>
          <w:szCs w:val="18"/>
        </w:rPr>
      </w:pPr>
    </w:p>
    <w:p w14:paraId="0BC5BBDC" w14:textId="64E5531A" w:rsidR="006B5A9F" w:rsidRPr="00311316" w:rsidRDefault="00B53918" w:rsidP="00B53918">
      <w:pPr>
        <w:rPr>
          <w:rFonts w:ascii="Arial" w:eastAsia="Arial" w:hAnsi="Arial" w:cs="Arial"/>
          <w:b/>
          <w:sz w:val="18"/>
          <w:szCs w:val="18"/>
          <w:u w:val="single"/>
        </w:rPr>
      </w:pPr>
      <w:r w:rsidRPr="00311316">
        <w:rPr>
          <w:rFonts w:ascii="Arial" w:eastAsia="Arial" w:hAnsi="Arial" w:cs="Arial"/>
          <w:sz w:val="18"/>
          <w:szCs w:val="18"/>
        </w:rPr>
        <w:t xml:space="preserve">Student u semestru kroz obveznu i izbornu nastavu mora ostvariti onoliko ECTS bodova koliko je potrebno da </w:t>
      </w:r>
      <w:r w:rsidRPr="00311316">
        <w:rPr>
          <w:rFonts w:ascii="Arial" w:eastAsia="Arial" w:hAnsi="Arial" w:cs="Arial"/>
          <w:b/>
          <w:sz w:val="18"/>
          <w:szCs w:val="18"/>
          <w:u w:val="single"/>
        </w:rPr>
        <w:t>na razini godine ima najmanje 60 ECTS bodova.</w:t>
      </w:r>
    </w:p>
    <w:p w14:paraId="59BF324C" w14:textId="77777777" w:rsidR="00FD6FE1" w:rsidRPr="00311316" w:rsidRDefault="00FD6FE1" w:rsidP="00B53918">
      <w:pPr>
        <w:rPr>
          <w:rFonts w:ascii="Arial" w:eastAsia="Arial" w:hAnsi="Arial" w:cs="Arial"/>
          <w:b/>
          <w:sz w:val="16"/>
          <w:szCs w:val="16"/>
        </w:rPr>
      </w:pPr>
    </w:p>
    <w:p w14:paraId="31C5350A" w14:textId="77777777" w:rsidR="00FD6FE1" w:rsidRPr="00311316" w:rsidRDefault="00FD6FE1" w:rsidP="006B5A9F">
      <w:pPr>
        <w:rPr>
          <w:rFonts w:ascii="Arial" w:hAnsi="Arial" w:cs="Arial"/>
          <w:b/>
          <w:sz w:val="16"/>
          <w:szCs w:val="16"/>
        </w:rPr>
      </w:pPr>
    </w:p>
    <w:p w14:paraId="7D12938E" w14:textId="473030F6" w:rsidR="00622AF4" w:rsidRPr="00311316" w:rsidRDefault="00622AF4" w:rsidP="00622AF4">
      <w:pPr>
        <w:rPr>
          <w:rFonts w:ascii="Arial" w:eastAsia="Arial" w:hAnsi="Arial" w:cs="Arial"/>
          <w:b/>
          <w:sz w:val="18"/>
          <w:szCs w:val="18"/>
        </w:rPr>
      </w:pPr>
      <w:r w:rsidRPr="00311316">
        <w:rPr>
          <w:rFonts w:ascii="Arial" w:eastAsia="Arial" w:hAnsi="Arial" w:cs="Arial"/>
          <w:b/>
          <w:sz w:val="18"/>
          <w:szCs w:val="18"/>
        </w:rPr>
        <w:t>Sve informacije v</w:t>
      </w:r>
      <w:r w:rsidR="0010444C" w:rsidRPr="00311316">
        <w:rPr>
          <w:rFonts w:ascii="Arial" w:eastAsia="Arial" w:hAnsi="Arial" w:cs="Arial"/>
          <w:b/>
          <w:sz w:val="18"/>
          <w:szCs w:val="18"/>
        </w:rPr>
        <w:t>ezane</w:t>
      </w:r>
      <w:r w:rsidRPr="00311316">
        <w:rPr>
          <w:rFonts w:ascii="Arial" w:eastAsia="Arial" w:hAnsi="Arial" w:cs="Arial"/>
          <w:b/>
          <w:sz w:val="18"/>
          <w:szCs w:val="18"/>
        </w:rPr>
        <w:t xml:space="preserve"> za pohađanje nastave i polaganje ispita nalaze se na poveznici pod nazivom</w:t>
      </w:r>
      <w:r w:rsidRPr="00311316">
        <w:t xml:space="preserve"> </w:t>
      </w:r>
      <w:r w:rsidRPr="00311316">
        <w:rPr>
          <w:rFonts w:ascii="Arial" w:eastAsia="Arial" w:hAnsi="Arial" w:cs="Arial"/>
          <w:b/>
          <w:sz w:val="18"/>
          <w:szCs w:val="18"/>
        </w:rPr>
        <w:t>PSIHOLOGIJA – PRIJEDIPLOMSKI (jednopredmetni studij) :</w:t>
      </w:r>
    </w:p>
    <w:p w14:paraId="6FE49969" w14:textId="2FDE39AC" w:rsidR="00622AF4" w:rsidRPr="00311316" w:rsidRDefault="00622AF4" w:rsidP="00622AF4">
      <w:pPr>
        <w:rPr>
          <w:rFonts w:ascii="Arial" w:eastAsia="Arial" w:hAnsi="Arial" w:cs="Arial"/>
          <w:b/>
          <w:sz w:val="18"/>
          <w:szCs w:val="18"/>
        </w:rPr>
      </w:pPr>
    </w:p>
    <w:p w14:paraId="7B573DF1" w14:textId="20B01A72" w:rsidR="00622AF4" w:rsidRPr="00311316" w:rsidRDefault="00DF5568" w:rsidP="00622AF4">
      <w:pPr>
        <w:rPr>
          <w:rFonts w:ascii="Arial" w:eastAsia="Arial" w:hAnsi="Arial" w:cs="Arial"/>
          <w:b/>
          <w:sz w:val="18"/>
          <w:szCs w:val="18"/>
        </w:rPr>
      </w:pPr>
      <w:hyperlink r:id="rId8" w:history="1">
        <w:r w:rsidR="00622AF4" w:rsidRPr="00311316">
          <w:rPr>
            <w:rStyle w:val="Hyperlink"/>
            <w:rFonts w:ascii="Arial" w:eastAsia="Arial" w:hAnsi="Arial" w:cs="Arial"/>
            <w:b/>
            <w:color w:val="auto"/>
            <w:sz w:val="18"/>
            <w:szCs w:val="18"/>
          </w:rPr>
          <w:t>https://sokrat.ffos.hr/ff-info/studiji.php?action=show&amp;id=7</w:t>
        </w:r>
      </w:hyperlink>
      <w:r w:rsidR="00622AF4" w:rsidRPr="00311316">
        <w:rPr>
          <w:rFonts w:ascii="Arial" w:eastAsia="Arial" w:hAnsi="Arial" w:cs="Arial"/>
          <w:b/>
          <w:sz w:val="18"/>
          <w:szCs w:val="18"/>
        </w:rPr>
        <w:t xml:space="preserve"> .</w:t>
      </w:r>
    </w:p>
    <w:p w14:paraId="0DCFBC82" w14:textId="77777777" w:rsidR="000C3E05" w:rsidRDefault="000C3E05" w:rsidP="000C3E05">
      <w:pPr>
        <w:rPr>
          <w:rFonts w:ascii="Arial" w:hAnsi="Arial" w:cs="Arial"/>
          <w:sz w:val="18"/>
        </w:rPr>
      </w:pPr>
    </w:p>
    <w:p w14:paraId="5BBF6E31" w14:textId="59F33354" w:rsidR="00BA36F1" w:rsidRDefault="00BA36F1">
      <w:pPr>
        <w:rPr>
          <w:rFonts w:ascii="Arial" w:hAnsi="Arial" w:cs="Arial"/>
          <w:sz w:val="18"/>
        </w:rPr>
      </w:pPr>
    </w:p>
    <w:p w14:paraId="6204FC13" w14:textId="74474794" w:rsidR="00BA36F1" w:rsidRDefault="00BA36F1">
      <w:pPr>
        <w:rPr>
          <w:rFonts w:ascii="Arial" w:hAnsi="Arial" w:cs="Arial"/>
          <w:sz w:val="18"/>
        </w:rPr>
      </w:pPr>
    </w:p>
    <w:p w14:paraId="7F6326D3" w14:textId="19D55FD2" w:rsidR="00BA36F1" w:rsidRDefault="00BA36F1">
      <w:pPr>
        <w:rPr>
          <w:rFonts w:ascii="Arial" w:hAnsi="Arial" w:cs="Arial"/>
          <w:sz w:val="18"/>
        </w:rPr>
      </w:pPr>
    </w:p>
    <w:p w14:paraId="29C9B5CF" w14:textId="4D404454" w:rsidR="00BA36F1" w:rsidRPr="00311316" w:rsidRDefault="00BA36F1">
      <w:pPr>
        <w:rPr>
          <w:rFonts w:ascii="Arial" w:hAnsi="Arial" w:cs="Arial"/>
          <w:sz w:val="18"/>
        </w:rPr>
      </w:pPr>
    </w:p>
    <w:sectPr w:rsidR="00BA36F1" w:rsidRPr="003113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51" w:right="851" w:bottom="851" w:left="851" w:header="709" w:footer="709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1F7DB93" w16cex:dateUtc="2025-06-12T10:27:00Z"/>
  <w16cex:commentExtensible w16cex:durableId="2FDB76E9" w16cex:dateUtc="2025-06-12T10:2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B16DC9" w14:textId="77777777" w:rsidR="006F7100" w:rsidRDefault="006F7100">
      <w:r>
        <w:separator/>
      </w:r>
    </w:p>
  </w:endnote>
  <w:endnote w:type="continuationSeparator" w:id="0">
    <w:p w14:paraId="708092B7" w14:textId="77777777" w:rsidR="006F7100" w:rsidRDefault="006F71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899E5" w14:textId="77777777" w:rsidR="00DF5568" w:rsidRDefault="00DF556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7D521" w14:textId="77777777" w:rsidR="00DF5568" w:rsidRDefault="00DF556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C9247" w14:textId="77777777" w:rsidR="00DF5568" w:rsidRDefault="00DF556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556921" w14:textId="77777777" w:rsidR="006F7100" w:rsidRDefault="006F7100">
      <w:r>
        <w:separator/>
      </w:r>
    </w:p>
  </w:footnote>
  <w:footnote w:type="continuationSeparator" w:id="0">
    <w:p w14:paraId="1FC95F1E" w14:textId="77777777" w:rsidR="006F7100" w:rsidRDefault="006F71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00CD1D" w14:textId="77777777" w:rsidR="00DF5568" w:rsidRDefault="00DF556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E58BA" w14:textId="77777777" w:rsidR="00DF5568" w:rsidRDefault="00DF5568">
    <w:pPr>
      <w:rPr>
        <w:rFonts w:ascii="Arial" w:eastAsia="Arial" w:hAnsi="Arial" w:cs="Arial"/>
        <w:b/>
        <w:sz w:val="28"/>
        <w:szCs w:val="28"/>
      </w:rPr>
    </w:pPr>
    <w:r>
      <w:rPr>
        <w:rFonts w:ascii="Arial" w:eastAsia="Arial" w:hAnsi="Arial" w:cs="Arial"/>
        <w:b/>
        <w:sz w:val="28"/>
        <w:szCs w:val="28"/>
      </w:rPr>
      <w:t xml:space="preserve">PSIHOLOGIJA </w:t>
    </w:r>
  </w:p>
  <w:p w14:paraId="6A5EBC1F" w14:textId="05F23A50" w:rsidR="00DF5568" w:rsidRPr="006239FB" w:rsidRDefault="00DF5568">
    <w:pPr>
      <w:rPr>
        <w:rFonts w:ascii="Arial" w:eastAsia="Arial" w:hAnsi="Arial" w:cs="Arial"/>
      </w:rPr>
    </w:pPr>
    <w:r w:rsidRPr="006239FB">
      <w:rPr>
        <w:rFonts w:ascii="Arial" w:eastAsia="Arial" w:hAnsi="Arial" w:cs="Arial"/>
        <w:b/>
      </w:rPr>
      <w:t xml:space="preserve">prijediplomski </w:t>
    </w:r>
    <w:r>
      <w:rPr>
        <w:rFonts w:ascii="Arial" w:eastAsia="Arial" w:hAnsi="Arial" w:cs="Arial"/>
        <w:b/>
      </w:rPr>
      <w:t>j</w:t>
    </w:r>
    <w:r w:rsidRPr="006239FB">
      <w:rPr>
        <w:rFonts w:ascii="Arial" w:eastAsia="Arial" w:hAnsi="Arial" w:cs="Arial"/>
        <w:b/>
      </w:rPr>
      <w:t xml:space="preserve">ednopredmetni studij </w:t>
    </w:r>
    <w:r w:rsidRPr="006239FB">
      <w:rPr>
        <w:rFonts w:ascii="Arial" w:eastAsia="Arial" w:hAnsi="Arial" w:cs="Arial"/>
        <w:b/>
      </w:rPr>
      <w:tab/>
    </w:r>
    <w:r w:rsidRPr="006239FB">
      <w:rPr>
        <w:rFonts w:ascii="Arial" w:eastAsia="Arial" w:hAnsi="Arial" w:cs="Arial"/>
        <w:b/>
      </w:rPr>
      <w:tab/>
    </w:r>
    <w:r w:rsidRPr="006239FB">
      <w:rPr>
        <w:rFonts w:ascii="Arial" w:eastAsia="Arial" w:hAnsi="Arial" w:cs="Arial"/>
        <w:b/>
      </w:rPr>
      <w:tab/>
    </w:r>
    <w:r w:rsidRPr="006239FB">
      <w:rPr>
        <w:rFonts w:ascii="Arial" w:eastAsia="Arial" w:hAnsi="Arial" w:cs="Arial"/>
        <w:b/>
      </w:rPr>
      <w:tab/>
    </w:r>
    <w:r w:rsidRPr="006239FB">
      <w:rPr>
        <w:rFonts w:ascii="Arial" w:eastAsia="Arial" w:hAnsi="Arial" w:cs="Arial"/>
        <w:b/>
      </w:rPr>
      <w:tab/>
    </w:r>
    <w:r w:rsidRPr="006239FB">
      <w:rPr>
        <w:rFonts w:ascii="Arial" w:eastAsia="Arial" w:hAnsi="Arial" w:cs="Arial"/>
        <w:b/>
      </w:rPr>
      <w:tab/>
    </w:r>
    <w:r>
      <w:rPr>
        <w:rFonts w:ascii="Arial" w:eastAsia="Arial" w:hAnsi="Arial" w:cs="Arial"/>
        <w:b/>
      </w:rPr>
      <w:t xml:space="preserve">srpanj </w:t>
    </w:r>
    <w:r w:rsidRPr="006239FB">
      <w:rPr>
        <w:rFonts w:ascii="Arial" w:eastAsia="Arial" w:hAnsi="Arial" w:cs="Arial"/>
        <w:b/>
      </w:rPr>
      <w:t>202</w:t>
    </w:r>
    <w:r>
      <w:rPr>
        <w:rFonts w:ascii="Arial" w:eastAsia="Arial" w:hAnsi="Arial" w:cs="Arial"/>
        <w:b/>
      </w:rPr>
      <w:t>6</w:t>
    </w:r>
    <w:r w:rsidRPr="006239FB">
      <w:rPr>
        <w:rFonts w:ascii="Arial" w:eastAsia="Arial" w:hAnsi="Arial" w:cs="Arial"/>
        <w:b/>
      </w:rPr>
      <w:t>.</w:t>
    </w:r>
  </w:p>
  <w:p w14:paraId="4F63E852" w14:textId="77777777" w:rsidR="00DF5568" w:rsidRPr="006239FB" w:rsidRDefault="00DF5568">
    <w:pPr>
      <w:rPr>
        <w:rFonts w:ascii="Arial" w:eastAsia="Arial" w:hAnsi="Arial" w:cs="Arial"/>
        <w:b/>
      </w:rPr>
    </w:pPr>
  </w:p>
  <w:p w14:paraId="46D483AE" w14:textId="77777777" w:rsidR="00DF5568" w:rsidRPr="006239FB" w:rsidRDefault="00DF5568">
    <w:pPr>
      <w:rPr>
        <w:rFonts w:ascii="Arial" w:eastAsia="Arial" w:hAnsi="Arial" w:cs="Arial"/>
        <w:b/>
      </w:rPr>
    </w:pPr>
  </w:p>
  <w:p w14:paraId="61CC87A5" w14:textId="77777777" w:rsidR="00DF5568" w:rsidRDefault="00DF5568">
    <w:pPr>
      <w:tabs>
        <w:tab w:val="center" w:pos="5217"/>
      </w:tabs>
      <w:jc w:val="center"/>
      <w:rPr>
        <w:rFonts w:ascii="Arial" w:eastAsia="Arial" w:hAnsi="Arial" w:cs="Arial"/>
        <w:b/>
      </w:rPr>
    </w:pPr>
    <w:r w:rsidRPr="006239FB">
      <w:rPr>
        <w:rFonts w:ascii="Arial" w:eastAsia="Arial" w:hAnsi="Arial" w:cs="Arial"/>
        <w:b/>
      </w:rPr>
      <w:t>IZVEDBENI PLAN STUDIJA</w:t>
    </w:r>
  </w:p>
  <w:p w14:paraId="7E7CB22F" w14:textId="03EDB6B0" w:rsidR="00DF5568" w:rsidRDefault="00DF5568">
    <w:pPr>
      <w:jc w:val="center"/>
      <w:rPr>
        <w:rFonts w:ascii="Arial" w:eastAsia="Arial" w:hAnsi="Arial" w:cs="Arial"/>
        <w:b/>
      </w:rPr>
    </w:pPr>
    <w:r>
      <w:rPr>
        <w:rFonts w:ascii="Arial" w:eastAsia="Arial" w:hAnsi="Arial" w:cs="Arial"/>
        <w:b/>
      </w:rPr>
      <w:t>Ak. god. 2026./2027.</w:t>
    </w:r>
  </w:p>
  <w:p w14:paraId="10CCAED6" w14:textId="77777777" w:rsidR="00DF5568" w:rsidRDefault="00DF5568" w:rsidP="005417BD">
    <w:pPr>
      <w:pBdr>
        <w:top w:val="nil"/>
        <w:left w:val="nil"/>
        <w:bottom w:val="nil"/>
        <w:right w:val="nil"/>
        <w:between w:val="nil"/>
      </w:pBdr>
      <w:tabs>
        <w:tab w:val="left" w:pos="1716"/>
        <w:tab w:val="left" w:pos="4104"/>
      </w:tabs>
      <w:rPr>
        <w:rFonts w:ascii="Arial" w:eastAsia="Arial" w:hAnsi="Arial" w:cs="Arial"/>
        <w:color w:val="000000"/>
      </w:rPr>
    </w:pPr>
    <w:r>
      <w:rPr>
        <w:rFonts w:ascii="Arial" w:eastAsia="Arial" w:hAnsi="Arial" w:cs="Arial"/>
        <w:color w:val="000000"/>
      </w:rPr>
      <w:tab/>
    </w:r>
    <w:r>
      <w:rPr>
        <w:rFonts w:ascii="Arial" w:eastAsia="Arial" w:hAnsi="Arial" w:cs="Arial"/>
        <w:color w:val="00000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6B21E0" w14:textId="77777777" w:rsidR="00DF5568" w:rsidRDefault="00DF556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2147F7"/>
    <w:multiLevelType w:val="hybridMultilevel"/>
    <w:tmpl w:val="FCA2845A"/>
    <w:lvl w:ilvl="0" w:tplc="B1D24664">
      <w:start w:val="15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b/>
        <w:color w:val="0070C0"/>
        <w:sz w:val="18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NbU0tzQ1MjE2MTVR0lEKTi0uzszPAykwNK8FAD+YF3ktAAAA"/>
  </w:docVars>
  <w:rsids>
    <w:rsidRoot w:val="00600C3E"/>
    <w:rsid w:val="000047B3"/>
    <w:rsid w:val="00006EF4"/>
    <w:rsid w:val="00010B77"/>
    <w:rsid w:val="00015838"/>
    <w:rsid w:val="00017BF6"/>
    <w:rsid w:val="00037406"/>
    <w:rsid w:val="000511DB"/>
    <w:rsid w:val="0005678B"/>
    <w:rsid w:val="000663F4"/>
    <w:rsid w:val="00091BD1"/>
    <w:rsid w:val="00096184"/>
    <w:rsid w:val="000B31F7"/>
    <w:rsid w:val="000C3E05"/>
    <w:rsid w:val="000C54C7"/>
    <w:rsid w:val="000E285D"/>
    <w:rsid w:val="000F055F"/>
    <w:rsid w:val="0010444C"/>
    <w:rsid w:val="00120DCC"/>
    <w:rsid w:val="00126A5D"/>
    <w:rsid w:val="00141868"/>
    <w:rsid w:val="00150BF1"/>
    <w:rsid w:val="00163BE9"/>
    <w:rsid w:val="0017233B"/>
    <w:rsid w:val="001800E9"/>
    <w:rsid w:val="001B57D3"/>
    <w:rsid w:val="001C246F"/>
    <w:rsid w:val="001C4475"/>
    <w:rsid w:val="001C5A74"/>
    <w:rsid w:val="001D1684"/>
    <w:rsid w:val="001F2735"/>
    <w:rsid w:val="00210FA4"/>
    <w:rsid w:val="00225F27"/>
    <w:rsid w:val="002303BB"/>
    <w:rsid w:val="00230C23"/>
    <w:rsid w:val="002334A6"/>
    <w:rsid w:val="00233588"/>
    <w:rsid w:val="00242A50"/>
    <w:rsid w:val="00256F9A"/>
    <w:rsid w:val="002660A4"/>
    <w:rsid w:val="00270723"/>
    <w:rsid w:val="00280FFA"/>
    <w:rsid w:val="0028106E"/>
    <w:rsid w:val="00297420"/>
    <w:rsid w:val="002A4415"/>
    <w:rsid w:val="002C05FB"/>
    <w:rsid w:val="002C5F68"/>
    <w:rsid w:val="002D0EEA"/>
    <w:rsid w:val="002F6134"/>
    <w:rsid w:val="00301F47"/>
    <w:rsid w:val="00303181"/>
    <w:rsid w:val="00303DDF"/>
    <w:rsid w:val="00311316"/>
    <w:rsid w:val="003117B2"/>
    <w:rsid w:val="00317D78"/>
    <w:rsid w:val="003208AA"/>
    <w:rsid w:val="003210AE"/>
    <w:rsid w:val="00326858"/>
    <w:rsid w:val="00327A60"/>
    <w:rsid w:val="003367A0"/>
    <w:rsid w:val="00347235"/>
    <w:rsid w:val="0034742D"/>
    <w:rsid w:val="00371E8B"/>
    <w:rsid w:val="00382013"/>
    <w:rsid w:val="0039089A"/>
    <w:rsid w:val="00390F72"/>
    <w:rsid w:val="003B296F"/>
    <w:rsid w:val="003C511A"/>
    <w:rsid w:val="003D3DEA"/>
    <w:rsid w:val="003E131C"/>
    <w:rsid w:val="003F722A"/>
    <w:rsid w:val="00412E26"/>
    <w:rsid w:val="00421ABF"/>
    <w:rsid w:val="00430689"/>
    <w:rsid w:val="004321A0"/>
    <w:rsid w:val="00446DDC"/>
    <w:rsid w:val="00450E5B"/>
    <w:rsid w:val="00465155"/>
    <w:rsid w:val="0047229F"/>
    <w:rsid w:val="00472ECE"/>
    <w:rsid w:val="00475BFE"/>
    <w:rsid w:val="00485503"/>
    <w:rsid w:val="00494F53"/>
    <w:rsid w:val="004A0665"/>
    <w:rsid w:val="004A4D5A"/>
    <w:rsid w:val="004B1DB4"/>
    <w:rsid w:val="004B5B04"/>
    <w:rsid w:val="004B6FE2"/>
    <w:rsid w:val="004C3321"/>
    <w:rsid w:val="004D099B"/>
    <w:rsid w:val="004D500C"/>
    <w:rsid w:val="004E629E"/>
    <w:rsid w:val="00504E23"/>
    <w:rsid w:val="005417BD"/>
    <w:rsid w:val="00547246"/>
    <w:rsid w:val="0055088F"/>
    <w:rsid w:val="0055117D"/>
    <w:rsid w:val="005634D6"/>
    <w:rsid w:val="00572DAA"/>
    <w:rsid w:val="005807D4"/>
    <w:rsid w:val="00585725"/>
    <w:rsid w:val="005863A6"/>
    <w:rsid w:val="005873FE"/>
    <w:rsid w:val="00592F69"/>
    <w:rsid w:val="005963FF"/>
    <w:rsid w:val="005A325B"/>
    <w:rsid w:val="005A6F8B"/>
    <w:rsid w:val="005B0AB2"/>
    <w:rsid w:val="005C0B2F"/>
    <w:rsid w:val="005C6424"/>
    <w:rsid w:val="005C6C98"/>
    <w:rsid w:val="005D0385"/>
    <w:rsid w:val="005E4F7E"/>
    <w:rsid w:val="005E6606"/>
    <w:rsid w:val="005E6A43"/>
    <w:rsid w:val="005F20BF"/>
    <w:rsid w:val="005F268B"/>
    <w:rsid w:val="005F75C6"/>
    <w:rsid w:val="00600C3E"/>
    <w:rsid w:val="00612D08"/>
    <w:rsid w:val="00612E59"/>
    <w:rsid w:val="00622530"/>
    <w:rsid w:val="00622AF4"/>
    <w:rsid w:val="006239FB"/>
    <w:rsid w:val="00646620"/>
    <w:rsid w:val="00647B2D"/>
    <w:rsid w:val="00655C34"/>
    <w:rsid w:val="0066681D"/>
    <w:rsid w:val="00673E34"/>
    <w:rsid w:val="00692D24"/>
    <w:rsid w:val="00695015"/>
    <w:rsid w:val="00696A40"/>
    <w:rsid w:val="006A4648"/>
    <w:rsid w:val="006B5A9F"/>
    <w:rsid w:val="006E4DCC"/>
    <w:rsid w:val="006F7100"/>
    <w:rsid w:val="00700267"/>
    <w:rsid w:val="007012B8"/>
    <w:rsid w:val="00703E8B"/>
    <w:rsid w:val="007046A9"/>
    <w:rsid w:val="0070697B"/>
    <w:rsid w:val="0071608D"/>
    <w:rsid w:val="00716587"/>
    <w:rsid w:val="00723A76"/>
    <w:rsid w:val="00724DCA"/>
    <w:rsid w:val="00730B77"/>
    <w:rsid w:val="00737181"/>
    <w:rsid w:val="00743951"/>
    <w:rsid w:val="0074637C"/>
    <w:rsid w:val="00754061"/>
    <w:rsid w:val="00756882"/>
    <w:rsid w:val="007603FE"/>
    <w:rsid w:val="00761149"/>
    <w:rsid w:val="0076378B"/>
    <w:rsid w:val="00767AD9"/>
    <w:rsid w:val="00770F88"/>
    <w:rsid w:val="00772062"/>
    <w:rsid w:val="007926E2"/>
    <w:rsid w:val="007A3FCD"/>
    <w:rsid w:val="007A56AC"/>
    <w:rsid w:val="007B0A50"/>
    <w:rsid w:val="007B60B6"/>
    <w:rsid w:val="007D6A14"/>
    <w:rsid w:val="007D7A38"/>
    <w:rsid w:val="00802C63"/>
    <w:rsid w:val="00802DB4"/>
    <w:rsid w:val="008061E7"/>
    <w:rsid w:val="00812BBB"/>
    <w:rsid w:val="00815565"/>
    <w:rsid w:val="008155A6"/>
    <w:rsid w:val="00823379"/>
    <w:rsid w:val="0082410A"/>
    <w:rsid w:val="00832F65"/>
    <w:rsid w:val="00837536"/>
    <w:rsid w:val="00840F41"/>
    <w:rsid w:val="0084200F"/>
    <w:rsid w:val="008500AE"/>
    <w:rsid w:val="008514C3"/>
    <w:rsid w:val="00863646"/>
    <w:rsid w:val="00876B13"/>
    <w:rsid w:val="00885CC6"/>
    <w:rsid w:val="008948C2"/>
    <w:rsid w:val="00895ECF"/>
    <w:rsid w:val="008A3EA1"/>
    <w:rsid w:val="008A6875"/>
    <w:rsid w:val="008B4E5F"/>
    <w:rsid w:val="008C0115"/>
    <w:rsid w:val="008C21AB"/>
    <w:rsid w:val="008C75C4"/>
    <w:rsid w:val="008E5C83"/>
    <w:rsid w:val="008E7686"/>
    <w:rsid w:val="00912418"/>
    <w:rsid w:val="00935619"/>
    <w:rsid w:val="0094067D"/>
    <w:rsid w:val="0094160F"/>
    <w:rsid w:val="00946F83"/>
    <w:rsid w:val="00950133"/>
    <w:rsid w:val="009503F2"/>
    <w:rsid w:val="00965710"/>
    <w:rsid w:val="009805DF"/>
    <w:rsid w:val="0099085D"/>
    <w:rsid w:val="00990FBC"/>
    <w:rsid w:val="00992BE0"/>
    <w:rsid w:val="009932C3"/>
    <w:rsid w:val="009A63D2"/>
    <w:rsid w:val="009A770B"/>
    <w:rsid w:val="009D18F3"/>
    <w:rsid w:val="00A00C89"/>
    <w:rsid w:val="00A02729"/>
    <w:rsid w:val="00A16C4D"/>
    <w:rsid w:val="00A178A9"/>
    <w:rsid w:val="00A23C41"/>
    <w:rsid w:val="00A350BE"/>
    <w:rsid w:val="00A42B14"/>
    <w:rsid w:val="00A42D0E"/>
    <w:rsid w:val="00A53876"/>
    <w:rsid w:val="00A57126"/>
    <w:rsid w:val="00A655B2"/>
    <w:rsid w:val="00A77F50"/>
    <w:rsid w:val="00A804B0"/>
    <w:rsid w:val="00A863C1"/>
    <w:rsid w:val="00A971B7"/>
    <w:rsid w:val="00AB677E"/>
    <w:rsid w:val="00AC7A9E"/>
    <w:rsid w:val="00AD3D0E"/>
    <w:rsid w:val="00AD7628"/>
    <w:rsid w:val="00AE50D1"/>
    <w:rsid w:val="00B0452F"/>
    <w:rsid w:val="00B118ED"/>
    <w:rsid w:val="00B1716A"/>
    <w:rsid w:val="00B2315E"/>
    <w:rsid w:val="00B36F7A"/>
    <w:rsid w:val="00B37FF9"/>
    <w:rsid w:val="00B468F8"/>
    <w:rsid w:val="00B4725A"/>
    <w:rsid w:val="00B50C8C"/>
    <w:rsid w:val="00B53918"/>
    <w:rsid w:val="00B55E7C"/>
    <w:rsid w:val="00B6059F"/>
    <w:rsid w:val="00B635E3"/>
    <w:rsid w:val="00B74FC4"/>
    <w:rsid w:val="00B831DD"/>
    <w:rsid w:val="00B855CE"/>
    <w:rsid w:val="00B9129A"/>
    <w:rsid w:val="00BA0F14"/>
    <w:rsid w:val="00BA2A68"/>
    <w:rsid w:val="00BA2AE9"/>
    <w:rsid w:val="00BA36F1"/>
    <w:rsid w:val="00BA4057"/>
    <w:rsid w:val="00BB5166"/>
    <w:rsid w:val="00BB6E49"/>
    <w:rsid w:val="00BE4A5F"/>
    <w:rsid w:val="00BF7404"/>
    <w:rsid w:val="00C22175"/>
    <w:rsid w:val="00C35732"/>
    <w:rsid w:val="00C3581B"/>
    <w:rsid w:val="00C37AC2"/>
    <w:rsid w:val="00C37DC4"/>
    <w:rsid w:val="00C452BB"/>
    <w:rsid w:val="00C5316F"/>
    <w:rsid w:val="00C65AE9"/>
    <w:rsid w:val="00C65F36"/>
    <w:rsid w:val="00C91546"/>
    <w:rsid w:val="00CA6446"/>
    <w:rsid w:val="00CE3A0C"/>
    <w:rsid w:val="00D03B6F"/>
    <w:rsid w:val="00D045A1"/>
    <w:rsid w:val="00D27283"/>
    <w:rsid w:val="00D429FC"/>
    <w:rsid w:val="00D4420B"/>
    <w:rsid w:val="00D51559"/>
    <w:rsid w:val="00D522EA"/>
    <w:rsid w:val="00D61BB9"/>
    <w:rsid w:val="00D7351C"/>
    <w:rsid w:val="00D83BF3"/>
    <w:rsid w:val="00D90870"/>
    <w:rsid w:val="00D95715"/>
    <w:rsid w:val="00DA32A9"/>
    <w:rsid w:val="00DC2592"/>
    <w:rsid w:val="00DC2C25"/>
    <w:rsid w:val="00DF0ABC"/>
    <w:rsid w:val="00DF1924"/>
    <w:rsid w:val="00DF5568"/>
    <w:rsid w:val="00E16929"/>
    <w:rsid w:val="00E46E96"/>
    <w:rsid w:val="00E52CBF"/>
    <w:rsid w:val="00E64F98"/>
    <w:rsid w:val="00E71942"/>
    <w:rsid w:val="00E819CA"/>
    <w:rsid w:val="00E84BAC"/>
    <w:rsid w:val="00E932BF"/>
    <w:rsid w:val="00EA1121"/>
    <w:rsid w:val="00EB53A7"/>
    <w:rsid w:val="00EC5EFE"/>
    <w:rsid w:val="00EC72AC"/>
    <w:rsid w:val="00ED599C"/>
    <w:rsid w:val="00EE40C0"/>
    <w:rsid w:val="00EF2FC2"/>
    <w:rsid w:val="00EF30A2"/>
    <w:rsid w:val="00EF4D46"/>
    <w:rsid w:val="00F009C8"/>
    <w:rsid w:val="00F015BF"/>
    <w:rsid w:val="00F16031"/>
    <w:rsid w:val="00F2479F"/>
    <w:rsid w:val="00F350A4"/>
    <w:rsid w:val="00F37298"/>
    <w:rsid w:val="00F41566"/>
    <w:rsid w:val="00F4484C"/>
    <w:rsid w:val="00F60F53"/>
    <w:rsid w:val="00F617AC"/>
    <w:rsid w:val="00F81DD9"/>
    <w:rsid w:val="00F90B5B"/>
    <w:rsid w:val="00F90C6F"/>
    <w:rsid w:val="00F955BC"/>
    <w:rsid w:val="00FA3E77"/>
    <w:rsid w:val="00FB3CEB"/>
    <w:rsid w:val="00FB5FAA"/>
    <w:rsid w:val="00FC085E"/>
    <w:rsid w:val="00FC771D"/>
    <w:rsid w:val="00FD5196"/>
    <w:rsid w:val="00FD6FE1"/>
    <w:rsid w:val="00FF1E30"/>
    <w:rsid w:val="15EF2FB9"/>
    <w:rsid w:val="336874A9"/>
    <w:rsid w:val="3E0EF946"/>
    <w:rsid w:val="4D153635"/>
    <w:rsid w:val="57270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2B5BE3"/>
  <w15:chartTrackingRefBased/>
  <w15:docId w15:val="{F57415C8-5884-4110-A50E-E9EBB544C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6587"/>
    <w:rPr>
      <w:rFonts w:ascii="Times New Roman" w:eastAsia="Times New Roman" w:hAnsi="Times New Roman"/>
      <w:sz w:val="24"/>
      <w:szCs w:val="24"/>
      <w:lang w:val="hr-H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6B5A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5A9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B5A9F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5A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B5A9F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417BD"/>
    <w:rPr>
      <w:rFonts w:ascii="Times New Roman" w:eastAsia="Times New Roman" w:hAnsi="Times New Roman"/>
      <w:sz w:val="24"/>
      <w:szCs w:val="24"/>
      <w:lang w:val="hr-HR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F6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32F65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22A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2AF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67A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04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krat.ffos.hr/ff-info/studiji.php?action=show&amp;id=7" TargetMode="External"/><Relationship Id="rId13" Type="http://schemas.openxmlformats.org/officeDocument/2006/relationships/header" Target="header3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9E5DE-B499-4407-92E4-20C97781B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1562</Words>
  <Characters>8907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Korisnik</cp:lastModifiedBy>
  <cp:revision>7</cp:revision>
  <dcterms:created xsi:type="dcterms:W3CDTF">2026-06-06T12:54:00Z</dcterms:created>
  <dcterms:modified xsi:type="dcterms:W3CDTF">2026-07-15T06:59:00Z</dcterms:modified>
</cp:coreProperties>
</file>